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1340" w:type="dxa"/>
        <w:tblInd w:w="-275" w:type="dxa"/>
        <w:tblLook w:val="04A0" w:firstRow="1" w:lastRow="0" w:firstColumn="1" w:lastColumn="0" w:noHBand="0" w:noVBand="1"/>
      </w:tblPr>
      <w:tblGrid>
        <w:gridCol w:w="6087"/>
        <w:gridCol w:w="5253"/>
      </w:tblGrid>
      <w:tr w:rsidR="00E92584" w:rsidRPr="00E92584" w14:paraId="724B22BA" w14:textId="77777777" w:rsidTr="00E92584">
        <w:tc>
          <w:tcPr>
            <w:tcW w:w="6087" w:type="dxa"/>
          </w:tcPr>
          <w:p w14:paraId="4D70D3E2" w14:textId="77777777" w:rsidR="00E92584" w:rsidRPr="00E92584" w:rsidRDefault="00E92584" w:rsidP="00050ACB">
            <w:pPr>
              <w:tabs>
                <w:tab w:val="left" w:pos="7960"/>
              </w:tabs>
              <w:spacing w:before="60"/>
              <w:ind w:hanging="16"/>
              <w:rPr>
                <w:rFonts w:asciiTheme="minorBidi" w:hAnsiTheme="minorBidi"/>
                <w:color w:val="BF9949"/>
                <w:sz w:val="32"/>
                <w:szCs w:val="32"/>
              </w:rPr>
            </w:pPr>
            <w:r w:rsidRPr="00E92584">
              <w:rPr>
                <w:rFonts w:asciiTheme="minorBidi" w:hAnsiTheme="minorBidi"/>
                <w:color w:val="BF9949"/>
                <w:sz w:val="32"/>
                <w:szCs w:val="32"/>
              </w:rPr>
              <w:t>Inspection Checklist for Fishing Jet Skies</w:t>
            </w:r>
          </w:p>
        </w:tc>
        <w:tc>
          <w:tcPr>
            <w:tcW w:w="5253" w:type="dxa"/>
          </w:tcPr>
          <w:p w14:paraId="7C7D69A7" w14:textId="77777777" w:rsidR="00E92584" w:rsidRPr="00E92584" w:rsidRDefault="00E92584" w:rsidP="00050ACB">
            <w:pPr>
              <w:bidi/>
              <w:rPr>
                <w:rFonts w:asciiTheme="minorBidi" w:hAnsiTheme="minorBidi"/>
                <w:color w:val="BF9949"/>
                <w:sz w:val="30"/>
                <w:szCs w:val="30"/>
                <w:rtl/>
                <w:lang w:bidi="ar-JO"/>
              </w:rPr>
            </w:pPr>
            <w:r w:rsidRPr="00E92584">
              <w:rPr>
                <w:rFonts w:asciiTheme="minorBidi" w:hAnsiTheme="minorBidi"/>
                <w:color w:val="BF9949"/>
                <w:sz w:val="30"/>
                <w:szCs w:val="30"/>
                <w:rtl/>
                <w:lang w:bidi="ar-JO"/>
              </w:rPr>
              <w:t xml:space="preserve">قائمة </w:t>
            </w:r>
            <w:r w:rsidRPr="00E92584">
              <w:rPr>
                <w:rFonts w:asciiTheme="minorBidi" w:hAnsiTheme="minorBidi"/>
                <w:color w:val="BF9949"/>
                <w:sz w:val="32"/>
                <w:szCs w:val="32"/>
                <w:rtl/>
                <w:lang w:bidi="ar-JO"/>
              </w:rPr>
              <w:t xml:space="preserve">التفتيش </w:t>
            </w:r>
            <w:r w:rsidRPr="00E92584">
              <w:rPr>
                <w:rFonts w:asciiTheme="minorBidi" w:hAnsiTheme="minorBidi"/>
                <w:color w:val="BF9949"/>
                <w:sz w:val="30"/>
                <w:szCs w:val="30"/>
                <w:rtl/>
                <w:lang w:bidi="ar-JO"/>
              </w:rPr>
              <w:t>للدراجات المائية المخصصة للصيد</w:t>
            </w:r>
          </w:p>
        </w:tc>
      </w:tr>
    </w:tbl>
    <w:p w14:paraId="47802B89" w14:textId="77777777" w:rsidR="00E92584" w:rsidRPr="00E92584" w:rsidRDefault="00E92584" w:rsidP="00E92584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"/>
          <w:szCs w:val="2"/>
          <w:highlight w:val="lightGray"/>
        </w:rPr>
      </w:pPr>
    </w:p>
    <w:p w14:paraId="1B130B40" w14:textId="77777777" w:rsidR="00E92584" w:rsidRPr="00E92584" w:rsidRDefault="00E92584" w:rsidP="00E92584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8"/>
          <w:szCs w:val="8"/>
          <w:highlight w:val="lightGray"/>
        </w:rPr>
      </w:pPr>
    </w:p>
    <w:tbl>
      <w:tblPr>
        <w:bidiVisual/>
        <w:tblW w:w="10764" w:type="dxa"/>
        <w:tblInd w:w="-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73"/>
        <w:gridCol w:w="7341"/>
        <w:gridCol w:w="1436"/>
        <w:gridCol w:w="709"/>
        <w:gridCol w:w="705"/>
      </w:tblGrid>
      <w:tr w:rsidR="00E92584" w:rsidRPr="00E92584" w14:paraId="399A58F3" w14:textId="77777777" w:rsidTr="00050ACB">
        <w:trPr>
          <w:cantSplit/>
          <w:trHeight w:hRule="exact" w:val="82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44A35FFB" w14:textId="77777777" w:rsidR="00E92584" w:rsidRPr="00E92584" w:rsidRDefault="00E92584" w:rsidP="00050ACB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Cs w:val="20"/>
              </w:rPr>
            </w:pPr>
            <w:r w:rsidRPr="00E92584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>م</w:t>
            </w:r>
            <w:r w:rsidRPr="00E92584">
              <w:rPr>
                <w:rFonts w:asciiTheme="minorBidi" w:eastAsia="Calibri" w:hAnsiTheme="minorBidi"/>
                <w:b/>
                <w:bCs/>
                <w:szCs w:val="20"/>
                <w:rtl/>
              </w:rPr>
              <w:t>.</w:t>
            </w:r>
          </w:p>
          <w:p w14:paraId="4AA5EFD5" w14:textId="77777777" w:rsidR="00E92584" w:rsidRPr="00E92584" w:rsidRDefault="00E92584" w:rsidP="00050ACB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E92584">
              <w:rPr>
                <w:rFonts w:asciiTheme="minorBidi" w:eastAsia="Calibri" w:hAnsiTheme="minorBidi"/>
                <w:b/>
                <w:bCs/>
                <w:szCs w:val="20"/>
              </w:rPr>
              <w:t>No.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5AEE9B70" w14:textId="77777777" w:rsidR="00E92584" w:rsidRPr="00E92584" w:rsidRDefault="00E92584" w:rsidP="00050ACB">
            <w:pPr>
              <w:tabs>
                <w:tab w:val="center" w:pos="459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E92584"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  <w:t>متطلبات السلامة لقوارب الدونت</w:t>
            </w:r>
          </w:p>
          <w:p w14:paraId="0ECE0875" w14:textId="77777777" w:rsidR="00E92584" w:rsidRPr="00E92584" w:rsidRDefault="00E92584" w:rsidP="00050ACB">
            <w:pPr>
              <w:tabs>
                <w:tab w:val="center" w:pos="459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E92584">
              <w:rPr>
                <w:rFonts w:asciiTheme="minorBidi" w:eastAsia="Calibri" w:hAnsiTheme="minorBidi"/>
                <w:b/>
                <w:bCs/>
              </w:rPr>
              <w:t>Safety Requirements for Donut Boats</w:t>
            </w:r>
          </w:p>
        </w:tc>
        <w:tc>
          <w:tcPr>
            <w:tcW w:w="1436" w:type="dxa"/>
            <w:shd w:val="clear" w:color="auto" w:fill="BF9948"/>
          </w:tcPr>
          <w:p w14:paraId="11273225" w14:textId="77777777" w:rsidR="00E92584" w:rsidRPr="00E92584" w:rsidRDefault="00E92584" w:rsidP="00050ACB">
            <w:pPr>
              <w:tabs>
                <w:tab w:val="center" w:pos="459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E92584">
              <w:rPr>
                <w:rFonts w:asciiTheme="minorBidi" w:eastAsia="Calibri" w:hAnsiTheme="minorBidi"/>
                <w:b/>
                <w:bCs/>
                <w:rtl/>
              </w:rPr>
              <w:t>المتطلبات</w:t>
            </w:r>
          </w:p>
          <w:p w14:paraId="27BB6D6A" w14:textId="77777777" w:rsidR="00E92584" w:rsidRPr="00E92584" w:rsidRDefault="00E92584" w:rsidP="00050ACB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E92584">
              <w:rPr>
                <w:rFonts w:asciiTheme="minorBidi" w:eastAsia="Calibri" w:hAnsi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5C614948" w14:textId="77777777" w:rsidR="00E92584" w:rsidRPr="00E92584" w:rsidRDefault="00E92584" w:rsidP="00050ACB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E92584">
              <w:rPr>
                <w:rFonts w:asciiTheme="minorBidi" w:eastAsia="Calibri" w:hAnsiTheme="minorBidi"/>
                <w:b/>
                <w:bCs/>
                <w:rtl/>
              </w:rPr>
              <w:t>نعم</w:t>
            </w:r>
          </w:p>
          <w:p w14:paraId="1B453DD4" w14:textId="77777777" w:rsidR="00E92584" w:rsidRPr="00E92584" w:rsidRDefault="00E92584" w:rsidP="00050ACB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E92584">
              <w:rPr>
                <w:rFonts w:asciiTheme="minorBidi" w:eastAsia="Calibri" w:hAnsi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4A61AC5B" w14:textId="77777777" w:rsidR="00E92584" w:rsidRPr="00E92584" w:rsidRDefault="00E92584" w:rsidP="00050ACB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E92584">
              <w:rPr>
                <w:rFonts w:asciiTheme="minorBidi" w:eastAsia="Calibri" w:hAnsiTheme="minorBidi"/>
                <w:b/>
                <w:bCs/>
                <w:rtl/>
              </w:rPr>
              <w:t>لا</w:t>
            </w:r>
          </w:p>
          <w:p w14:paraId="201DFDB2" w14:textId="77777777" w:rsidR="00E92584" w:rsidRPr="00E92584" w:rsidRDefault="00E92584" w:rsidP="00050ACB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E92584">
              <w:rPr>
                <w:rFonts w:asciiTheme="minorBidi" w:eastAsia="Calibri" w:hAnsi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E92584" w:rsidRPr="00E92584" w14:paraId="6415D022" w14:textId="77777777" w:rsidTr="00050ACB">
        <w:trPr>
          <w:cantSplit/>
          <w:trHeight w:hRule="exact" w:val="949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534076" w14:textId="77777777" w:rsidR="00E92584" w:rsidRPr="00E92584" w:rsidRDefault="00E92584" w:rsidP="00050ACB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  <w:lang w:bidi="ar-JO"/>
              </w:rPr>
            </w:pPr>
            <w:permStart w:id="373586332" w:edGrp="everyone" w:colFirst="3" w:colLast="3"/>
            <w:permStart w:id="1569921551" w:edGrp="everyone" w:colFirst="4" w:colLast="4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DCD512" w14:textId="77777777" w:rsidR="00E92584" w:rsidRPr="00E92584" w:rsidRDefault="00E92584" w:rsidP="00050ACB">
            <w:pPr>
              <w:bidi/>
              <w:spacing w:after="0"/>
              <w:jc w:val="both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E92584">
              <w:rPr>
                <w:rFonts w:asciiTheme="minorBidi" w:eastAsia="Calibri" w:hAnsiTheme="minorBidi"/>
                <w:sz w:val="24"/>
                <w:szCs w:val="24"/>
                <w:rtl/>
              </w:rPr>
              <w:t>ترخيص الوسيلة</w:t>
            </w:r>
          </w:p>
          <w:p w14:paraId="2FE6E417" w14:textId="77777777" w:rsidR="00E92584" w:rsidRPr="00E92584" w:rsidRDefault="00E92584" w:rsidP="00050ACB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E92584">
              <w:rPr>
                <w:rFonts w:asciiTheme="minorBidi" w:eastAsia="Calibri" w:hAnsiTheme="minorBidi"/>
                <w:sz w:val="24"/>
                <w:szCs w:val="24"/>
              </w:rPr>
              <w:t>Vessel license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C903F2" w14:textId="77777777" w:rsidR="00E92584" w:rsidRPr="00E92584" w:rsidRDefault="00E92584" w:rsidP="00E92584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94098" w14:textId="77777777" w:rsidR="00E92584" w:rsidRPr="00E92584" w:rsidRDefault="00E92584" w:rsidP="00050ACB">
            <w:pPr>
              <w:spacing w:after="0" w:line="240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00965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2584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92584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FCD5A" w14:textId="77777777" w:rsidR="00E92584" w:rsidRPr="00E92584" w:rsidRDefault="00E92584" w:rsidP="00050ACB">
            <w:pPr>
              <w:spacing w:after="0" w:line="240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82605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2584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E92584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92584" w:rsidRPr="00E92584" w14:paraId="58C2E207" w14:textId="77777777" w:rsidTr="00050ACB">
        <w:trPr>
          <w:cantSplit/>
          <w:trHeight w:hRule="exact" w:val="949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DE8B68" w14:textId="77777777" w:rsidR="00E92584" w:rsidRPr="00E92584" w:rsidRDefault="00E92584" w:rsidP="00050ACB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962729536" w:edGrp="everyone" w:colFirst="3" w:colLast="3"/>
            <w:permStart w:id="237241387" w:edGrp="everyone" w:colFirst="4" w:colLast="4"/>
            <w:permEnd w:id="373586332"/>
            <w:permEnd w:id="1569921551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96F390" w14:textId="77777777" w:rsidR="00E92584" w:rsidRPr="00E92584" w:rsidRDefault="00E92584" w:rsidP="00050ACB">
            <w:pPr>
              <w:bidi/>
              <w:rPr>
                <w:rFonts w:asciiTheme="minorBidi" w:hAnsiTheme="minorBidi"/>
                <w:sz w:val="24"/>
                <w:szCs w:val="24"/>
                <w:rtl/>
              </w:rPr>
            </w:pPr>
            <w:r w:rsidRPr="00E92584">
              <w:rPr>
                <w:rFonts w:asciiTheme="minorBidi" w:hAnsiTheme="minorBidi"/>
                <w:sz w:val="24"/>
                <w:szCs w:val="24"/>
                <w:rtl/>
              </w:rPr>
              <w:t>تصريح الصيد</w:t>
            </w:r>
          </w:p>
          <w:p w14:paraId="690AD2E5" w14:textId="77777777" w:rsidR="00E92584" w:rsidRPr="00E92584" w:rsidRDefault="00E92584" w:rsidP="00050ACB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E92584">
              <w:rPr>
                <w:rFonts w:asciiTheme="minorBidi" w:hAnsiTheme="minorBidi"/>
                <w:sz w:val="24"/>
                <w:szCs w:val="24"/>
              </w:rPr>
              <w:t>Fishing permit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49977F" w14:textId="77777777" w:rsidR="00E92584" w:rsidRPr="00E92584" w:rsidRDefault="00E92584" w:rsidP="00E92584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5CA17" w14:textId="77777777" w:rsidR="00E92584" w:rsidRPr="00E92584" w:rsidRDefault="00E92584" w:rsidP="00050ACB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2105401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2584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92584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69DDD" w14:textId="77777777" w:rsidR="00E92584" w:rsidRPr="00E92584" w:rsidRDefault="00E92584" w:rsidP="00050ACB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99874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2584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E92584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92584" w:rsidRPr="00E92584" w14:paraId="17B49AD8" w14:textId="77777777" w:rsidTr="00050ACB">
        <w:trPr>
          <w:cantSplit/>
          <w:trHeight w:hRule="exact" w:val="949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7660FF8" w14:textId="77777777" w:rsidR="00E92584" w:rsidRPr="00E92584" w:rsidRDefault="00E92584" w:rsidP="00050ACB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417275235" w:edGrp="everyone" w:colFirst="3" w:colLast="3"/>
            <w:permStart w:id="141504361" w:edGrp="everyone" w:colFirst="4" w:colLast="4"/>
            <w:permEnd w:id="962729536"/>
            <w:permEnd w:id="237241387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7F71D7" w14:textId="77777777" w:rsidR="00E92584" w:rsidRPr="00E92584" w:rsidRDefault="00E92584" w:rsidP="00050ACB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E92584">
              <w:rPr>
                <w:rFonts w:asciiTheme="minorBidi" w:hAnsiTheme="minorBidi"/>
                <w:sz w:val="24"/>
                <w:szCs w:val="24"/>
                <w:rtl/>
              </w:rPr>
              <w:t xml:space="preserve">طفاية حريق </w:t>
            </w:r>
            <w:r w:rsidRPr="00E92584">
              <w:rPr>
                <w:rFonts w:asciiTheme="minorBidi" w:hAnsiTheme="minorBidi"/>
                <w:sz w:val="24"/>
                <w:szCs w:val="24"/>
              </w:rPr>
              <w:t>-</w:t>
            </w:r>
            <w:r w:rsidRPr="00E92584">
              <w:rPr>
                <w:rFonts w:asciiTheme="minorBidi" w:hAnsiTheme="minorBidi"/>
                <w:sz w:val="24"/>
                <w:szCs w:val="24"/>
                <w:rtl/>
              </w:rPr>
              <w:t xml:space="preserve"> مناسبة للمحركات البترولية</w:t>
            </w:r>
          </w:p>
          <w:p w14:paraId="013F094B" w14:textId="77777777" w:rsidR="00E92584" w:rsidRPr="00E92584" w:rsidRDefault="00E92584" w:rsidP="00050ACB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E92584">
              <w:rPr>
                <w:rFonts w:asciiTheme="minorBidi" w:hAnsiTheme="minorBidi"/>
                <w:sz w:val="24"/>
                <w:szCs w:val="24"/>
              </w:rPr>
              <w:tab/>
            </w:r>
            <w:r w:rsidRPr="00E92584">
              <w:rPr>
                <w:rFonts w:asciiTheme="minorBidi" w:hAnsiTheme="minorBidi"/>
                <w:sz w:val="24"/>
                <w:szCs w:val="24"/>
              </w:rPr>
              <w:tab/>
              <w:t>Fire extinguisher - suitable for petrol fire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5440F5" w14:textId="77777777" w:rsidR="00E92584" w:rsidRPr="00E92584" w:rsidRDefault="00E92584" w:rsidP="00E92584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CF87B" w14:textId="77777777" w:rsidR="00E92584" w:rsidRPr="00E92584" w:rsidRDefault="00E92584" w:rsidP="00050ACB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89242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2584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92584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56731" w14:textId="77777777" w:rsidR="00E92584" w:rsidRPr="00E92584" w:rsidRDefault="00E92584" w:rsidP="00050ACB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719667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2584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E92584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92584" w:rsidRPr="00E92584" w14:paraId="149F6CB5" w14:textId="77777777" w:rsidTr="00050ACB">
        <w:trPr>
          <w:cantSplit/>
          <w:trHeight w:hRule="exact" w:val="949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6A5145C" w14:textId="77777777" w:rsidR="00E92584" w:rsidRPr="00E92584" w:rsidRDefault="00E92584" w:rsidP="00050ACB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910783169" w:edGrp="everyone" w:colFirst="3" w:colLast="3"/>
            <w:permStart w:id="1262695749" w:edGrp="everyone" w:colFirst="4" w:colLast="4"/>
            <w:permEnd w:id="417275235"/>
            <w:permEnd w:id="141504361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0AB044" w14:textId="77777777" w:rsidR="00E92584" w:rsidRPr="00E92584" w:rsidRDefault="00E92584" w:rsidP="00050ACB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E92584">
              <w:rPr>
                <w:rFonts w:asciiTheme="minorBidi" w:hAnsiTheme="minorBidi"/>
                <w:sz w:val="24"/>
                <w:szCs w:val="24"/>
                <w:rtl/>
              </w:rPr>
              <w:t>وصلة</w:t>
            </w:r>
            <w:r w:rsidRPr="00E92584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Pr="00E92584">
              <w:rPr>
                <w:rFonts w:asciiTheme="minorBidi" w:hAnsiTheme="minorBidi"/>
                <w:sz w:val="24"/>
                <w:szCs w:val="24"/>
                <w:rtl/>
              </w:rPr>
              <w:t xml:space="preserve">ايقاف المحرك – تم فحصها وتعمل بكفاءة </w:t>
            </w:r>
          </w:p>
          <w:p w14:paraId="6318E5EF" w14:textId="77777777" w:rsidR="00E92584" w:rsidRPr="00E92584" w:rsidRDefault="00E92584" w:rsidP="00050ACB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E92584">
              <w:rPr>
                <w:rFonts w:asciiTheme="minorBidi" w:hAnsiTheme="minorBidi"/>
                <w:sz w:val="24"/>
                <w:szCs w:val="24"/>
              </w:rPr>
              <w:t>Kill switch cord – tested and working properly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39FBBB" w14:textId="77777777" w:rsidR="00E92584" w:rsidRPr="00E92584" w:rsidRDefault="00E92584" w:rsidP="00E92584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B2314" w14:textId="77777777" w:rsidR="00E92584" w:rsidRPr="00E92584" w:rsidRDefault="00E92584" w:rsidP="00050ACB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847978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2584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92584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D908E" w14:textId="77777777" w:rsidR="00E92584" w:rsidRPr="00E92584" w:rsidRDefault="00E92584" w:rsidP="00050ACB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788347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2584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E92584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92584" w:rsidRPr="00E92584" w14:paraId="71A99031" w14:textId="77777777" w:rsidTr="00050ACB">
        <w:trPr>
          <w:cantSplit/>
          <w:trHeight w:hRule="exact" w:val="949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1A1C6B" w14:textId="77777777" w:rsidR="00E92584" w:rsidRPr="00E92584" w:rsidRDefault="00E92584" w:rsidP="00050ACB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190005795" w:edGrp="everyone" w:colFirst="3" w:colLast="3"/>
            <w:permStart w:id="1840188275" w:edGrp="everyone" w:colFirst="4" w:colLast="4"/>
            <w:permEnd w:id="1910783169"/>
            <w:permEnd w:id="1262695749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C10558" w14:textId="77777777" w:rsidR="00E92584" w:rsidRPr="00E92584" w:rsidRDefault="00E92584" w:rsidP="00050ACB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E92584">
              <w:rPr>
                <w:rFonts w:asciiTheme="minorBidi" w:hAnsiTheme="minorBidi"/>
                <w:sz w:val="24"/>
                <w:szCs w:val="24"/>
                <w:rtl/>
              </w:rPr>
              <w:t>ستر نجاة - لكل شخص على الوسيلة</w:t>
            </w:r>
          </w:p>
          <w:p w14:paraId="16F6DDF5" w14:textId="77777777" w:rsidR="00E92584" w:rsidRPr="00E92584" w:rsidRDefault="00E92584" w:rsidP="00050ACB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E92584">
              <w:rPr>
                <w:rFonts w:asciiTheme="minorBidi" w:hAnsiTheme="minorBidi"/>
                <w:sz w:val="24"/>
                <w:szCs w:val="24"/>
              </w:rPr>
              <w:t xml:space="preserve">Lifejacket- for each person on board 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ADC371" w14:textId="77777777" w:rsidR="00E92584" w:rsidRPr="00E92584" w:rsidRDefault="00E92584" w:rsidP="00E92584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F8BD0" w14:textId="77777777" w:rsidR="00E92584" w:rsidRPr="00E92584" w:rsidRDefault="00E92584" w:rsidP="00050ACB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487554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2584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92584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36229" w14:textId="77777777" w:rsidR="00E92584" w:rsidRPr="00E92584" w:rsidRDefault="00E92584" w:rsidP="00050ACB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5383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2584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E92584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92584" w:rsidRPr="00E92584" w14:paraId="4DD73F24" w14:textId="77777777" w:rsidTr="00050ACB">
        <w:trPr>
          <w:cantSplit/>
          <w:trHeight w:hRule="exact" w:val="991"/>
        </w:trPr>
        <w:tc>
          <w:tcPr>
            <w:tcW w:w="573" w:type="dxa"/>
            <w:shd w:val="clear" w:color="auto" w:fill="auto"/>
            <w:vAlign w:val="bottom"/>
          </w:tcPr>
          <w:p w14:paraId="110D931A" w14:textId="77777777" w:rsidR="00E92584" w:rsidRPr="00E92584" w:rsidRDefault="00E92584" w:rsidP="00050ACB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723273422" w:edGrp="everyone" w:colFirst="3" w:colLast="3"/>
            <w:permStart w:id="195454292" w:edGrp="everyone" w:colFirst="4" w:colLast="4"/>
            <w:permEnd w:id="1190005795"/>
            <w:permEnd w:id="1840188275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D1041E" w14:textId="77777777" w:rsidR="00E92584" w:rsidRPr="00E92584" w:rsidRDefault="00E92584" w:rsidP="00050ACB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E92584">
              <w:rPr>
                <w:rFonts w:asciiTheme="minorBidi" w:hAnsiTheme="minorBidi"/>
                <w:sz w:val="24"/>
                <w:szCs w:val="24"/>
                <w:rtl/>
              </w:rPr>
              <w:t>مصباح يدوي - لاستخدامه في حالات الطوارئ</w:t>
            </w:r>
          </w:p>
          <w:p w14:paraId="7D97CB29" w14:textId="77777777" w:rsidR="00E92584" w:rsidRPr="00E92584" w:rsidRDefault="00E92584" w:rsidP="00050ACB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E92584">
              <w:rPr>
                <w:rFonts w:asciiTheme="minorBidi" w:hAnsiTheme="minorBidi"/>
                <w:sz w:val="24"/>
                <w:szCs w:val="24"/>
              </w:rPr>
              <w:t>Hand torch - for use in case of emergency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59E30C" w14:textId="77777777" w:rsidR="00E92584" w:rsidRPr="00E92584" w:rsidRDefault="00E92584" w:rsidP="00E92584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826A3" w14:textId="77777777" w:rsidR="00E92584" w:rsidRPr="00E92584" w:rsidRDefault="00E92584" w:rsidP="00050ACB">
            <w:pPr>
              <w:spacing w:after="0" w:line="240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7278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2584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E92584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F2EE8" w14:textId="77777777" w:rsidR="00E92584" w:rsidRPr="00E92584" w:rsidRDefault="00E92584" w:rsidP="00050ACB">
            <w:pPr>
              <w:spacing w:after="0" w:line="240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577046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2584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E92584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92584" w:rsidRPr="00E92584" w14:paraId="1CEA828F" w14:textId="77777777" w:rsidTr="00050ACB">
        <w:trPr>
          <w:cantSplit/>
          <w:trHeight w:hRule="exact" w:val="1114"/>
        </w:trPr>
        <w:tc>
          <w:tcPr>
            <w:tcW w:w="573" w:type="dxa"/>
            <w:shd w:val="clear" w:color="auto" w:fill="auto"/>
            <w:vAlign w:val="bottom"/>
          </w:tcPr>
          <w:p w14:paraId="559E1F25" w14:textId="77777777" w:rsidR="00E92584" w:rsidRPr="00E92584" w:rsidRDefault="00E92584" w:rsidP="00050ACB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21572959" w:edGrp="everyone" w:colFirst="3" w:colLast="3"/>
            <w:permStart w:id="323181624" w:edGrp="everyone" w:colFirst="4" w:colLast="4"/>
            <w:permEnd w:id="1723273422"/>
            <w:permEnd w:id="195454292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1DAAD4" w14:textId="77777777" w:rsidR="00E92584" w:rsidRPr="00E92584" w:rsidRDefault="00E92584" w:rsidP="00050ACB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E92584">
              <w:rPr>
                <w:rFonts w:asciiTheme="minorBidi" w:hAnsiTheme="minorBidi"/>
                <w:sz w:val="24"/>
                <w:szCs w:val="24"/>
                <w:rtl/>
              </w:rPr>
              <w:t xml:space="preserve">صافرة </w:t>
            </w:r>
            <w:r w:rsidRPr="00E92584">
              <w:rPr>
                <w:rFonts w:asciiTheme="minorBidi" w:hAnsiTheme="minorBidi"/>
                <w:sz w:val="24"/>
                <w:szCs w:val="24"/>
              </w:rPr>
              <w:t>-</w:t>
            </w:r>
            <w:r w:rsidRPr="00E92584">
              <w:rPr>
                <w:rFonts w:asciiTheme="minorBidi" w:hAnsiTheme="minorBidi"/>
                <w:sz w:val="24"/>
                <w:szCs w:val="24"/>
                <w:rtl/>
              </w:rPr>
              <w:t xml:space="preserve"> لاستخدامها في حالات الطوارئ</w:t>
            </w:r>
          </w:p>
          <w:p w14:paraId="432F5F6E" w14:textId="77777777" w:rsidR="00E92584" w:rsidRPr="00E92584" w:rsidRDefault="00E92584" w:rsidP="00050ACB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E92584">
              <w:rPr>
                <w:rFonts w:asciiTheme="minorBidi" w:hAnsiTheme="minorBidi"/>
                <w:sz w:val="24"/>
                <w:szCs w:val="24"/>
              </w:rPr>
              <w:t>Whistle - for use in case of emergency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6CE5B1" w14:textId="77777777" w:rsidR="00E92584" w:rsidRPr="00E92584" w:rsidRDefault="00E92584" w:rsidP="00E92584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46BE6" w14:textId="77777777" w:rsidR="00E92584" w:rsidRPr="00E92584" w:rsidRDefault="00E92584" w:rsidP="00050ACB">
            <w:pPr>
              <w:spacing w:after="0" w:line="240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490856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2584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E92584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C4407" w14:textId="77777777" w:rsidR="00E92584" w:rsidRPr="00E92584" w:rsidRDefault="00E92584" w:rsidP="00050ACB">
            <w:pPr>
              <w:spacing w:after="0" w:line="240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618834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2584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E92584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92584" w:rsidRPr="00E92584" w14:paraId="2787F30D" w14:textId="77777777" w:rsidTr="00050ACB">
        <w:trPr>
          <w:cantSplit/>
          <w:trHeight w:hRule="exact" w:val="1004"/>
        </w:trPr>
        <w:tc>
          <w:tcPr>
            <w:tcW w:w="573" w:type="dxa"/>
            <w:shd w:val="clear" w:color="auto" w:fill="auto"/>
            <w:vAlign w:val="bottom"/>
          </w:tcPr>
          <w:p w14:paraId="6B9F5C66" w14:textId="77777777" w:rsidR="00E92584" w:rsidRPr="00E92584" w:rsidRDefault="00E92584" w:rsidP="00050ACB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559111330" w:edGrp="everyone" w:colFirst="3" w:colLast="3"/>
            <w:permStart w:id="1503220830" w:edGrp="everyone" w:colFirst="4" w:colLast="4"/>
            <w:permEnd w:id="121572959"/>
            <w:permEnd w:id="323181624"/>
          </w:p>
        </w:tc>
        <w:tc>
          <w:tcPr>
            <w:tcW w:w="7341" w:type="dxa"/>
            <w:shd w:val="clear" w:color="auto" w:fill="auto"/>
          </w:tcPr>
          <w:p w14:paraId="5BA89496" w14:textId="77777777" w:rsidR="00E92584" w:rsidRPr="00E92584" w:rsidRDefault="00E92584" w:rsidP="00050ACB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E92584">
              <w:rPr>
                <w:rFonts w:asciiTheme="minorBidi" w:hAnsiTheme="minorBidi"/>
                <w:sz w:val="24"/>
                <w:szCs w:val="24"/>
                <w:rtl/>
              </w:rPr>
              <w:t>وسيلة اتصال مناسبة - لاستخدامها في حالات الطوارئ</w:t>
            </w:r>
          </w:p>
          <w:p w14:paraId="6D592F1B" w14:textId="77777777" w:rsidR="00E92584" w:rsidRPr="00E92584" w:rsidRDefault="00E92584" w:rsidP="00050ACB">
            <w:pPr>
              <w:bidi/>
              <w:spacing w:after="0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E92584">
              <w:rPr>
                <w:rFonts w:asciiTheme="minorBidi" w:hAnsiTheme="minorBidi"/>
                <w:sz w:val="24"/>
                <w:szCs w:val="24"/>
              </w:rPr>
              <w:t>Suitable communication aid - for use in case of emergency</w:t>
            </w:r>
          </w:p>
        </w:tc>
        <w:tc>
          <w:tcPr>
            <w:tcW w:w="1436" w:type="dxa"/>
            <w:shd w:val="clear" w:color="auto" w:fill="auto"/>
          </w:tcPr>
          <w:p w14:paraId="11711F3D" w14:textId="77777777" w:rsidR="00E92584" w:rsidRPr="00E92584" w:rsidRDefault="00E92584" w:rsidP="00E92584">
            <w:pPr>
              <w:numPr>
                <w:ilvl w:val="0"/>
                <w:numId w:val="39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14:paraId="3BC82786" w14:textId="77777777" w:rsidR="00E92584" w:rsidRPr="00E92584" w:rsidRDefault="00E92584" w:rsidP="00050ACB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721829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2584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E92584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</w:tcPr>
          <w:p w14:paraId="08A11AA5" w14:textId="77777777" w:rsidR="00E92584" w:rsidRPr="00E92584" w:rsidRDefault="00E92584" w:rsidP="00050ACB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80373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2584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E92584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92584" w:rsidRPr="00E92584" w14:paraId="3092800A" w14:textId="77777777" w:rsidTr="00050ACB">
        <w:trPr>
          <w:cantSplit/>
          <w:trHeight w:hRule="exact" w:val="986"/>
        </w:trPr>
        <w:tc>
          <w:tcPr>
            <w:tcW w:w="573" w:type="dxa"/>
            <w:shd w:val="clear" w:color="auto" w:fill="auto"/>
            <w:vAlign w:val="bottom"/>
          </w:tcPr>
          <w:p w14:paraId="2583FBA9" w14:textId="77777777" w:rsidR="00E92584" w:rsidRPr="00E92584" w:rsidRDefault="00E92584" w:rsidP="00050ACB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909122048" w:edGrp="everyone" w:colFirst="3" w:colLast="3"/>
            <w:permStart w:id="840264965" w:edGrp="everyone" w:colFirst="4" w:colLast="4"/>
            <w:permEnd w:id="1559111330"/>
            <w:permEnd w:id="1503220830"/>
          </w:p>
        </w:tc>
        <w:tc>
          <w:tcPr>
            <w:tcW w:w="7341" w:type="dxa"/>
            <w:shd w:val="clear" w:color="auto" w:fill="auto"/>
          </w:tcPr>
          <w:p w14:paraId="535A563D" w14:textId="77777777" w:rsidR="00E92584" w:rsidRPr="00E92584" w:rsidRDefault="00E92584" w:rsidP="00050ACB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E92584">
              <w:rPr>
                <w:rFonts w:asciiTheme="minorBidi" w:hAnsiTheme="minorBidi"/>
                <w:sz w:val="24"/>
                <w:szCs w:val="24"/>
                <w:rtl/>
              </w:rPr>
              <w:t xml:space="preserve">حبل قطر </w:t>
            </w:r>
            <w:r w:rsidRPr="00E92584">
              <w:rPr>
                <w:rFonts w:asciiTheme="minorBidi" w:hAnsiTheme="minorBidi"/>
                <w:sz w:val="24"/>
                <w:szCs w:val="24"/>
              </w:rPr>
              <w:t>-</w:t>
            </w:r>
            <w:r w:rsidRPr="00E92584">
              <w:rPr>
                <w:rFonts w:asciiTheme="minorBidi" w:hAnsiTheme="minorBidi"/>
                <w:sz w:val="24"/>
                <w:szCs w:val="24"/>
                <w:rtl/>
              </w:rPr>
              <w:t xml:space="preserve"> لا يقل طوله عن 7م  لاستخدامه في حالات الطوارئ</w:t>
            </w:r>
          </w:p>
          <w:p w14:paraId="4BAB45D0" w14:textId="77777777" w:rsidR="00E92584" w:rsidRPr="00E92584" w:rsidRDefault="00E92584" w:rsidP="00050ACB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E92584">
              <w:rPr>
                <w:rFonts w:asciiTheme="minorBidi" w:hAnsiTheme="minorBidi"/>
                <w:sz w:val="24"/>
                <w:szCs w:val="24"/>
              </w:rPr>
              <w:t xml:space="preserve">Towing rope - length not less than 7m for use in case of emergency  </w:t>
            </w:r>
          </w:p>
        </w:tc>
        <w:tc>
          <w:tcPr>
            <w:tcW w:w="1436" w:type="dxa"/>
            <w:shd w:val="clear" w:color="auto" w:fill="auto"/>
          </w:tcPr>
          <w:p w14:paraId="04A22CBC" w14:textId="77777777" w:rsidR="00E92584" w:rsidRPr="00E92584" w:rsidRDefault="00E92584" w:rsidP="00E92584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14:paraId="5C9AD88D" w14:textId="77777777" w:rsidR="00E92584" w:rsidRPr="00E92584" w:rsidRDefault="00E92584" w:rsidP="00050ACB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922327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2584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E92584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</w:tcPr>
          <w:p w14:paraId="3B72722A" w14:textId="77777777" w:rsidR="00E92584" w:rsidRPr="00E92584" w:rsidRDefault="00E92584" w:rsidP="00050ACB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556139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2584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E92584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92584" w:rsidRPr="00E92584" w14:paraId="2E4FDBEA" w14:textId="77777777" w:rsidTr="00050ACB">
        <w:trPr>
          <w:cantSplit/>
          <w:trHeight w:hRule="exact" w:val="977"/>
        </w:trPr>
        <w:tc>
          <w:tcPr>
            <w:tcW w:w="573" w:type="dxa"/>
            <w:shd w:val="clear" w:color="auto" w:fill="auto"/>
            <w:vAlign w:val="bottom"/>
          </w:tcPr>
          <w:p w14:paraId="7F46BDBF" w14:textId="77777777" w:rsidR="00E92584" w:rsidRPr="00E92584" w:rsidRDefault="00E92584" w:rsidP="00050ACB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984501520" w:edGrp="everyone" w:colFirst="3" w:colLast="3"/>
            <w:permStart w:id="681642685" w:edGrp="everyone" w:colFirst="4" w:colLast="4"/>
            <w:permEnd w:id="909122048"/>
            <w:permEnd w:id="840264965"/>
          </w:p>
        </w:tc>
        <w:tc>
          <w:tcPr>
            <w:tcW w:w="7341" w:type="dxa"/>
            <w:shd w:val="clear" w:color="auto" w:fill="auto"/>
          </w:tcPr>
          <w:p w14:paraId="57EA387A" w14:textId="77777777" w:rsidR="00E92584" w:rsidRPr="00E92584" w:rsidRDefault="00E92584" w:rsidP="00050ACB">
            <w:pPr>
              <w:bidi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E92584">
              <w:rPr>
                <w:rFonts w:asciiTheme="minorBidi" w:eastAsia="Calibri" w:hAnsiTheme="minorBidi"/>
                <w:sz w:val="24"/>
                <w:szCs w:val="24"/>
                <w:rtl/>
              </w:rPr>
              <w:t>خزان وخطوط الوقود - مثبتة بطريقة آمنة وخطوط الوقود خالية من أي تسريب</w:t>
            </w:r>
          </w:p>
          <w:p w14:paraId="4F859655" w14:textId="77777777" w:rsidR="00E92584" w:rsidRPr="00E92584" w:rsidRDefault="00E92584" w:rsidP="00050ACB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E92584">
              <w:rPr>
                <w:rFonts w:asciiTheme="minorBidi" w:eastAsia="Calibri" w:hAnsiTheme="minorBidi"/>
                <w:sz w:val="24"/>
                <w:szCs w:val="24"/>
              </w:rPr>
              <w:t xml:space="preserve">Petrol tank &amp; lines - fitted safely and free of any petrol leak </w:t>
            </w:r>
          </w:p>
        </w:tc>
        <w:tc>
          <w:tcPr>
            <w:tcW w:w="1436" w:type="dxa"/>
            <w:shd w:val="clear" w:color="auto" w:fill="auto"/>
          </w:tcPr>
          <w:p w14:paraId="52E517F0" w14:textId="77777777" w:rsidR="00E92584" w:rsidRPr="00E92584" w:rsidRDefault="00E92584" w:rsidP="00E92584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14:paraId="39D442F5" w14:textId="77777777" w:rsidR="00E92584" w:rsidRPr="00E92584" w:rsidRDefault="00E92584" w:rsidP="00050ACB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799135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2584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E92584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</w:tcPr>
          <w:p w14:paraId="1F1972A5" w14:textId="77777777" w:rsidR="00E92584" w:rsidRPr="00E92584" w:rsidRDefault="00E92584" w:rsidP="00050ACB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518968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2584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E92584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92584" w:rsidRPr="00E92584" w14:paraId="228CA399" w14:textId="77777777" w:rsidTr="00050ACB">
        <w:trPr>
          <w:cantSplit/>
          <w:trHeight w:hRule="exact" w:val="1036"/>
        </w:trPr>
        <w:tc>
          <w:tcPr>
            <w:tcW w:w="573" w:type="dxa"/>
            <w:shd w:val="clear" w:color="auto" w:fill="auto"/>
            <w:vAlign w:val="bottom"/>
          </w:tcPr>
          <w:p w14:paraId="48B46DC8" w14:textId="77777777" w:rsidR="00E92584" w:rsidRPr="00E92584" w:rsidRDefault="00E92584" w:rsidP="00050ACB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892038555" w:edGrp="everyone" w:colFirst="3" w:colLast="3"/>
            <w:permStart w:id="2091519586" w:edGrp="everyone" w:colFirst="4" w:colLast="4"/>
            <w:permEnd w:id="1984501520"/>
            <w:permEnd w:id="681642685"/>
          </w:p>
        </w:tc>
        <w:tc>
          <w:tcPr>
            <w:tcW w:w="7341" w:type="dxa"/>
            <w:shd w:val="clear" w:color="auto" w:fill="auto"/>
          </w:tcPr>
          <w:p w14:paraId="4CE48053" w14:textId="77777777" w:rsidR="00E92584" w:rsidRPr="00E92584" w:rsidRDefault="00E92584" w:rsidP="00050ACB">
            <w:pPr>
              <w:bidi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  <w:r w:rsidRPr="00E92584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 xml:space="preserve">البطارية وكابلات التوصيل -  مثبتة جيدا ومعزولة وموصولة بطريقة آمنة  </w:t>
            </w:r>
          </w:p>
          <w:p w14:paraId="751BD4DA" w14:textId="77777777" w:rsidR="00E92584" w:rsidRPr="00E92584" w:rsidRDefault="00E92584" w:rsidP="00050ACB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E92584">
              <w:rPr>
                <w:rFonts w:asciiTheme="minorBidi" w:hAnsiTheme="minorBidi"/>
                <w:sz w:val="24"/>
                <w:szCs w:val="24"/>
                <w:lang w:bidi="ar-JO"/>
              </w:rPr>
              <w:t xml:space="preserve">Battery &amp; cables - fitted properly, good insulation and connected safely  </w:t>
            </w:r>
          </w:p>
        </w:tc>
        <w:tc>
          <w:tcPr>
            <w:tcW w:w="1436" w:type="dxa"/>
            <w:shd w:val="clear" w:color="auto" w:fill="auto"/>
          </w:tcPr>
          <w:p w14:paraId="47C1B431" w14:textId="77777777" w:rsidR="00E92584" w:rsidRPr="00E92584" w:rsidRDefault="00E92584" w:rsidP="00E92584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14:paraId="6D2AA586" w14:textId="77777777" w:rsidR="00E92584" w:rsidRPr="00E92584" w:rsidRDefault="00E92584" w:rsidP="00050ACB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790640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2584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E92584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</w:tcPr>
          <w:p w14:paraId="181CEAD6" w14:textId="77777777" w:rsidR="00E92584" w:rsidRPr="00E92584" w:rsidRDefault="00E92584" w:rsidP="00050ACB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780325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2584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E92584">
              <w:rPr>
                <w:rFonts w:asciiTheme="minorBidi" w:hAnsiTheme="minorBidi"/>
                <w:b/>
                <w:bCs/>
              </w:rPr>
              <w:t xml:space="preserve">  </w:t>
            </w:r>
          </w:p>
          <w:p w14:paraId="2869CF9D" w14:textId="77777777" w:rsidR="00E92584" w:rsidRPr="00E92584" w:rsidRDefault="00E92584" w:rsidP="00050ACB">
            <w:pPr>
              <w:rPr>
                <w:rFonts w:asciiTheme="minorBidi" w:hAnsiTheme="minorBidi"/>
              </w:rPr>
            </w:pPr>
          </w:p>
          <w:p w14:paraId="7E4E7287" w14:textId="77777777" w:rsidR="00E92584" w:rsidRPr="00E92584" w:rsidRDefault="00E92584" w:rsidP="00050ACB">
            <w:pPr>
              <w:rPr>
                <w:rFonts w:asciiTheme="minorBidi" w:hAnsiTheme="minorBidi"/>
              </w:rPr>
            </w:pPr>
          </w:p>
        </w:tc>
      </w:tr>
      <w:tr w:rsidR="00E92584" w:rsidRPr="00E92584" w14:paraId="54B4106B" w14:textId="77777777" w:rsidTr="00050ACB">
        <w:trPr>
          <w:cantSplit/>
          <w:trHeight w:hRule="exact" w:val="1148"/>
        </w:trPr>
        <w:tc>
          <w:tcPr>
            <w:tcW w:w="573" w:type="dxa"/>
            <w:shd w:val="clear" w:color="auto" w:fill="auto"/>
            <w:vAlign w:val="bottom"/>
          </w:tcPr>
          <w:p w14:paraId="086CF67B" w14:textId="77777777" w:rsidR="00E92584" w:rsidRPr="00E92584" w:rsidRDefault="00E92584" w:rsidP="00050ACB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29062046" w:edGrp="everyone" w:colFirst="3" w:colLast="3"/>
            <w:permStart w:id="1027349506" w:edGrp="everyone" w:colFirst="4" w:colLast="4"/>
            <w:permEnd w:id="892038555"/>
            <w:permEnd w:id="2091519586"/>
          </w:p>
        </w:tc>
        <w:tc>
          <w:tcPr>
            <w:tcW w:w="7341" w:type="dxa"/>
            <w:shd w:val="clear" w:color="auto" w:fill="auto"/>
          </w:tcPr>
          <w:p w14:paraId="5738949D" w14:textId="77777777" w:rsidR="00E92584" w:rsidRPr="00E92584" w:rsidRDefault="00E92584" w:rsidP="00050ACB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E92584">
              <w:rPr>
                <w:rFonts w:asciiTheme="minorBidi" w:hAnsiTheme="minorBidi"/>
                <w:sz w:val="24"/>
                <w:szCs w:val="24"/>
                <w:rtl/>
              </w:rPr>
              <w:t xml:space="preserve">نظام المناورة والسرعة </w:t>
            </w:r>
            <w:r w:rsidRPr="00E92584">
              <w:rPr>
                <w:rFonts w:asciiTheme="minorBidi" w:hAnsiTheme="minorBidi"/>
                <w:sz w:val="24"/>
                <w:szCs w:val="24"/>
              </w:rPr>
              <w:t>-</w:t>
            </w:r>
            <w:r w:rsidRPr="00E92584">
              <w:rPr>
                <w:rFonts w:asciiTheme="minorBidi" w:hAnsiTheme="minorBidi"/>
                <w:sz w:val="24"/>
                <w:szCs w:val="24"/>
                <w:rtl/>
              </w:rPr>
              <w:t xml:space="preserve"> نظام التحكم بالسرعة وعكس الحركة يعملان بكفاءة</w:t>
            </w:r>
          </w:p>
          <w:p w14:paraId="30AA3343" w14:textId="77777777" w:rsidR="00E92584" w:rsidRPr="00E92584" w:rsidRDefault="00E92584" w:rsidP="00050ACB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E92584">
              <w:rPr>
                <w:rFonts w:asciiTheme="minorBidi" w:hAnsiTheme="minorBidi"/>
                <w:sz w:val="24"/>
                <w:szCs w:val="24"/>
              </w:rPr>
              <w:t xml:space="preserve">Steering, speed control - speed control and reversing systems are in a proper operation </w:t>
            </w:r>
          </w:p>
        </w:tc>
        <w:tc>
          <w:tcPr>
            <w:tcW w:w="1436" w:type="dxa"/>
            <w:shd w:val="clear" w:color="auto" w:fill="auto"/>
          </w:tcPr>
          <w:p w14:paraId="0C7D5E38" w14:textId="77777777" w:rsidR="00E92584" w:rsidRPr="00E92584" w:rsidRDefault="00E92584" w:rsidP="00E92584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14:paraId="40944BC2" w14:textId="77777777" w:rsidR="00E92584" w:rsidRPr="00E92584" w:rsidRDefault="00E92584" w:rsidP="00050ACB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442178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2584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E92584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</w:tcPr>
          <w:p w14:paraId="142B1AE9" w14:textId="77777777" w:rsidR="00E92584" w:rsidRPr="00E92584" w:rsidRDefault="00E92584" w:rsidP="00050ACB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747153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2584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E92584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92584" w:rsidRPr="00E92584" w14:paraId="7EB42EAE" w14:textId="77777777" w:rsidTr="00050ACB">
        <w:trPr>
          <w:cantSplit/>
          <w:trHeight w:hRule="exact" w:val="994"/>
        </w:trPr>
        <w:tc>
          <w:tcPr>
            <w:tcW w:w="573" w:type="dxa"/>
            <w:shd w:val="clear" w:color="auto" w:fill="auto"/>
            <w:vAlign w:val="bottom"/>
          </w:tcPr>
          <w:p w14:paraId="1AE6C66B" w14:textId="77777777" w:rsidR="00E92584" w:rsidRPr="00E92584" w:rsidRDefault="00E92584" w:rsidP="00050ACB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602837262" w:edGrp="everyone" w:colFirst="3" w:colLast="3"/>
            <w:permStart w:id="1825470407" w:edGrp="everyone" w:colFirst="4" w:colLast="4"/>
            <w:permEnd w:id="129062046"/>
            <w:permEnd w:id="1027349506"/>
          </w:p>
        </w:tc>
        <w:tc>
          <w:tcPr>
            <w:tcW w:w="7341" w:type="dxa"/>
            <w:shd w:val="clear" w:color="auto" w:fill="auto"/>
          </w:tcPr>
          <w:p w14:paraId="2256BFC7" w14:textId="77777777" w:rsidR="00E92584" w:rsidRPr="00E92584" w:rsidRDefault="00E92584" w:rsidP="00050ACB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E92584">
              <w:rPr>
                <w:rFonts w:asciiTheme="minorBidi" w:hAnsiTheme="minorBidi"/>
                <w:sz w:val="24"/>
                <w:szCs w:val="24"/>
                <w:rtl/>
              </w:rPr>
              <w:t>مجداف للطوارئ</w:t>
            </w:r>
          </w:p>
          <w:p w14:paraId="75080504" w14:textId="77777777" w:rsidR="00E92584" w:rsidRPr="00E92584" w:rsidRDefault="00E92584" w:rsidP="00050ACB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E92584">
              <w:rPr>
                <w:rFonts w:asciiTheme="minorBidi" w:hAnsiTheme="minorBidi"/>
                <w:sz w:val="24"/>
                <w:szCs w:val="24"/>
              </w:rPr>
              <w:tab/>
            </w:r>
            <w:r w:rsidRPr="00E92584">
              <w:rPr>
                <w:rFonts w:asciiTheme="minorBidi" w:hAnsiTheme="minorBidi"/>
                <w:sz w:val="24"/>
                <w:szCs w:val="24"/>
              </w:rPr>
              <w:tab/>
              <w:t xml:space="preserve">Emergency Paddle </w:t>
            </w:r>
            <w:r w:rsidRPr="00E92584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436" w:type="dxa"/>
            <w:shd w:val="clear" w:color="auto" w:fill="auto"/>
          </w:tcPr>
          <w:p w14:paraId="4FB54E7B" w14:textId="77777777" w:rsidR="00E92584" w:rsidRPr="00E92584" w:rsidRDefault="00E92584" w:rsidP="00E92584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14:paraId="7990B167" w14:textId="77777777" w:rsidR="00E92584" w:rsidRPr="00E92584" w:rsidRDefault="00E92584" w:rsidP="00050ACB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798563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2584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E92584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</w:tcPr>
          <w:p w14:paraId="3EF2ABC3" w14:textId="77777777" w:rsidR="00E92584" w:rsidRPr="00E92584" w:rsidRDefault="00E92584" w:rsidP="00050ACB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435565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2584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E92584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92584" w:rsidRPr="00E92584" w14:paraId="65667391" w14:textId="77777777" w:rsidTr="00050ACB">
        <w:trPr>
          <w:cantSplit/>
          <w:trHeight w:hRule="exact" w:val="1126"/>
        </w:trPr>
        <w:tc>
          <w:tcPr>
            <w:tcW w:w="573" w:type="dxa"/>
            <w:shd w:val="clear" w:color="auto" w:fill="auto"/>
            <w:vAlign w:val="bottom"/>
          </w:tcPr>
          <w:p w14:paraId="616FB70E" w14:textId="77777777" w:rsidR="00E92584" w:rsidRPr="00E92584" w:rsidRDefault="00E92584" w:rsidP="00050ACB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589997220" w:edGrp="everyone" w:colFirst="3" w:colLast="3"/>
            <w:permStart w:id="2141526293" w:edGrp="everyone" w:colFirst="4" w:colLast="4"/>
            <w:permEnd w:id="1602837262"/>
            <w:permEnd w:id="1825470407"/>
          </w:p>
        </w:tc>
        <w:tc>
          <w:tcPr>
            <w:tcW w:w="7341" w:type="dxa"/>
            <w:shd w:val="clear" w:color="auto" w:fill="auto"/>
          </w:tcPr>
          <w:p w14:paraId="15CE7904" w14:textId="77777777" w:rsidR="00E92584" w:rsidRPr="00E92584" w:rsidRDefault="00E92584" w:rsidP="00050ACB">
            <w:pPr>
              <w:bidi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  <w:r w:rsidRPr="00E92584">
              <w:rPr>
                <w:rFonts w:asciiTheme="minorBidi" w:hAnsiTheme="minorBidi"/>
                <w:sz w:val="24"/>
                <w:szCs w:val="24"/>
                <w:rtl/>
              </w:rPr>
              <w:t>مرساة متصلة بحبل بطول مناسب</w:t>
            </w:r>
          </w:p>
          <w:p w14:paraId="2D055BA1" w14:textId="77777777" w:rsidR="00E92584" w:rsidRPr="00E92584" w:rsidRDefault="00E92584" w:rsidP="00050ACB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E92584">
              <w:rPr>
                <w:rFonts w:asciiTheme="minorBidi" w:hAnsiTheme="minorBidi"/>
                <w:sz w:val="24"/>
                <w:szCs w:val="24"/>
              </w:rPr>
              <w:t>Anchor &amp; Rope- with suitable length</w:t>
            </w:r>
          </w:p>
        </w:tc>
        <w:tc>
          <w:tcPr>
            <w:tcW w:w="1436" w:type="dxa"/>
            <w:shd w:val="clear" w:color="auto" w:fill="auto"/>
          </w:tcPr>
          <w:p w14:paraId="41990CC6" w14:textId="77777777" w:rsidR="00E92584" w:rsidRPr="00E92584" w:rsidRDefault="00E92584" w:rsidP="00E92584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14:paraId="278BE73E" w14:textId="77777777" w:rsidR="00E92584" w:rsidRPr="00E92584" w:rsidRDefault="00E92584" w:rsidP="00050ACB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284616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2584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E92584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</w:tcPr>
          <w:p w14:paraId="3D32EACC" w14:textId="77777777" w:rsidR="00E92584" w:rsidRPr="00E92584" w:rsidRDefault="00E92584" w:rsidP="00050ACB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92469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2584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E92584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92584" w:rsidRPr="00E92584" w14:paraId="295CD893" w14:textId="77777777" w:rsidTr="00050ACB">
        <w:trPr>
          <w:cantSplit/>
          <w:trHeight w:hRule="exact" w:val="1138"/>
        </w:trPr>
        <w:tc>
          <w:tcPr>
            <w:tcW w:w="573" w:type="dxa"/>
            <w:shd w:val="clear" w:color="auto" w:fill="auto"/>
            <w:vAlign w:val="bottom"/>
          </w:tcPr>
          <w:p w14:paraId="266C6B40" w14:textId="77777777" w:rsidR="00E92584" w:rsidRPr="00E92584" w:rsidRDefault="00E92584" w:rsidP="00050ACB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727856325" w:edGrp="everyone" w:colFirst="3" w:colLast="3"/>
            <w:permStart w:id="596394585" w:edGrp="everyone" w:colFirst="4" w:colLast="4"/>
            <w:permEnd w:id="1589997220"/>
            <w:permEnd w:id="2141526293"/>
          </w:p>
        </w:tc>
        <w:tc>
          <w:tcPr>
            <w:tcW w:w="7341" w:type="dxa"/>
            <w:shd w:val="clear" w:color="auto" w:fill="auto"/>
          </w:tcPr>
          <w:p w14:paraId="285B4D78" w14:textId="77777777" w:rsidR="00E92584" w:rsidRPr="00E92584" w:rsidRDefault="00E92584" w:rsidP="00050ACB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E92584">
              <w:rPr>
                <w:rFonts w:asciiTheme="minorBidi" w:hAnsiTheme="minorBidi"/>
                <w:sz w:val="24"/>
                <w:szCs w:val="24"/>
                <w:rtl/>
              </w:rPr>
              <w:t>تجهيزات الصيد مثبتة على الجانبين</w:t>
            </w:r>
          </w:p>
          <w:p w14:paraId="51B7B88E" w14:textId="77777777" w:rsidR="00E92584" w:rsidRPr="00E92584" w:rsidRDefault="00E92584" w:rsidP="00050ACB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E92584">
              <w:rPr>
                <w:rFonts w:asciiTheme="minorBidi" w:hAnsiTheme="minorBidi"/>
                <w:sz w:val="24"/>
                <w:szCs w:val="24"/>
              </w:rPr>
              <w:tab/>
            </w:r>
            <w:r w:rsidRPr="00E92584">
              <w:rPr>
                <w:rFonts w:asciiTheme="minorBidi" w:hAnsiTheme="minorBidi"/>
                <w:sz w:val="24"/>
                <w:szCs w:val="24"/>
              </w:rPr>
              <w:tab/>
              <w:t>Jet Wings- fitted on both sides</w:t>
            </w:r>
          </w:p>
        </w:tc>
        <w:tc>
          <w:tcPr>
            <w:tcW w:w="1436" w:type="dxa"/>
            <w:shd w:val="clear" w:color="auto" w:fill="auto"/>
          </w:tcPr>
          <w:p w14:paraId="102FEFC3" w14:textId="77777777" w:rsidR="00E92584" w:rsidRPr="00E92584" w:rsidRDefault="00E92584" w:rsidP="00E92584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14:paraId="1A0DCCF5" w14:textId="77777777" w:rsidR="00E92584" w:rsidRPr="00E92584" w:rsidRDefault="00E92584" w:rsidP="00050ACB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748190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2584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E92584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</w:tcPr>
          <w:p w14:paraId="1E7C8090" w14:textId="77777777" w:rsidR="00E92584" w:rsidRPr="00E92584" w:rsidRDefault="00E92584" w:rsidP="00050ACB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734547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2584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E92584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92584" w:rsidRPr="00E92584" w14:paraId="3833DC37" w14:textId="77777777" w:rsidTr="00050ACB">
        <w:trPr>
          <w:cantSplit/>
          <w:trHeight w:hRule="exact" w:val="998"/>
        </w:trPr>
        <w:tc>
          <w:tcPr>
            <w:tcW w:w="573" w:type="dxa"/>
            <w:shd w:val="clear" w:color="auto" w:fill="auto"/>
          </w:tcPr>
          <w:p w14:paraId="69ED4515" w14:textId="77777777" w:rsidR="00E92584" w:rsidRPr="00E92584" w:rsidRDefault="00E92584" w:rsidP="00050ACB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695957926" w:edGrp="everyone" w:colFirst="3" w:colLast="3"/>
            <w:permStart w:id="1651835896" w:edGrp="everyone" w:colFirst="4" w:colLast="4"/>
            <w:permEnd w:id="727856325"/>
            <w:permEnd w:id="596394585"/>
          </w:p>
        </w:tc>
        <w:tc>
          <w:tcPr>
            <w:tcW w:w="7341" w:type="dxa"/>
            <w:shd w:val="clear" w:color="auto" w:fill="auto"/>
          </w:tcPr>
          <w:p w14:paraId="4E8033FC" w14:textId="77777777" w:rsidR="00E92584" w:rsidRPr="00E92584" w:rsidRDefault="00E92584" w:rsidP="00050ACB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E92584">
              <w:rPr>
                <w:rFonts w:asciiTheme="minorBidi" w:hAnsiTheme="minorBidi"/>
                <w:sz w:val="24"/>
                <w:szCs w:val="24"/>
                <w:rtl/>
              </w:rPr>
              <w:t>رقم المحرك والبدن - متطابقان مع شهادة المصنع</w:t>
            </w:r>
          </w:p>
          <w:p w14:paraId="27571FF8" w14:textId="77777777" w:rsidR="00E92584" w:rsidRPr="00E92584" w:rsidRDefault="00E92584" w:rsidP="00050ACB">
            <w:pPr>
              <w:tabs>
                <w:tab w:val="left" w:pos="4675"/>
              </w:tabs>
              <w:bidi/>
              <w:spacing w:after="0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E92584">
              <w:rPr>
                <w:rFonts w:asciiTheme="minorBidi" w:hAnsiTheme="minorBidi"/>
                <w:sz w:val="24"/>
                <w:szCs w:val="24"/>
              </w:rPr>
              <w:t>Engine &amp; hull numbers - matched with manufacturer certificate</w:t>
            </w:r>
          </w:p>
        </w:tc>
        <w:tc>
          <w:tcPr>
            <w:tcW w:w="1436" w:type="dxa"/>
            <w:shd w:val="clear" w:color="auto" w:fill="auto"/>
          </w:tcPr>
          <w:p w14:paraId="54722344" w14:textId="77777777" w:rsidR="00E92584" w:rsidRPr="00E92584" w:rsidRDefault="00E92584" w:rsidP="00E92584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  <w:p w14:paraId="39BFCE0E" w14:textId="77777777" w:rsidR="00E92584" w:rsidRPr="00E92584" w:rsidRDefault="00E92584" w:rsidP="00050ACB">
            <w:pPr>
              <w:bidi/>
              <w:spacing w:after="0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  <w:p w14:paraId="0E50CD93" w14:textId="77777777" w:rsidR="00E92584" w:rsidRPr="00E92584" w:rsidRDefault="00E92584" w:rsidP="00050ACB">
            <w:pPr>
              <w:bidi/>
              <w:spacing w:after="0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  <w:p w14:paraId="4CEB35C0" w14:textId="77777777" w:rsidR="00E92584" w:rsidRPr="00E92584" w:rsidRDefault="00E92584" w:rsidP="00050ACB">
            <w:pPr>
              <w:bidi/>
              <w:spacing w:after="0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14:paraId="7679ED2D" w14:textId="77777777" w:rsidR="00E92584" w:rsidRPr="00E92584" w:rsidRDefault="00E92584" w:rsidP="00050ACB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489522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2584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E92584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</w:tcPr>
          <w:p w14:paraId="3E8CBCCD" w14:textId="77777777" w:rsidR="00E92584" w:rsidRPr="00E92584" w:rsidRDefault="00E92584" w:rsidP="00050ACB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691916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2584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E92584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92584" w:rsidRPr="00E92584" w14:paraId="3A153032" w14:textId="77777777" w:rsidTr="00050ACB">
        <w:trPr>
          <w:cantSplit/>
          <w:trHeight w:hRule="exact" w:val="996"/>
        </w:trPr>
        <w:tc>
          <w:tcPr>
            <w:tcW w:w="573" w:type="dxa"/>
            <w:shd w:val="clear" w:color="auto" w:fill="auto"/>
            <w:vAlign w:val="bottom"/>
          </w:tcPr>
          <w:p w14:paraId="3893F85B" w14:textId="77777777" w:rsidR="00E92584" w:rsidRPr="00E92584" w:rsidRDefault="00E92584" w:rsidP="00050ACB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  <w:lang w:bidi="ar-JO"/>
              </w:rPr>
            </w:pPr>
            <w:permStart w:id="386629464" w:edGrp="everyone" w:colFirst="3" w:colLast="3"/>
            <w:permStart w:id="727801676" w:edGrp="everyone" w:colFirst="4" w:colLast="4"/>
            <w:permEnd w:id="695957926"/>
            <w:permEnd w:id="1651835896"/>
          </w:p>
        </w:tc>
        <w:tc>
          <w:tcPr>
            <w:tcW w:w="7341" w:type="dxa"/>
            <w:shd w:val="clear" w:color="auto" w:fill="auto"/>
          </w:tcPr>
          <w:p w14:paraId="1FAB94C0" w14:textId="77777777" w:rsidR="00E92584" w:rsidRPr="00E92584" w:rsidRDefault="00E92584" w:rsidP="00050ACB">
            <w:pPr>
              <w:bidi/>
              <w:jc w:val="both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E92584">
              <w:rPr>
                <w:rFonts w:asciiTheme="minorBidi" w:eastAsia="Calibri" w:hAnsiTheme="minorBidi"/>
                <w:sz w:val="24"/>
                <w:szCs w:val="24"/>
                <w:rtl/>
              </w:rPr>
              <w:t>أرقام الوسيلة – مثبتة على الجانبين وفقا للمعايير المعتمدة لدى السلطة</w:t>
            </w:r>
            <w:r w:rsidRPr="00E92584">
              <w:rPr>
                <w:rFonts w:asciiTheme="minorBidi" w:eastAsia="Calibri" w:hAnsiTheme="minorBidi"/>
                <w:sz w:val="24"/>
                <w:szCs w:val="24"/>
              </w:rPr>
              <w:t>.</w:t>
            </w:r>
            <w:r w:rsidRPr="00E92584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 </w:t>
            </w:r>
          </w:p>
          <w:p w14:paraId="14764D7D" w14:textId="77777777" w:rsidR="00E92584" w:rsidRPr="00E92584" w:rsidRDefault="00E92584" w:rsidP="00050ACB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E92584">
              <w:rPr>
                <w:rFonts w:asciiTheme="minorBidi" w:eastAsia="Calibri" w:hAnsiTheme="minorBidi"/>
                <w:sz w:val="24"/>
                <w:szCs w:val="24"/>
              </w:rPr>
              <w:t>Vessel Numbers - fixed on both sides in accordance with the standards approved by the Authority</w:t>
            </w:r>
          </w:p>
        </w:tc>
        <w:tc>
          <w:tcPr>
            <w:tcW w:w="1436" w:type="dxa"/>
            <w:shd w:val="clear" w:color="auto" w:fill="auto"/>
          </w:tcPr>
          <w:p w14:paraId="19876FAE" w14:textId="77777777" w:rsidR="00E92584" w:rsidRPr="00E92584" w:rsidRDefault="00E92584" w:rsidP="00E92584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14:paraId="7BD433AF" w14:textId="77777777" w:rsidR="00E92584" w:rsidRPr="00E92584" w:rsidRDefault="00E92584" w:rsidP="00050ACB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153337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2584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E92584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</w:tcPr>
          <w:p w14:paraId="16CFB9BC" w14:textId="77777777" w:rsidR="00E92584" w:rsidRPr="00E92584" w:rsidRDefault="00E92584" w:rsidP="00050ACB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292979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2584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E92584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92584" w:rsidRPr="00E92584" w14:paraId="087D3582" w14:textId="77777777" w:rsidTr="00050ACB">
        <w:trPr>
          <w:cantSplit/>
          <w:trHeight w:hRule="exact" w:val="1835"/>
        </w:trPr>
        <w:tc>
          <w:tcPr>
            <w:tcW w:w="573" w:type="dxa"/>
            <w:shd w:val="clear" w:color="auto" w:fill="auto"/>
            <w:vAlign w:val="bottom"/>
          </w:tcPr>
          <w:p w14:paraId="59E6D244" w14:textId="77777777" w:rsidR="00E92584" w:rsidRPr="00E92584" w:rsidRDefault="00E92584" w:rsidP="00050ACB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71070999" w:edGrp="everyone" w:colFirst="3" w:colLast="3"/>
            <w:permStart w:id="1963157820" w:edGrp="everyone" w:colFirst="4" w:colLast="4"/>
            <w:permEnd w:id="386629464"/>
            <w:permEnd w:id="727801676"/>
          </w:p>
        </w:tc>
        <w:tc>
          <w:tcPr>
            <w:tcW w:w="7341" w:type="dxa"/>
            <w:shd w:val="clear" w:color="auto" w:fill="auto"/>
          </w:tcPr>
          <w:p w14:paraId="071D6E52" w14:textId="77777777" w:rsidR="00E92584" w:rsidRPr="00E92584" w:rsidRDefault="00E92584" w:rsidP="00050ACB">
            <w:pPr>
              <w:bidi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E92584">
              <w:rPr>
                <w:rFonts w:asciiTheme="minorBidi" w:eastAsia="Calibri" w:hAnsiTheme="minorBidi"/>
                <w:sz w:val="24"/>
                <w:szCs w:val="24"/>
                <w:rtl/>
              </w:rPr>
              <w:t>بدن الوسيلة - خال من العيوب ولا يوجد تسريب للمياه بطريقة تشكل خطورة على صلاحية الوسيلة للإبحار</w:t>
            </w:r>
          </w:p>
          <w:p w14:paraId="0F1DFDAF" w14:textId="77777777" w:rsidR="00E92584" w:rsidRPr="00E92584" w:rsidRDefault="00E92584" w:rsidP="00050ACB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E92584">
              <w:rPr>
                <w:rFonts w:asciiTheme="minorBidi" w:eastAsia="Calibri" w:hAnsiTheme="minorBidi"/>
                <w:sz w:val="24"/>
                <w:szCs w:val="24"/>
              </w:rPr>
              <w:t>Vessel Hull - free from defects and no water ingress affecting on the vessel seaworthiness</w:t>
            </w:r>
          </w:p>
        </w:tc>
        <w:tc>
          <w:tcPr>
            <w:tcW w:w="1436" w:type="dxa"/>
            <w:shd w:val="clear" w:color="auto" w:fill="auto"/>
          </w:tcPr>
          <w:p w14:paraId="0C99D767" w14:textId="77777777" w:rsidR="00E92584" w:rsidRPr="00E92584" w:rsidRDefault="00E92584" w:rsidP="00E92584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14:paraId="04E94012" w14:textId="77777777" w:rsidR="00E92584" w:rsidRPr="00E92584" w:rsidRDefault="00E92584" w:rsidP="00050ACB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036732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2584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E92584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</w:tcPr>
          <w:p w14:paraId="034BA81E" w14:textId="77777777" w:rsidR="00E92584" w:rsidRPr="00E92584" w:rsidRDefault="00E92584" w:rsidP="00050ACB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188820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2584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E92584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92584" w:rsidRPr="00E92584" w14:paraId="3957D26E" w14:textId="77777777" w:rsidTr="00050ACB">
        <w:trPr>
          <w:cantSplit/>
          <w:trHeight w:hRule="exact" w:val="1847"/>
        </w:trPr>
        <w:tc>
          <w:tcPr>
            <w:tcW w:w="573" w:type="dxa"/>
            <w:shd w:val="clear" w:color="auto" w:fill="auto"/>
            <w:vAlign w:val="bottom"/>
          </w:tcPr>
          <w:p w14:paraId="467A6EF5" w14:textId="77777777" w:rsidR="00E92584" w:rsidRPr="00E92584" w:rsidRDefault="00E92584" w:rsidP="00050ACB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486109665" w:edGrp="everyone" w:colFirst="3" w:colLast="3"/>
            <w:permStart w:id="315701255" w:edGrp="everyone" w:colFirst="4" w:colLast="4"/>
            <w:permEnd w:id="171070999"/>
            <w:permEnd w:id="1963157820"/>
          </w:p>
        </w:tc>
        <w:tc>
          <w:tcPr>
            <w:tcW w:w="7341" w:type="dxa"/>
            <w:shd w:val="clear" w:color="auto" w:fill="auto"/>
          </w:tcPr>
          <w:p w14:paraId="61FF7659" w14:textId="77777777" w:rsidR="00E92584" w:rsidRPr="00E92584" w:rsidRDefault="00E92584" w:rsidP="00050ACB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E92584">
              <w:rPr>
                <w:rFonts w:asciiTheme="minorBidi" w:hAnsiTheme="minorBidi"/>
                <w:sz w:val="24"/>
                <w:szCs w:val="24"/>
                <w:rtl/>
              </w:rPr>
              <w:t xml:space="preserve">وسم معدات السلامة </w:t>
            </w:r>
            <w:r w:rsidRPr="00E92584">
              <w:rPr>
                <w:rFonts w:asciiTheme="minorBidi" w:hAnsiTheme="minorBidi"/>
                <w:sz w:val="24"/>
                <w:szCs w:val="24"/>
              </w:rPr>
              <w:t>–</w:t>
            </w:r>
            <w:r w:rsidRPr="00E92584">
              <w:rPr>
                <w:rFonts w:asciiTheme="minorBidi" w:hAnsiTheme="minorBidi"/>
                <w:sz w:val="24"/>
                <w:szCs w:val="24"/>
                <w:rtl/>
              </w:rPr>
              <w:t xml:space="preserve"> طباعة رقم الوسيلة البحرية بشكل دائم على جميع معدات السلامة. </w:t>
            </w:r>
          </w:p>
          <w:p w14:paraId="206C1E95" w14:textId="77777777" w:rsidR="00E92584" w:rsidRPr="00E92584" w:rsidRDefault="00E92584" w:rsidP="00050ACB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E92584">
              <w:rPr>
                <w:rFonts w:asciiTheme="minorBidi" w:eastAsia="Calibri" w:hAnsiTheme="minorBidi"/>
                <w:sz w:val="24"/>
                <w:szCs w:val="24"/>
              </w:rPr>
              <w:t>Labelling Safety Equipment</w:t>
            </w:r>
            <w:r w:rsidRPr="00E92584">
              <w:rPr>
                <w:rFonts w:asciiTheme="minorBidi" w:hAnsiTheme="minorBidi"/>
                <w:sz w:val="24"/>
                <w:szCs w:val="24"/>
              </w:rPr>
              <w:t xml:space="preserve"> – </w:t>
            </w:r>
            <w:r w:rsidRPr="00E92584">
              <w:rPr>
                <w:rFonts w:asciiTheme="minorBidi" w:eastAsia="Calibri" w:hAnsiTheme="minorBidi"/>
                <w:sz w:val="24"/>
                <w:szCs w:val="24"/>
              </w:rPr>
              <w:t>Printing the vessel number permanently on all safety equipment.</w:t>
            </w:r>
          </w:p>
        </w:tc>
        <w:tc>
          <w:tcPr>
            <w:tcW w:w="1436" w:type="dxa"/>
            <w:shd w:val="clear" w:color="auto" w:fill="auto"/>
          </w:tcPr>
          <w:p w14:paraId="6EDE0355" w14:textId="77777777" w:rsidR="00E92584" w:rsidRPr="00E92584" w:rsidRDefault="00E92584" w:rsidP="00E92584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14:paraId="5632BF7A" w14:textId="77777777" w:rsidR="00E92584" w:rsidRPr="00E92584" w:rsidRDefault="00E92584" w:rsidP="00050ACB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985992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2584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E92584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</w:tcPr>
          <w:p w14:paraId="73E87EDD" w14:textId="77777777" w:rsidR="00E92584" w:rsidRPr="00E92584" w:rsidRDefault="00E92584" w:rsidP="00050ACB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467084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2584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E92584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92584" w:rsidRPr="00E92584" w14:paraId="4AD1E33D" w14:textId="77777777" w:rsidTr="00050ACB">
        <w:trPr>
          <w:cantSplit/>
          <w:trHeight w:hRule="exact" w:val="1409"/>
        </w:trPr>
        <w:tc>
          <w:tcPr>
            <w:tcW w:w="573" w:type="dxa"/>
            <w:shd w:val="clear" w:color="auto" w:fill="auto"/>
            <w:vAlign w:val="bottom"/>
          </w:tcPr>
          <w:p w14:paraId="7930A065" w14:textId="77777777" w:rsidR="00E92584" w:rsidRPr="00E92584" w:rsidRDefault="00E92584" w:rsidP="00050ACB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618936787" w:edGrp="everyone" w:colFirst="3" w:colLast="3"/>
            <w:permStart w:id="1334539867" w:edGrp="everyone" w:colFirst="4" w:colLast="4"/>
            <w:permEnd w:id="1486109665"/>
            <w:permEnd w:id="315701255"/>
          </w:p>
        </w:tc>
        <w:tc>
          <w:tcPr>
            <w:tcW w:w="7341" w:type="dxa"/>
            <w:shd w:val="clear" w:color="auto" w:fill="auto"/>
          </w:tcPr>
          <w:p w14:paraId="59864C1C" w14:textId="77777777" w:rsidR="00E92584" w:rsidRPr="00E92584" w:rsidRDefault="00E92584" w:rsidP="00050ACB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E92584">
              <w:rPr>
                <w:rFonts w:asciiTheme="minorBidi" w:hAnsiTheme="minorBidi"/>
                <w:sz w:val="24"/>
                <w:szCs w:val="24"/>
                <w:rtl/>
              </w:rPr>
              <w:t>معدات السلامة – تتم صيانتها بشكل دوري من قبل شركة معتمدة</w:t>
            </w:r>
          </w:p>
          <w:p w14:paraId="1022AD1C" w14:textId="77777777" w:rsidR="00E92584" w:rsidRPr="00E92584" w:rsidRDefault="00E92584" w:rsidP="00050ACB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E92584">
              <w:rPr>
                <w:rFonts w:asciiTheme="minorBidi" w:hAnsiTheme="minorBidi"/>
                <w:sz w:val="24"/>
                <w:szCs w:val="24"/>
              </w:rPr>
              <w:tab/>
            </w:r>
            <w:r w:rsidRPr="00E92584">
              <w:rPr>
                <w:rFonts w:asciiTheme="minorBidi" w:hAnsiTheme="minorBidi"/>
                <w:sz w:val="24"/>
                <w:szCs w:val="24"/>
              </w:rPr>
              <w:tab/>
              <w:t>Safety equipment - periodically maintained by a certified company</w:t>
            </w:r>
          </w:p>
        </w:tc>
        <w:tc>
          <w:tcPr>
            <w:tcW w:w="1436" w:type="dxa"/>
            <w:shd w:val="clear" w:color="auto" w:fill="auto"/>
          </w:tcPr>
          <w:p w14:paraId="1D57C3F8" w14:textId="77777777" w:rsidR="00E92584" w:rsidRPr="00E92584" w:rsidRDefault="00E92584" w:rsidP="00E92584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14:paraId="4B05CECB" w14:textId="77777777" w:rsidR="00E92584" w:rsidRPr="00E92584" w:rsidRDefault="00E92584" w:rsidP="00050ACB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103995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2584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E92584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</w:tcPr>
          <w:p w14:paraId="38DB2973" w14:textId="77777777" w:rsidR="00E92584" w:rsidRPr="00E92584" w:rsidRDefault="00E92584" w:rsidP="00050ACB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340158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2584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E92584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92584" w:rsidRPr="00E92584" w14:paraId="720695E0" w14:textId="77777777" w:rsidTr="00050ACB">
        <w:trPr>
          <w:cantSplit/>
          <w:trHeight w:hRule="exact" w:val="1554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07796B" w14:textId="77777777" w:rsidR="00E92584" w:rsidRPr="00E92584" w:rsidRDefault="00E92584" w:rsidP="00050ACB">
            <w:pPr>
              <w:spacing w:after="0" w:line="240" w:lineRule="auto"/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865310186" w:edGrp="everyone" w:colFirst="3" w:colLast="3"/>
            <w:permStart w:id="455042211" w:edGrp="everyone" w:colFirst="4" w:colLast="4"/>
            <w:permEnd w:id="1618936787"/>
            <w:permEnd w:id="1334539867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9EB0B" w14:textId="77777777" w:rsidR="00E92584" w:rsidRPr="00E92584" w:rsidRDefault="00E92584" w:rsidP="00050ACB">
            <w:pPr>
              <w:bidi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E92584">
              <w:rPr>
                <w:rFonts w:asciiTheme="minorBidi" w:eastAsia="Calibri" w:hAnsiTheme="minorBidi"/>
                <w:sz w:val="24"/>
                <w:szCs w:val="24"/>
              </w:rPr>
              <w:t xml:space="preserve"> </w:t>
            </w:r>
            <w:r w:rsidRPr="00E92584">
              <w:rPr>
                <w:rFonts w:asciiTheme="minorBidi" w:eastAsia="Calibri" w:hAnsiTheme="minorBidi"/>
                <w:sz w:val="24"/>
                <w:szCs w:val="24"/>
                <w:rtl/>
              </w:rPr>
              <w:t>حجرة المحرك – التهوية مناسبة ولا يوجد تراكم للأبخرة</w:t>
            </w:r>
          </w:p>
          <w:p w14:paraId="4B4AD17F" w14:textId="77777777" w:rsidR="00E92584" w:rsidRPr="00E92584" w:rsidRDefault="00E92584" w:rsidP="00050ACB">
            <w:pPr>
              <w:tabs>
                <w:tab w:val="left" w:pos="716"/>
                <w:tab w:val="right" w:pos="9388"/>
              </w:tabs>
              <w:bidi/>
              <w:spacing w:after="0" w:line="240" w:lineRule="auto"/>
              <w:jc w:val="right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E92584">
              <w:rPr>
                <w:rFonts w:asciiTheme="minorBidi" w:eastAsia="Calibri" w:hAnsiTheme="minorBidi"/>
                <w:sz w:val="24"/>
                <w:szCs w:val="24"/>
              </w:rPr>
              <w:t xml:space="preserve">Engine compartment - ventilation suitable and no accumulation of </w:t>
            </w:r>
            <w:proofErr w:type="spellStart"/>
            <w:r w:rsidRPr="00E92584">
              <w:rPr>
                <w:rFonts w:asciiTheme="minorBidi" w:eastAsia="Calibri" w:hAnsiTheme="minorBidi"/>
                <w:sz w:val="24"/>
                <w:szCs w:val="24"/>
              </w:rPr>
              <w:t>vapors</w:t>
            </w:r>
            <w:proofErr w:type="spellEnd"/>
          </w:p>
        </w:tc>
        <w:tc>
          <w:tcPr>
            <w:tcW w:w="14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53E070" w14:textId="77777777" w:rsidR="00E92584" w:rsidRPr="00E92584" w:rsidRDefault="00E92584" w:rsidP="00E92584">
            <w:pPr>
              <w:numPr>
                <w:ilvl w:val="0"/>
                <w:numId w:val="3"/>
              </w:numPr>
              <w:bidi/>
              <w:spacing w:after="0" w:line="240" w:lineRule="auto"/>
              <w:contextualSpacing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5E05B" w14:textId="77777777" w:rsidR="00E92584" w:rsidRPr="00E92584" w:rsidRDefault="00E92584" w:rsidP="00050ACB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225516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2584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92584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D01B0" w14:textId="77777777" w:rsidR="00E92584" w:rsidRPr="00E92584" w:rsidRDefault="00E92584" w:rsidP="00050ACB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559317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2584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E92584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permEnd w:id="1865310186"/>
      <w:permEnd w:id="455042211"/>
    </w:tbl>
    <w:p w14:paraId="01B0A385" w14:textId="77777777" w:rsidR="00E92584" w:rsidRPr="00E92584" w:rsidRDefault="00E92584" w:rsidP="00E92584">
      <w:pPr>
        <w:bidi/>
        <w:spacing w:after="0" w:line="240" w:lineRule="auto"/>
        <w:contextualSpacing/>
        <w:jc w:val="center"/>
        <w:rPr>
          <w:rFonts w:asciiTheme="minorBidi" w:eastAsia="Calibri" w:hAnsiTheme="minorBidi"/>
          <w:b/>
          <w:bCs/>
          <w:color w:val="1F497D"/>
          <w:sz w:val="24"/>
          <w:szCs w:val="24"/>
        </w:rPr>
      </w:pPr>
    </w:p>
    <w:p w14:paraId="707DE394" w14:textId="77777777" w:rsidR="00E92584" w:rsidRPr="00E92584" w:rsidRDefault="00E92584" w:rsidP="00E92584">
      <w:pPr>
        <w:bidi/>
        <w:spacing w:after="0" w:line="240" w:lineRule="auto"/>
        <w:contextualSpacing/>
        <w:jc w:val="center"/>
        <w:rPr>
          <w:rFonts w:asciiTheme="minorBidi" w:eastAsia="Calibri" w:hAnsiTheme="minorBidi"/>
          <w:b/>
          <w:bCs/>
          <w:color w:val="1F497D"/>
          <w:sz w:val="24"/>
          <w:szCs w:val="24"/>
        </w:rPr>
      </w:pPr>
    </w:p>
    <w:tbl>
      <w:tblPr>
        <w:tblStyle w:val="TableGrid"/>
        <w:tblW w:w="10768" w:type="dxa"/>
        <w:tblInd w:w="-5" w:type="dxa"/>
        <w:tblLook w:val="04A0" w:firstRow="1" w:lastRow="0" w:firstColumn="1" w:lastColumn="0" w:noHBand="0" w:noVBand="1"/>
      </w:tblPr>
      <w:tblGrid>
        <w:gridCol w:w="10165"/>
        <w:gridCol w:w="603"/>
      </w:tblGrid>
      <w:tr w:rsidR="00E92584" w:rsidRPr="00E92584" w14:paraId="0362DDFF" w14:textId="77777777" w:rsidTr="00E92584">
        <w:trPr>
          <w:trHeight w:val="865"/>
        </w:trPr>
        <w:tc>
          <w:tcPr>
            <w:tcW w:w="10165" w:type="dxa"/>
            <w:shd w:val="clear" w:color="auto" w:fill="C09949"/>
          </w:tcPr>
          <w:p w14:paraId="2890A2CD" w14:textId="77777777" w:rsidR="00E92584" w:rsidRPr="00E92584" w:rsidRDefault="00E92584" w:rsidP="00050ACB">
            <w:pPr>
              <w:bidi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E92584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>المتطلبات الاختيارية</w:t>
            </w:r>
          </w:p>
          <w:p w14:paraId="4FC24A98" w14:textId="77777777" w:rsidR="00E92584" w:rsidRPr="00E92584" w:rsidRDefault="00E92584" w:rsidP="00050ACB">
            <w:pPr>
              <w:bidi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E92584">
              <w:rPr>
                <w:rFonts w:asciiTheme="minorBidi" w:eastAsia="Calibri" w:hAnsiTheme="minorBidi"/>
                <w:b/>
                <w:bCs/>
                <w:sz w:val="24"/>
                <w:szCs w:val="24"/>
              </w:rPr>
              <w:t>Optional Requirements</w:t>
            </w:r>
          </w:p>
        </w:tc>
        <w:tc>
          <w:tcPr>
            <w:tcW w:w="603" w:type="dxa"/>
            <w:shd w:val="clear" w:color="auto" w:fill="C09949"/>
          </w:tcPr>
          <w:p w14:paraId="6BB484EE" w14:textId="77777777" w:rsidR="00E92584" w:rsidRPr="00E92584" w:rsidRDefault="00E92584" w:rsidP="00050ACB">
            <w:pPr>
              <w:tabs>
                <w:tab w:val="center" w:pos="175"/>
              </w:tabs>
              <w:bidi/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</w:pPr>
            <w:r w:rsidRPr="00E92584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ab/>
              <w:t>م.</w:t>
            </w:r>
          </w:p>
          <w:p w14:paraId="075C84E4" w14:textId="77777777" w:rsidR="00E92584" w:rsidRPr="00E92584" w:rsidRDefault="00E92584" w:rsidP="00050ACB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E92584">
              <w:rPr>
                <w:rFonts w:asciiTheme="minorBidi" w:eastAsia="Calibri" w:hAnsiTheme="minorBidi"/>
                <w:b/>
                <w:bCs/>
                <w:sz w:val="24"/>
                <w:szCs w:val="24"/>
              </w:rPr>
              <w:t>No.</w:t>
            </w:r>
          </w:p>
        </w:tc>
      </w:tr>
      <w:tr w:rsidR="00E92584" w:rsidRPr="00E92584" w14:paraId="7162B6F1" w14:textId="77777777" w:rsidTr="00E92584">
        <w:trPr>
          <w:trHeight w:val="544"/>
        </w:trPr>
        <w:tc>
          <w:tcPr>
            <w:tcW w:w="10165" w:type="dxa"/>
          </w:tcPr>
          <w:p w14:paraId="02EB37D6" w14:textId="77777777" w:rsidR="00E92584" w:rsidRPr="00E92584" w:rsidRDefault="00E92584" w:rsidP="00050ACB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E92584">
              <w:rPr>
                <w:rFonts w:asciiTheme="minorBidi" w:hAnsiTheme="minorBidi"/>
                <w:sz w:val="24"/>
                <w:szCs w:val="24"/>
                <w:rtl/>
              </w:rPr>
              <w:t xml:space="preserve">جهاز اتصال </w:t>
            </w:r>
          </w:p>
          <w:p w14:paraId="14C9C910" w14:textId="77777777" w:rsidR="00E92584" w:rsidRPr="00E92584" w:rsidRDefault="00E92584" w:rsidP="00050ACB">
            <w:pPr>
              <w:tabs>
                <w:tab w:val="center" w:pos="175"/>
              </w:tabs>
              <w:ind w:left="34"/>
              <w:rPr>
                <w:rFonts w:asciiTheme="minorBidi" w:hAnsiTheme="minorBidi"/>
                <w:sz w:val="24"/>
                <w:szCs w:val="24"/>
              </w:rPr>
            </w:pPr>
            <w:r w:rsidRPr="00E92584">
              <w:rPr>
                <w:rFonts w:asciiTheme="minorBidi" w:hAnsiTheme="minorBidi"/>
                <w:sz w:val="24"/>
                <w:szCs w:val="24"/>
              </w:rPr>
              <w:tab/>
            </w:r>
            <w:r w:rsidRPr="00E92584">
              <w:rPr>
                <w:rFonts w:asciiTheme="minorBidi" w:hAnsiTheme="minorBidi"/>
                <w:sz w:val="24"/>
                <w:szCs w:val="24"/>
              </w:rPr>
              <w:tab/>
              <w:t xml:space="preserve">Marine Radio </w:t>
            </w:r>
          </w:p>
        </w:tc>
        <w:tc>
          <w:tcPr>
            <w:tcW w:w="603" w:type="dxa"/>
          </w:tcPr>
          <w:p w14:paraId="1C3326C3" w14:textId="77777777" w:rsidR="00E92584" w:rsidRPr="00E92584" w:rsidRDefault="00E92584" w:rsidP="00E92584">
            <w:pPr>
              <w:pStyle w:val="ListParagraph"/>
              <w:numPr>
                <w:ilvl w:val="0"/>
                <w:numId w:val="40"/>
              </w:numPr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92584" w:rsidRPr="00E92584" w14:paraId="3988700F" w14:textId="77777777" w:rsidTr="00E92584">
        <w:trPr>
          <w:trHeight w:val="544"/>
        </w:trPr>
        <w:tc>
          <w:tcPr>
            <w:tcW w:w="10165" w:type="dxa"/>
          </w:tcPr>
          <w:p w14:paraId="73112CEA" w14:textId="77777777" w:rsidR="00E92584" w:rsidRPr="00E92584" w:rsidRDefault="00E92584" w:rsidP="00050ACB">
            <w:pPr>
              <w:bidi/>
              <w:rPr>
                <w:rFonts w:asciiTheme="minorBidi" w:hAnsiTheme="minorBidi"/>
                <w:sz w:val="24"/>
                <w:szCs w:val="24"/>
                <w:rtl/>
              </w:rPr>
            </w:pPr>
            <w:r w:rsidRPr="00E92584">
              <w:rPr>
                <w:rFonts w:asciiTheme="minorBidi" w:hAnsiTheme="minorBidi"/>
                <w:sz w:val="24"/>
                <w:szCs w:val="24"/>
                <w:rtl/>
              </w:rPr>
              <w:t>جهاز تحديد المواقع والأعماق</w:t>
            </w:r>
          </w:p>
          <w:p w14:paraId="74F50677" w14:textId="77777777" w:rsidR="00E92584" w:rsidRPr="00E92584" w:rsidRDefault="00E92584" w:rsidP="00050ACB">
            <w:pPr>
              <w:tabs>
                <w:tab w:val="center" w:pos="459"/>
              </w:tabs>
              <w:ind w:left="34"/>
              <w:rPr>
                <w:rFonts w:asciiTheme="minorBidi" w:eastAsia="Calibri" w:hAnsiTheme="minorBidi"/>
                <w:sz w:val="24"/>
                <w:szCs w:val="24"/>
              </w:rPr>
            </w:pPr>
            <w:r w:rsidRPr="00E92584">
              <w:rPr>
                <w:rFonts w:asciiTheme="minorBidi" w:hAnsiTheme="minorBidi"/>
                <w:sz w:val="24"/>
                <w:szCs w:val="24"/>
              </w:rPr>
              <w:t>GPS</w:t>
            </w:r>
          </w:p>
        </w:tc>
        <w:tc>
          <w:tcPr>
            <w:tcW w:w="603" w:type="dxa"/>
          </w:tcPr>
          <w:p w14:paraId="7705EE00" w14:textId="77777777" w:rsidR="00E92584" w:rsidRPr="00E92584" w:rsidRDefault="00E92584" w:rsidP="00E92584">
            <w:pPr>
              <w:pStyle w:val="ListParagraph"/>
              <w:numPr>
                <w:ilvl w:val="0"/>
                <w:numId w:val="40"/>
              </w:numPr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92584" w:rsidRPr="00E92584" w14:paraId="24930F19" w14:textId="77777777" w:rsidTr="00E92584">
        <w:trPr>
          <w:trHeight w:val="544"/>
        </w:trPr>
        <w:tc>
          <w:tcPr>
            <w:tcW w:w="10165" w:type="dxa"/>
          </w:tcPr>
          <w:p w14:paraId="423FC53E" w14:textId="77777777" w:rsidR="00E92584" w:rsidRPr="00E92584" w:rsidRDefault="00E92584" w:rsidP="00050ACB">
            <w:pPr>
              <w:bidi/>
              <w:rPr>
                <w:rFonts w:asciiTheme="minorBidi" w:hAnsiTheme="minorBidi"/>
                <w:sz w:val="24"/>
                <w:szCs w:val="24"/>
                <w:rtl/>
              </w:rPr>
            </w:pPr>
            <w:r w:rsidRPr="00E92584">
              <w:rPr>
                <w:rFonts w:asciiTheme="minorBidi" w:hAnsiTheme="minorBidi"/>
                <w:sz w:val="24"/>
                <w:szCs w:val="24"/>
                <w:rtl/>
              </w:rPr>
              <w:t>جهاز البحث عن الأسماك</w:t>
            </w:r>
          </w:p>
          <w:p w14:paraId="237EB48A" w14:textId="77777777" w:rsidR="00E92584" w:rsidRPr="00E92584" w:rsidRDefault="00E92584" w:rsidP="00050ACB">
            <w:pPr>
              <w:tabs>
                <w:tab w:val="center" w:pos="175"/>
              </w:tabs>
              <w:ind w:left="34"/>
              <w:rPr>
                <w:rFonts w:asciiTheme="minorBidi" w:eastAsia="Calibri" w:hAnsiTheme="minorBidi"/>
                <w:sz w:val="24"/>
                <w:szCs w:val="24"/>
              </w:rPr>
            </w:pPr>
            <w:r w:rsidRPr="00E92584">
              <w:rPr>
                <w:rFonts w:asciiTheme="minorBidi" w:hAnsiTheme="minorBidi"/>
                <w:sz w:val="24"/>
                <w:szCs w:val="24"/>
              </w:rPr>
              <w:t>Fish finder</w:t>
            </w:r>
          </w:p>
        </w:tc>
        <w:tc>
          <w:tcPr>
            <w:tcW w:w="603" w:type="dxa"/>
          </w:tcPr>
          <w:p w14:paraId="4EE0E3E1" w14:textId="77777777" w:rsidR="00E92584" w:rsidRPr="00E92584" w:rsidRDefault="00E92584" w:rsidP="00E92584">
            <w:pPr>
              <w:pStyle w:val="ListParagraph"/>
              <w:numPr>
                <w:ilvl w:val="0"/>
                <w:numId w:val="40"/>
              </w:numPr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92584" w:rsidRPr="00E92584" w14:paraId="21FB0CA1" w14:textId="77777777" w:rsidTr="00E92584">
        <w:trPr>
          <w:trHeight w:val="544"/>
        </w:trPr>
        <w:tc>
          <w:tcPr>
            <w:tcW w:w="10165" w:type="dxa"/>
          </w:tcPr>
          <w:p w14:paraId="38B6FC30" w14:textId="77777777" w:rsidR="00E92584" w:rsidRPr="00E92584" w:rsidRDefault="00E92584" w:rsidP="00050ACB">
            <w:pPr>
              <w:bidi/>
              <w:rPr>
                <w:rFonts w:asciiTheme="minorBidi" w:hAnsiTheme="minorBidi"/>
                <w:sz w:val="24"/>
                <w:szCs w:val="24"/>
                <w:rtl/>
              </w:rPr>
            </w:pPr>
            <w:r w:rsidRPr="00E92584">
              <w:rPr>
                <w:rFonts w:asciiTheme="minorBidi" w:hAnsiTheme="minorBidi"/>
                <w:sz w:val="24"/>
                <w:szCs w:val="24"/>
                <w:rtl/>
              </w:rPr>
              <w:t>بوصلة</w:t>
            </w:r>
          </w:p>
          <w:p w14:paraId="5EF58990" w14:textId="77777777" w:rsidR="00E92584" w:rsidRPr="00E92584" w:rsidRDefault="00E92584" w:rsidP="00050ACB">
            <w:pPr>
              <w:rPr>
                <w:rFonts w:asciiTheme="minorBidi" w:hAnsiTheme="minorBidi"/>
                <w:sz w:val="24"/>
                <w:szCs w:val="24"/>
              </w:rPr>
            </w:pPr>
            <w:r w:rsidRPr="00E92584">
              <w:rPr>
                <w:rFonts w:asciiTheme="minorBidi" w:hAnsiTheme="minorBidi"/>
                <w:sz w:val="24"/>
                <w:szCs w:val="24"/>
              </w:rPr>
              <w:t>Compass</w:t>
            </w:r>
          </w:p>
        </w:tc>
        <w:tc>
          <w:tcPr>
            <w:tcW w:w="603" w:type="dxa"/>
          </w:tcPr>
          <w:p w14:paraId="0CAB4823" w14:textId="77777777" w:rsidR="00E92584" w:rsidRPr="00E92584" w:rsidRDefault="00E92584" w:rsidP="00E92584">
            <w:pPr>
              <w:pStyle w:val="ListParagraph"/>
              <w:numPr>
                <w:ilvl w:val="0"/>
                <w:numId w:val="40"/>
              </w:numPr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92584" w:rsidRPr="00E92584" w14:paraId="2CC621FD" w14:textId="77777777" w:rsidTr="00E92584">
        <w:trPr>
          <w:trHeight w:val="825"/>
        </w:trPr>
        <w:tc>
          <w:tcPr>
            <w:tcW w:w="10165" w:type="dxa"/>
          </w:tcPr>
          <w:p w14:paraId="372052E2" w14:textId="77777777" w:rsidR="00E92584" w:rsidRPr="00E92584" w:rsidRDefault="00E92584" w:rsidP="00050ACB">
            <w:pPr>
              <w:bidi/>
              <w:rPr>
                <w:rFonts w:asciiTheme="minorBidi" w:hAnsiTheme="minorBidi"/>
                <w:sz w:val="24"/>
                <w:szCs w:val="24"/>
                <w:rtl/>
              </w:rPr>
            </w:pPr>
            <w:r w:rsidRPr="00E92584">
              <w:rPr>
                <w:rFonts w:asciiTheme="minorBidi" w:hAnsiTheme="minorBidi"/>
                <w:sz w:val="24"/>
                <w:szCs w:val="24"/>
                <w:rtl/>
              </w:rPr>
              <w:t>ناظور</w:t>
            </w:r>
          </w:p>
          <w:p w14:paraId="6E186C22" w14:textId="77777777" w:rsidR="00E92584" w:rsidRPr="00E92584" w:rsidRDefault="00E92584" w:rsidP="00050ACB">
            <w:pPr>
              <w:tabs>
                <w:tab w:val="center" w:pos="175"/>
              </w:tabs>
              <w:ind w:left="34"/>
              <w:rPr>
                <w:rFonts w:asciiTheme="minorBidi" w:eastAsia="Calibri" w:hAnsiTheme="minorBidi"/>
                <w:sz w:val="24"/>
                <w:szCs w:val="24"/>
              </w:rPr>
            </w:pPr>
            <w:r w:rsidRPr="00E92584">
              <w:rPr>
                <w:rFonts w:asciiTheme="minorBidi" w:hAnsiTheme="minorBidi"/>
                <w:sz w:val="24"/>
                <w:szCs w:val="24"/>
              </w:rPr>
              <w:t>Binocular</w:t>
            </w:r>
          </w:p>
        </w:tc>
        <w:tc>
          <w:tcPr>
            <w:tcW w:w="603" w:type="dxa"/>
          </w:tcPr>
          <w:p w14:paraId="39F951DB" w14:textId="77777777" w:rsidR="00E92584" w:rsidRPr="00E92584" w:rsidRDefault="00E92584" w:rsidP="00E92584">
            <w:pPr>
              <w:pStyle w:val="ListParagraph"/>
              <w:numPr>
                <w:ilvl w:val="0"/>
                <w:numId w:val="40"/>
              </w:numPr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92584" w:rsidRPr="00E92584" w14:paraId="020AF335" w14:textId="77777777" w:rsidTr="00E92584">
        <w:trPr>
          <w:trHeight w:val="544"/>
        </w:trPr>
        <w:tc>
          <w:tcPr>
            <w:tcW w:w="10165" w:type="dxa"/>
          </w:tcPr>
          <w:p w14:paraId="4812C22C" w14:textId="77777777" w:rsidR="00E92584" w:rsidRPr="00E92584" w:rsidRDefault="00E92584" w:rsidP="00050ACB">
            <w:pPr>
              <w:bidi/>
              <w:rPr>
                <w:rFonts w:asciiTheme="minorBidi" w:hAnsiTheme="minorBidi"/>
                <w:sz w:val="24"/>
                <w:szCs w:val="24"/>
                <w:rtl/>
              </w:rPr>
            </w:pPr>
            <w:r w:rsidRPr="00E92584">
              <w:rPr>
                <w:rFonts w:asciiTheme="minorBidi" w:hAnsiTheme="minorBidi"/>
                <w:sz w:val="24"/>
                <w:szCs w:val="24"/>
                <w:rtl/>
              </w:rPr>
              <w:t xml:space="preserve">بوق هواء </w:t>
            </w:r>
          </w:p>
          <w:p w14:paraId="12AFF4F8" w14:textId="77777777" w:rsidR="00E92584" w:rsidRPr="00E92584" w:rsidRDefault="00E92584" w:rsidP="00050ACB">
            <w:pPr>
              <w:tabs>
                <w:tab w:val="center" w:pos="175"/>
              </w:tabs>
              <w:ind w:left="34"/>
              <w:rPr>
                <w:rFonts w:asciiTheme="minorBidi" w:eastAsia="Calibri" w:hAnsiTheme="minorBidi"/>
                <w:sz w:val="24"/>
                <w:szCs w:val="24"/>
              </w:rPr>
            </w:pPr>
            <w:r w:rsidRPr="00E92584">
              <w:rPr>
                <w:rFonts w:asciiTheme="minorBidi" w:hAnsiTheme="minorBidi"/>
                <w:sz w:val="24"/>
                <w:szCs w:val="24"/>
              </w:rPr>
              <w:t>Air horn</w:t>
            </w:r>
          </w:p>
        </w:tc>
        <w:tc>
          <w:tcPr>
            <w:tcW w:w="603" w:type="dxa"/>
          </w:tcPr>
          <w:p w14:paraId="03557F8D" w14:textId="77777777" w:rsidR="00E92584" w:rsidRPr="00E92584" w:rsidRDefault="00E92584" w:rsidP="00E92584">
            <w:pPr>
              <w:pStyle w:val="ListParagraph"/>
              <w:numPr>
                <w:ilvl w:val="0"/>
                <w:numId w:val="40"/>
              </w:numPr>
              <w:rPr>
                <w:rFonts w:asciiTheme="minorBidi" w:hAnsiTheme="minorBidi"/>
                <w:sz w:val="24"/>
                <w:szCs w:val="24"/>
              </w:rPr>
            </w:pPr>
          </w:p>
        </w:tc>
      </w:tr>
    </w:tbl>
    <w:p w14:paraId="7920E775" w14:textId="77777777" w:rsidR="00E92584" w:rsidRPr="00E92584" w:rsidRDefault="00E92584" w:rsidP="00E92584">
      <w:pPr>
        <w:bidi/>
        <w:rPr>
          <w:rFonts w:asciiTheme="minorBidi" w:hAnsiTheme="minorBidi"/>
          <w:rtl/>
        </w:rPr>
      </w:pPr>
    </w:p>
    <w:p w14:paraId="7E5C5DFA" w14:textId="77777777" w:rsidR="00E92584" w:rsidRPr="00E92584" w:rsidRDefault="00E92584" w:rsidP="00E92584">
      <w:pPr>
        <w:rPr>
          <w:rFonts w:asciiTheme="minorBidi" w:hAnsiTheme="minorBidi"/>
          <w:rtl/>
        </w:rPr>
      </w:pPr>
      <w:r w:rsidRPr="00E92584">
        <w:rPr>
          <w:rFonts w:asciiTheme="minorBidi" w:hAnsiTheme="minorBidi"/>
          <w:rtl/>
        </w:rPr>
        <w:br w:type="page"/>
      </w: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2"/>
      </w:tblGrid>
      <w:tr w:rsidR="00E92584" w:rsidRPr="00E92584" w14:paraId="42918B11" w14:textId="77777777" w:rsidTr="00050ACB">
        <w:tc>
          <w:tcPr>
            <w:tcW w:w="10772" w:type="dxa"/>
            <w:shd w:val="clear" w:color="auto" w:fill="BF9949"/>
          </w:tcPr>
          <w:p w14:paraId="388E34EF" w14:textId="77777777" w:rsidR="00E92584" w:rsidRPr="00E92584" w:rsidRDefault="00E92584" w:rsidP="006245D9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r w:rsidRPr="00E92584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lastRenderedPageBreak/>
              <w:t>Inspection Result:</w:t>
            </w:r>
          </w:p>
        </w:tc>
      </w:tr>
      <w:permStart w:id="50164937" w:edGrp="everyone"/>
      <w:tr w:rsidR="00E92584" w:rsidRPr="00E92584" w14:paraId="65A7CBC6" w14:textId="77777777" w:rsidTr="00050ACB">
        <w:tc>
          <w:tcPr>
            <w:tcW w:w="10772" w:type="dxa"/>
          </w:tcPr>
          <w:p w14:paraId="6490E7A3" w14:textId="77777777" w:rsidR="00E92584" w:rsidRPr="00E92584" w:rsidRDefault="00E92584" w:rsidP="006245D9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206320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2584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92584">
              <w:rPr>
                <w:rFonts w:asciiTheme="minorBidi" w:hAnsiTheme="minorBidi"/>
                <w:b/>
                <w:bCs/>
              </w:rPr>
              <w:t xml:space="preserve">  </w:t>
            </w:r>
            <w:permEnd w:id="50164937"/>
            <w:r w:rsidRPr="00E92584">
              <w:rPr>
                <w:rFonts w:asciiTheme="minorBidi" w:hAnsiTheme="minorBidi"/>
                <w:b/>
                <w:bCs/>
                <w:sz w:val="24"/>
                <w:szCs w:val="24"/>
              </w:rPr>
              <w:t>Pass</w:t>
            </w:r>
            <w:r w:rsidRPr="00E92584">
              <w:rPr>
                <w:rFonts w:asciiTheme="minorBidi" w:hAnsiTheme="minorBidi"/>
                <w:sz w:val="24"/>
                <w:szCs w:val="24"/>
              </w:rPr>
              <w:t>: Vessel condition acceptable.</w:t>
            </w:r>
          </w:p>
          <w:permStart w:id="1896954355" w:edGrp="everyone"/>
          <w:p w14:paraId="2613379A" w14:textId="77777777" w:rsidR="00E92584" w:rsidRPr="00E92584" w:rsidRDefault="00E92584" w:rsidP="006245D9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424652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2584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92584">
              <w:rPr>
                <w:rFonts w:asciiTheme="minorBidi" w:hAnsiTheme="minorBidi"/>
                <w:b/>
                <w:bCs/>
              </w:rPr>
              <w:t xml:space="preserve">  </w:t>
            </w:r>
            <w:permEnd w:id="1896954355"/>
            <w:r w:rsidRPr="00E92584">
              <w:rPr>
                <w:rFonts w:asciiTheme="minorBidi" w:hAnsiTheme="minorBidi"/>
                <w:b/>
                <w:bCs/>
                <w:sz w:val="24"/>
                <w:szCs w:val="24"/>
              </w:rPr>
              <w:t>Fail:</w:t>
            </w:r>
            <w:r w:rsidRPr="00E92584">
              <w:rPr>
                <w:rFonts w:asciiTheme="minorBidi" w:hAnsiTheme="minorBidi"/>
                <w:sz w:val="24"/>
                <w:szCs w:val="24"/>
              </w:rPr>
              <w:t xml:space="preserve">   Deficiencies found, the list below.</w:t>
            </w:r>
          </w:p>
          <w:bookmarkStart w:id="0" w:name="_GoBack"/>
          <w:permStart w:id="1362974070" w:edGrp="everyone"/>
          <w:p w14:paraId="4A48CB30" w14:textId="77777777" w:rsidR="00E92584" w:rsidRPr="00E92584" w:rsidRDefault="00E92584" w:rsidP="006245D9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354689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2584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92584">
              <w:rPr>
                <w:rFonts w:asciiTheme="minorBidi" w:hAnsiTheme="minorBidi"/>
                <w:b/>
                <w:bCs/>
              </w:rPr>
              <w:t xml:space="preserve">  </w:t>
            </w:r>
            <w:bookmarkEnd w:id="0"/>
            <w:permEnd w:id="1362974070"/>
            <w:r w:rsidRPr="00E92584">
              <w:rPr>
                <w:rFonts w:asciiTheme="minorBidi" w:hAnsiTheme="minorBidi"/>
                <w:b/>
                <w:bCs/>
                <w:sz w:val="24"/>
                <w:szCs w:val="24"/>
              </w:rPr>
              <w:t>Follow-up:</w:t>
            </w:r>
            <w:r w:rsidRPr="00E92584">
              <w:rPr>
                <w:rFonts w:asciiTheme="minorBidi" w:hAnsiTheme="minorBidi"/>
                <w:sz w:val="24"/>
                <w:szCs w:val="24"/>
              </w:rPr>
              <w:t xml:space="preserve"> Inspection required.</w:t>
            </w:r>
          </w:p>
        </w:tc>
      </w:tr>
    </w:tbl>
    <w:p w14:paraId="714154E0" w14:textId="77777777" w:rsidR="00E92584" w:rsidRPr="00E92584" w:rsidRDefault="00E92584" w:rsidP="006245D9">
      <w:pPr>
        <w:bidi/>
        <w:spacing w:after="0" w:line="276" w:lineRule="auto"/>
        <w:rPr>
          <w:rFonts w:asciiTheme="minorBidi" w:hAnsiTheme="minorBidi"/>
          <w:sz w:val="10"/>
          <w:szCs w:val="10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4"/>
        <w:gridCol w:w="2259"/>
        <w:gridCol w:w="6066"/>
        <w:gridCol w:w="603"/>
      </w:tblGrid>
      <w:tr w:rsidR="00E92584" w:rsidRPr="00E92584" w14:paraId="36F6EB1E" w14:textId="77777777" w:rsidTr="00050ACB">
        <w:tc>
          <w:tcPr>
            <w:tcW w:w="10772" w:type="dxa"/>
            <w:gridSpan w:val="4"/>
            <w:shd w:val="clear" w:color="auto" w:fill="BF9949"/>
          </w:tcPr>
          <w:p w14:paraId="72620F6E" w14:textId="77777777" w:rsidR="00E92584" w:rsidRPr="00E92584" w:rsidRDefault="00E92584" w:rsidP="006245D9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E92584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Deficiencies:</w:t>
            </w:r>
          </w:p>
        </w:tc>
      </w:tr>
      <w:tr w:rsidR="00E92584" w:rsidRPr="00E92584" w14:paraId="1134F150" w14:textId="77777777" w:rsidTr="00050ACB">
        <w:tc>
          <w:tcPr>
            <w:tcW w:w="1849" w:type="dxa"/>
            <w:shd w:val="clear" w:color="auto" w:fill="FFFFFF" w:themeFill="background1"/>
          </w:tcPr>
          <w:p w14:paraId="39A6B6FD" w14:textId="77777777" w:rsidR="00E92584" w:rsidRPr="00E92584" w:rsidRDefault="00E92584" w:rsidP="006245D9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E92584">
              <w:rPr>
                <w:rFonts w:asciiTheme="minorBidi" w:hAnsiTheme="minorBid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266" w:type="dxa"/>
            <w:shd w:val="clear" w:color="auto" w:fill="FFFFFF" w:themeFill="background1"/>
          </w:tcPr>
          <w:p w14:paraId="4BC6E0A0" w14:textId="77777777" w:rsidR="00E92584" w:rsidRPr="00E92584" w:rsidRDefault="00E92584" w:rsidP="006245D9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E92584">
              <w:rPr>
                <w:rFonts w:asciiTheme="minorBidi" w:hAnsiTheme="minorBidi"/>
                <w:b/>
                <w:bCs/>
                <w:sz w:val="24"/>
                <w:szCs w:val="24"/>
              </w:rPr>
              <w:t>Action Taken</w:t>
            </w:r>
          </w:p>
        </w:tc>
        <w:tc>
          <w:tcPr>
            <w:tcW w:w="6089" w:type="dxa"/>
            <w:shd w:val="clear" w:color="auto" w:fill="FFFFFF" w:themeFill="background1"/>
          </w:tcPr>
          <w:p w14:paraId="27A4365D" w14:textId="77777777" w:rsidR="00E92584" w:rsidRPr="00E92584" w:rsidRDefault="00E92584" w:rsidP="006245D9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E92584">
              <w:rPr>
                <w:rFonts w:asciiTheme="minorBidi" w:hAnsiTheme="minorBidi"/>
                <w:b/>
                <w:bCs/>
                <w:sz w:val="24"/>
                <w:szCs w:val="24"/>
              </w:rPr>
              <w:t>Deficiency Description</w:t>
            </w:r>
          </w:p>
        </w:tc>
        <w:tc>
          <w:tcPr>
            <w:tcW w:w="568" w:type="dxa"/>
            <w:shd w:val="clear" w:color="auto" w:fill="FFFFFF" w:themeFill="background1"/>
          </w:tcPr>
          <w:p w14:paraId="61C65843" w14:textId="77777777" w:rsidR="00E92584" w:rsidRPr="00E92584" w:rsidRDefault="00E92584" w:rsidP="006245D9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E92584">
              <w:rPr>
                <w:rFonts w:asciiTheme="minorBidi" w:hAnsiTheme="minorBidi"/>
                <w:b/>
                <w:bCs/>
                <w:sz w:val="24"/>
                <w:szCs w:val="24"/>
              </w:rPr>
              <w:t>No.</w:t>
            </w:r>
          </w:p>
        </w:tc>
      </w:tr>
      <w:tr w:rsidR="00E92584" w:rsidRPr="00E92584" w14:paraId="32E74735" w14:textId="77777777" w:rsidTr="00050ACB">
        <w:tc>
          <w:tcPr>
            <w:tcW w:w="1849" w:type="dxa"/>
            <w:shd w:val="clear" w:color="auto" w:fill="FFFFFF" w:themeFill="background1"/>
          </w:tcPr>
          <w:p w14:paraId="371A3DEA" w14:textId="77777777" w:rsidR="00E92584" w:rsidRPr="00E92584" w:rsidRDefault="00E92584" w:rsidP="006245D9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36937439" w:edGrp="everyone" w:colFirst="0" w:colLast="0"/>
            <w:permStart w:id="1359903293" w:edGrp="everyone" w:colFirst="1" w:colLast="1"/>
            <w:permStart w:id="1334856890" w:edGrp="everyone" w:colFirst="2" w:colLast="2"/>
            <w:permStart w:id="165706760" w:edGrp="everyone" w:colFirst="3" w:colLast="3"/>
          </w:p>
        </w:tc>
        <w:tc>
          <w:tcPr>
            <w:tcW w:w="2266" w:type="dxa"/>
            <w:shd w:val="clear" w:color="auto" w:fill="FFFFFF" w:themeFill="background1"/>
          </w:tcPr>
          <w:p w14:paraId="04C60829" w14:textId="77777777" w:rsidR="00E92584" w:rsidRPr="00E92584" w:rsidRDefault="00E92584" w:rsidP="006245D9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3C33D1AE" w14:textId="77777777" w:rsidR="00E92584" w:rsidRPr="00E92584" w:rsidRDefault="00E92584" w:rsidP="006245D9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2AFFD050" w14:textId="77777777" w:rsidR="00E92584" w:rsidRPr="00E92584" w:rsidRDefault="00E92584" w:rsidP="006245D9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92584" w:rsidRPr="00E92584" w14:paraId="40BE2338" w14:textId="77777777" w:rsidTr="00050ACB">
        <w:tc>
          <w:tcPr>
            <w:tcW w:w="1849" w:type="dxa"/>
            <w:shd w:val="clear" w:color="auto" w:fill="FFFFFF" w:themeFill="background1"/>
          </w:tcPr>
          <w:p w14:paraId="6DA3944B" w14:textId="77777777" w:rsidR="00E92584" w:rsidRPr="00E92584" w:rsidRDefault="00E92584" w:rsidP="006245D9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009533429" w:edGrp="everyone" w:colFirst="0" w:colLast="0"/>
            <w:permStart w:id="1780244081" w:edGrp="everyone" w:colFirst="1" w:colLast="1"/>
            <w:permStart w:id="1169453935" w:edGrp="everyone" w:colFirst="2" w:colLast="2"/>
            <w:permStart w:id="551636624" w:edGrp="everyone" w:colFirst="3" w:colLast="3"/>
            <w:permEnd w:id="236937439"/>
            <w:permEnd w:id="1359903293"/>
            <w:permEnd w:id="1334856890"/>
            <w:permEnd w:id="165706760"/>
          </w:p>
        </w:tc>
        <w:tc>
          <w:tcPr>
            <w:tcW w:w="2266" w:type="dxa"/>
            <w:shd w:val="clear" w:color="auto" w:fill="FFFFFF" w:themeFill="background1"/>
          </w:tcPr>
          <w:p w14:paraId="377CEB7F" w14:textId="77777777" w:rsidR="00E92584" w:rsidRPr="00E92584" w:rsidRDefault="00E92584" w:rsidP="006245D9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4E63307E" w14:textId="77777777" w:rsidR="00E92584" w:rsidRPr="00E92584" w:rsidRDefault="00E92584" w:rsidP="006245D9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4E4824F1" w14:textId="77777777" w:rsidR="00E92584" w:rsidRPr="00E92584" w:rsidRDefault="00E92584" w:rsidP="006245D9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92584" w:rsidRPr="00E92584" w14:paraId="6EA90CD4" w14:textId="77777777" w:rsidTr="00050ACB">
        <w:tc>
          <w:tcPr>
            <w:tcW w:w="1849" w:type="dxa"/>
            <w:shd w:val="clear" w:color="auto" w:fill="FFFFFF" w:themeFill="background1"/>
          </w:tcPr>
          <w:p w14:paraId="5959E3E0" w14:textId="77777777" w:rsidR="00E92584" w:rsidRPr="00E92584" w:rsidRDefault="00E92584" w:rsidP="006245D9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940053075" w:edGrp="everyone" w:colFirst="0" w:colLast="0"/>
            <w:permStart w:id="302990851" w:edGrp="everyone" w:colFirst="1" w:colLast="1"/>
            <w:permStart w:id="328235997" w:edGrp="everyone" w:colFirst="2" w:colLast="2"/>
            <w:permStart w:id="404239039" w:edGrp="everyone" w:colFirst="3" w:colLast="3"/>
            <w:permEnd w:id="2009533429"/>
            <w:permEnd w:id="1780244081"/>
            <w:permEnd w:id="1169453935"/>
            <w:permEnd w:id="551636624"/>
          </w:p>
        </w:tc>
        <w:tc>
          <w:tcPr>
            <w:tcW w:w="2266" w:type="dxa"/>
            <w:shd w:val="clear" w:color="auto" w:fill="FFFFFF" w:themeFill="background1"/>
          </w:tcPr>
          <w:p w14:paraId="6887DB9E" w14:textId="77777777" w:rsidR="00E92584" w:rsidRPr="00E92584" w:rsidRDefault="00E92584" w:rsidP="006245D9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3F013509" w14:textId="77777777" w:rsidR="00E92584" w:rsidRPr="00E92584" w:rsidRDefault="00E92584" w:rsidP="006245D9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2C5C5EAE" w14:textId="77777777" w:rsidR="00E92584" w:rsidRPr="00E92584" w:rsidRDefault="00E92584" w:rsidP="006245D9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92584" w:rsidRPr="00E92584" w14:paraId="43DAC302" w14:textId="77777777" w:rsidTr="00050ACB">
        <w:tc>
          <w:tcPr>
            <w:tcW w:w="1849" w:type="dxa"/>
            <w:shd w:val="clear" w:color="auto" w:fill="FFFFFF" w:themeFill="background1"/>
          </w:tcPr>
          <w:p w14:paraId="665E1620" w14:textId="77777777" w:rsidR="00E92584" w:rsidRPr="00E92584" w:rsidRDefault="00E92584" w:rsidP="006245D9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739289523" w:edGrp="everyone" w:colFirst="0" w:colLast="0"/>
            <w:permStart w:id="1944606888" w:edGrp="everyone" w:colFirst="1" w:colLast="1"/>
            <w:permStart w:id="1481330014" w:edGrp="everyone" w:colFirst="2" w:colLast="2"/>
            <w:permStart w:id="726365059" w:edGrp="everyone" w:colFirst="3" w:colLast="3"/>
            <w:permEnd w:id="940053075"/>
            <w:permEnd w:id="302990851"/>
            <w:permEnd w:id="328235997"/>
            <w:permEnd w:id="404239039"/>
          </w:p>
        </w:tc>
        <w:tc>
          <w:tcPr>
            <w:tcW w:w="2266" w:type="dxa"/>
            <w:shd w:val="clear" w:color="auto" w:fill="FFFFFF" w:themeFill="background1"/>
          </w:tcPr>
          <w:p w14:paraId="4283C63B" w14:textId="77777777" w:rsidR="00E92584" w:rsidRPr="00E92584" w:rsidRDefault="00E92584" w:rsidP="006245D9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5458A1E5" w14:textId="77777777" w:rsidR="00E92584" w:rsidRPr="00E92584" w:rsidRDefault="00E92584" w:rsidP="006245D9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6747AD93" w14:textId="77777777" w:rsidR="00E92584" w:rsidRPr="00E92584" w:rsidRDefault="00E92584" w:rsidP="006245D9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92584" w:rsidRPr="00E92584" w14:paraId="3A807C75" w14:textId="77777777" w:rsidTr="00050ACB">
        <w:tc>
          <w:tcPr>
            <w:tcW w:w="1849" w:type="dxa"/>
            <w:shd w:val="clear" w:color="auto" w:fill="FFFFFF" w:themeFill="background1"/>
          </w:tcPr>
          <w:p w14:paraId="3A77FF11" w14:textId="77777777" w:rsidR="00E92584" w:rsidRPr="00E92584" w:rsidRDefault="00E92584" w:rsidP="006245D9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123878132" w:edGrp="everyone" w:colFirst="0" w:colLast="0"/>
            <w:permStart w:id="599139127" w:edGrp="everyone" w:colFirst="1" w:colLast="1"/>
            <w:permStart w:id="99625963" w:edGrp="everyone" w:colFirst="2" w:colLast="2"/>
            <w:permStart w:id="660240542" w:edGrp="everyone" w:colFirst="3" w:colLast="3"/>
            <w:permEnd w:id="1739289523"/>
            <w:permEnd w:id="1944606888"/>
            <w:permEnd w:id="1481330014"/>
            <w:permEnd w:id="726365059"/>
          </w:p>
        </w:tc>
        <w:tc>
          <w:tcPr>
            <w:tcW w:w="2266" w:type="dxa"/>
            <w:shd w:val="clear" w:color="auto" w:fill="FFFFFF" w:themeFill="background1"/>
          </w:tcPr>
          <w:p w14:paraId="2880F2C3" w14:textId="77777777" w:rsidR="00E92584" w:rsidRPr="00E92584" w:rsidRDefault="00E92584" w:rsidP="006245D9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75EDF688" w14:textId="77777777" w:rsidR="00E92584" w:rsidRPr="00E92584" w:rsidRDefault="00E92584" w:rsidP="006245D9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4517BB7D" w14:textId="77777777" w:rsidR="00E92584" w:rsidRPr="00E92584" w:rsidRDefault="00E92584" w:rsidP="006245D9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92584" w:rsidRPr="00E92584" w14:paraId="0FB09FE1" w14:textId="77777777" w:rsidTr="00050ACB">
        <w:tc>
          <w:tcPr>
            <w:tcW w:w="1849" w:type="dxa"/>
            <w:shd w:val="clear" w:color="auto" w:fill="FFFFFF" w:themeFill="background1"/>
          </w:tcPr>
          <w:p w14:paraId="6E336A5F" w14:textId="77777777" w:rsidR="00E92584" w:rsidRPr="00E92584" w:rsidRDefault="00E92584" w:rsidP="006245D9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054976672" w:edGrp="everyone" w:colFirst="0" w:colLast="0"/>
            <w:permStart w:id="539048280" w:edGrp="everyone" w:colFirst="1" w:colLast="1"/>
            <w:permStart w:id="56053811" w:edGrp="everyone" w:colFirst="2" w:colLast="2"/>
            <w:permStart w:id="727794763" w:edGrp="everyone" w:colFirst="3" w:colLast="3"/>
            <w:permEnd w:id="1123878132"/>
            <w:permEnd w:id="599139127"/>
            <w:permEnd w:id="99625963"/>
            <w:permEnd w:id="660240542"/>
          </w:p>
        </w:tc>
        <w:tc>
          <w:tcPr>
            <w:tcW w:w="2266" w:type="dxa"/>
            <w:shd w:val="clear" w:color="auto" w:fill="FFFFFF" w:themeFill="background1"/>
          </w:tcPr>
          <w:p w14:paraId="45849E7F" w14:textId="77777777" w:rsidR="00E92584" w:rsidRPr="00E92584" w:rsidRDefault="00E92584" w:rsidP="006245D9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0BC13BD7" w14:textId="77777777" w:rsidR="00E92584" w:rsidRPr="00E92584" w:rsidRDefault="00E92584" w:rsidP="006245D9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0F216872" w14:textId="77777777" w:rsidR="00E92584" w:rsidRPr="00E92584" w:rsidRDefault="00E92584" w:rsidP="006245D9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92584" w:rsidRPr="00E92584" w14:paraId="7D15CD5E" w14:textId="77777777" w:rsidTr="00050ACB">
        <w:tc>
          <w:tcPr>
            <w:tcW w:w="1849" w:type="dxa"/>
            <w:shd w:val="clear" w:color="auto" w:fill="FFFFFF" w:themeFill="background1"/>
          </w:tcPr>
          <w:p w14:paraId="05F232A3" w14:textId="77777777" w:rsidR="00E92584" w:rsidRPr="00E92584" w:rsidRDefault="00E92584" w:rsidP="006245D9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545577" w:edGrp="everyone" w:colFirst="0" w:colLast="0"/>
            <w:permStart w:id="1447325722" w:edGrp="everyone" w:colFirst="1" w:colLast="1"/>
            <w:permStart w:id="44640992" w:edGrp="everyone" w:colFirst="2" w:colLast="2"/>
            <w:permStart w:id="169821378" w:edGrp="everyone" w:colFirst="3" w:colLast="3"/>
            <w:permEnd w:id="2054976672"/>
            <w:permEnd w:id="539048280"/>
            <w:permEnd w:id="56053811"/>
            <w:permEnd w:id="727794763"/>
          </w:p>
        </w:tc>
        <w:tc>
          <w:tcPr>
            <w:tcW w:w="2266" w:type="dxa"/>
            <w:shd w:val="clear" w:color="auto" w:fill="FFFFFF" w:themeFill="background1"/>
          </w:tcPr>
          <w:p w14:paraId="378D5E06" w14:textId="77777777" w:rsidR="00E92584" w:rsidRPr="00E92584" w:rsidRDefault="00E92584" w:rsidP="006245D9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455CD89B" w14:textId="77777777" w:rsidR="00E92584" w:rsidRPr="00E92584" w:rsidRDefault="00E92584" w:rsidP="006245D9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15EE96A4" w14:textId="77777777" w:rsidR="00E92584" w:rsidRPr="00E92584" w:rsidRDefault="00E92584" w:rsidP="006245D9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92584" w:rsidRPr="00E92584" w14:paraId="0C60FDC9" w14:textId="77777777" w:rsidTr="00050ACB">
        <w:tc>
          <w:tcPr>
            <w:tcW w:w="1849" w:type="dxa"/>
            <w:shd w:val="clear" w:color="auto" w:fill="FFFFFF" w:themeFill="background1"/>
          </w:tcPr>
          <w:p w14:paraId="48748D67" w14:textId="77777777" w:rsidR="00E92584" w:rsidRPr="00E92584" w:rsidRDefault="00E92584" w:rsidP="006245D9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790588610" w:edGrp="everyone" w:colFirst="0" w:colLast="0"/>
            <w:permStart w:id="1914534759" w:edGrp="everyone" w:colFirst="1" w:colLast="1"/>
            <w:permStart w:id="1458380239" w:edGrp="everyone" w:colFirst="2" w:colLast="2"/>
            <w:permStart w:id="2118522240" w:edGrp="everyone" w:colFirst="3" w:colLast="3"/>
            <w:permEnd w:id="545577"/>
            <w:permEnd w:id="1447325722"/>
            <w:permEnd w:id="44640992"/>
            <w:permEnd w:id="169821378"/>
          </w:p>
        </w:tc>
        <w:tc>
          <w:tcPr>
            <w:tcW w:w="2266" w:type="dxa"/>
            <w:shd w:val="clear" w:color="auto" w:fill="FFFFFF" w:themeFill="background1"/>
          </w:tcPr>
          <w:p w14:paraId="3A6184CE" w14:textId="77777777" w:rsidR="00E92584" w:rsidRPr="00E92584" w:rsidRDefault="00E92584" w:rsidP="006245D9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4A30AB40" w14:textId="77777777" w:rsidR="00E92584" w:rsidRPr="00E92584" w:rsidRDefault="00E92584" w:rsidP="006245D9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48269CFA" w14:textId="77777777" w:rsidR="00E92584" w:rsidRPr="00E92584" w:rsidRDefault="00E92584" w:rsidP="006245D9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92584" w:rsidRPr="00E92584" w14:paraId="6E90C4ED" w14:textId="77777777" w:rsidTr="00050ACB">
        <w:tc>
          <w:tcPr>
            <w:tcW w:w="1849" w:type="dxa"/>
            <w:shd w:val="clear" w:color="auto" w:fill="FFFFFF" w:themeFill="background1"/>
          </w:tcPr>
          <w:p w14:paraId="7FF4CF1F" w14:textId="77777777" w:rsidR="00E92584" w:rsidRPr="00E92584" w:rsidRDefault="00E92584" w:rsidP="006245D9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95370359" w:edGrp="everyone" w:colFirst="0" w:colLast="0"/>
            <w:permStart w:id="1454927704" w:edGrp="everyone" w:colFirst="1" w:colLast="1"/>
            <w:permStart w:id="1122770053" w:edGrp="everyone" w:colFirst="2" w:colLast="2"/>
            <w:permStart w:id="1548753810" w:edGrp="everyone" w:colFirst="3" w:colLast="3"/>
            <w:permEnd w:id="790588610"/>
            <w:permEnd w:id="1914534759"/>
            <w:permEnd w:id="1458380239"/>
            <w:permEnd w:id="2118522240"/>
          </w:p>
        </w:tc>
        <w:tc>
          <w:tcPr>
            <w:tcW w:w="2266" w:type="dxa"/>
            <w:shd w:val="clear" w:color="auto" w:fill="FFFFFF" w:themeFill="background1"/>
          </w:tcPr>
          <w:p w14:paraId="6DBAE6EC" w14:textId="77777777" w:rsidR="00E92584" w:rsidRPr="00E92584" w:rsidRDefault="00E92584" w:rsidP="006245D9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3639E5F1" w14:textId="77777777" w:rsidR="00E92584" w:rsidRPr="00E92584" w:rsidRDefault="00E92584" w:rsidP="006245D9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66373247" w14:textId="77777777" w:rsidR="00E92584" w:rsidRPr="00E92584" w:rsidRDefault="00E92584" w:rsidP="006245D9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92584" w:rsidRPr="00E92584" w14:paraId="1DFA9E9B" w14:textId="77777777" w:rsidTr="00050ACB">
        <w:trPr>
          <w:trHeight w:val="161"/>
        </w:trPr>
        <w:tc>
          <w:tcPr>
            <w:tcW w:w="1849" w:type="dxa"/>
            <w:shd w:val="clear" w:color="auto" w:fill="FFFFFF" w:themeFill="background1"/>
          </w:tcPr>
          <w:p w14:paraId="42DFB0F5" w14:textId="77777777" w:rsidR="00E92584" w:rsidRPr="00E92584" w:rsidRDefault="00E92584" w:rsidP="006245D9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005274654" w:edGrp="everyone" w:colFirst="0" w:colLast="0"/>
            <w:permStart w:id="579822399" w:edGrp="everyone" w:colFirst="1" w:colLast="1"/>
            <w:permStart w:id="1273654881" w:edGrp="everyone" w:colFirst="2" w:colLast="2"/>
            <w:permStart w:id="204081655" w:edGrp="everyone" w:colFirst="3" w:colLast="3"/>
            <w:permEnd w:id="195370359"/>
            <w:permEnd w:id="1454927704"/>
            <w:permEnd w:id="1122770053"/>
            <w:permEnd w:id="1548753810"/>
          </w:p>
        </w:tc>
        <w:tc>
          <w:tcPr>
            <w:tcW w:w="2266" w:type="dxa"/>
            <w:shd w:val="clear" w:color="auto" w:fill="FFFFFF" w:themeFill="background1"/>
          </w:tcPr>
          <w:p w14:paraId="1A948065" w14:textId="77777777" w:rsidR="00E92584" w:rsidRPr="00E92584" w:rsidRDefault="00E92584" w:rsidP="006245D9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4E0E70EA" w14:textId="77777777" w:rsidR="00E92584" w:rsidRPr="00E92584" w:rsidRDefault="00E92584" w:rsidP="006245D9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1B0EB320" w14:textId="77777777" w:rsidR="00E92584" w:rsidRPr="00E92584" w:rsidRDefault="00E92584" w:rsidP="006245D9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permEnd w:id="1005274654"/>
      <w:permEnd w:id="579822399"/>
      <w:permEnd w:id="1273654881"/>
      <w:permEnd w:id="204081655"/>
    </w:tbl>
    <w:p w14:paraId="32A35AD4" w14:textId="77777777" w:rsidR="00E92584" w:rsidRPr="00E92584" w:rsidRDefault="00E92584" w:rsidP="006245D9">
      <w:pPr>
        <w:bidi/>
        <w:spacing w:after="0" w:line="276" w:lineRule="auto"/>
        <w:rPr>
          <w:rFonts w:asciiTheme="minorBidi" w:hAnsiTheme="minorBidi"/>
          <w:sz w:val="10"/>
          <w:szCs w:val="10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7"/>
        <w:gridCol w:w="4054"/>
        <w:gridCol w:w="3591"/>
      </w:tblGrid>
      <w:tr w:rsidR="00E92584" w:rsidRPr="00E92584" w14:paraId="4142B34B" w14:textId="77777777" w:rsidTr="00050ACB">
        <w:tc>
          <w:tcPr>
            <w:tcW w:w="3127" w:type="dxa"/>
            <w:shd w:val="clear" w:color="auto" w:fill="FFFFFF" w:themeFill="background1"/>
          </w:tcPr>
          <w:p w14:paraId="3FE04B89" w14:textId="77777777" w:rsidR="00E92584" w:rsidRPr="00E92584" w:rsidRDefault="00E92584" w:rsidP="006245D9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permStart w:id="1693474774" w:edGrp="everyone" w:colFirst="0" w:colLast="0"/>
            <w:permStart w:id="2094206405" w:edGrp="everyone" w:colFirst="1" w:colLast="1"/>
            <w:permStart w:id="1612975089" w:edGrp="everyone" w:colFirst="2" w:colLast="2"/>
            <w:r w:rsidRPr="00E92584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4054" w:type="dxa"/>
            <w:shd w:val="clear" w:color="auto" w:fill="FFFFFF" w:themeFill="background1"/>
          </w:tcPr>
          <w:p w14:paraId="1ABE9C6A" w14:textId="77777777" w:rsidR="00E92584" w:rsidRPr="00E92584" w:rsidRDefault="00E92584" w:rsidP="006245D9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</w:rPr>
            </w:pPr>
            <w:r w:rsidRPr="00E92584">
              <w:rPr>
                <w:rFonts w:asciiTheme="minorBidi" w:hAnsiTheme="minorBidi"/>
                <w:b/>
                <w:bCs/>
              </w:rPr>
              <w:t>Signature:</w:t>
            </w:r>
          </w:p>
          <w:p w14:paraId="1D835997" w14:textId="77777777" w:rsidR="00E92584" w:rsidRPr="00E92584" w:rsidRDefault="00E92584" w:rsidP="006245D9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3591" w:type="dxa"/>
            <w:shd w:val="clear" w:color="auto" w:fill="FFFFFF" w:themeFill="background1"/>
          </w:tcPr>
          <w:p w14:paraId="5310A97B" w14:textId="77777777" w:rsidR="00E92584" w:rsidRPr="00E92584" w:rsidRDefault="00E92584" w:rsidP="006245D9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r w:rsidRPr="00E92584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1693474774"/>
      <w:permEnd w:id="2094206405"/>
      <w:permEnd w:id="1612975089"/>
    </w:tbl>
    <w:p w14:paraId="36E51565" w14:textId="77777777" w:rsidR="00E92584" w:rsidRPr="00E92584" w:rsidRDefault="00E92584" w:rsidP="006245D9">
      <w:pPr>
        <w:shd w:val="clear" w:color="auto" w:fill="FFFFFF" w:themeFill="background1"/>
        <w:bidi/>
        <w:spacing w:after="0" w:line="276" w:lineRule="auto"/>
        <w:contextualSpacing/>
        <w:jc w:val="right"/>
        <w:rPr>
          <w:rFonts w:asciiTheme="minorBidi" w:eastAsia="Calibri" w:hAnsiTheme="minorBidi"/>
          <w:b/>
          <w:bCs/>
          <w:sz w:val="10"/>
          <w:szCs w:val="10"/>
        </w:rPr>
      </w:pPr>
    </w:p>
    <w:tbl>
      <w:tblPr>
        <w:bidiVisual/>
        <w:tblW w:w="10772" w:type="dxa"/>
        <w:tblLook w:val="04A0" w:firstRow="1" w:lastRow="0" w:firstColumn="1" w:lastColumn="0" w:noHBand="0" w:noVBand="1"/>
      </w:tblPr>
      <w:tblGrid>
        <w:gridCol w:w="3590"/>
        <w:gridCol w:w="3591"/>
        <w:gridCol w:w="3591"/>
      </w:tblGrid>
      <w:tr w:rsidR="00E92584" w:rsidRPr="00E92584" w14:paraId="7F716ED4" w14:textId="77777777" w:rsidTr="00050ACB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</w:tcPr>
          <w:p w14:paraId="0D7292AB" w14:textId="77777777" w:rsidR="00E92584" w:rsidRPr="00E92584" w:rsidRDefault="00E92584" w:rsidP="006245D9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r w:rsidRPr="00E92584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Follow Up Inspection:</w:t>
            </w:r>
          </w:p>
        </w:tc>
      </w:tr>
      <w:tr w:rsidR="00E92584" w:rsidRPr="00E92584" w14:paraId="1CEFD3E0" w14:textId="77777777" w:rsidTr="00050ACB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5AA82" w14:textId="77777777" w:rsidR="00E92584" w:rsidRPr="00E92584" w:rsidRDefault="00E92584" w:rsidP="006245D9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1410295066" w:edGrp="everyone" w:colFirst="0" w:colLast="0"/>
            <w:r w:rsidRPr="00E92584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Remarks:</w:t>
            </w:r>
          </w:p>
          <w:p w14:paraId="7D5B21DA" w14:textId="77777777" w:rsidR="00E92584" w:rsidRPr="00E92584" w:rsidRDefault="00E92584" w:rsidP="006245D9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2C2EA63A" w14:textId="77777777" w:rsidR="00E92584" w:rsidRPr="00E92584" w:rsidRDefault="00E92584" w:rsidP="006245D9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14ABC6A1" w14:textId="77777777" w:rsidR="00E92584" w:rsidRPr="00E92584" w:rsidRDefault="00E92584" w:rsidP="006245D9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</w:tr>
      <w:tr w:rsidR="00E92584" w:rsidRPr="00E92584" w14:paraId="5E1E614F" w14:textId="77777777" w:rsidTr="00050ACB"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FF37F" w14:textId="77777777" w:rsidR="00E92584" w:rsidRPr="00E92584" w:rsidRDefault="00E92584" w:rsidP="006245D9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701895151" w:edGrp="everyone" w:colFirst="0" w:colLast="0"/>
            <w:permStart w:id="588790234" w:edGrp="everyone" w:colFirst="1" w:colLast="1"/>
            <w:permStart w:id="1047202784" w:edGrp="everyone" w:colFirst="2" w:colLast="2"/>
            <w:permEnd w:id="1410295066"/>
            <w:r w:rsidRPr="00E92584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D0EAE" w14:textId="77777777" w:rsidR="00E92584" w:rsidRPr="00E92584" w:rsidRDefault="00E92584" w:rsidP="006245D9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</w:rPr>
            </w:pPr>
            <w:r w:rsidRPr="00E92584">
              <w:rPr>
                <w:rFonts w:asciiTheme="minorBidi" w:hAnsiTheme="minorBidi"/>
                <w:b/>
                <w:bCs/>
              </w:rPr>
              <w:t>Signature:</w:t>
            </w:r>
          </w:p>
          <w:p w14:paraId="3D38DDE3" w14:textId="77777777" w:rsidR="00E92584" w:rsidRPr="00E92584" w:rsidRDefault="00E92584" w:rsidP="006245D9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51B8A" w14:textId="77777777" w:rsidR="00E92584" w:rsidRPr="00E92584" w:rsidRDefault="00E92584" w:rsidP="006245D9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E92584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701895151"/>
      <w:permEnd w:id="588790234"/>
      <w:permEnd w:id="1047202784"/>
    </w:tbl>
    <w:p w14:paraId="4E880E48" w14:textId="77777777" w:rsidR="00E92584" w:rsidRPr="00E92584" w:rsidRDefault="00E92584" w:rsidP="00E92584">
      <w:pPr>
        <w:rPr>
          <w:rFonts w:asciiTheme="minorBidi" w:hAnsiTheme="minorBidi"/>
          <w:rtl/>
        </w:rPr>
      </w:pPr>
    </w:p>
    <w:p w14:paraId="0CBA3AB8" w14:textId="6455E50F" w:rsidR="00EE6A52" w:rsidRPr="00E92584" w:rsidRDefault="00EE6A52" w:rsidP="00E92584">
      <w:pPr>
        <w:rPr>
          <w:rFonts w:asciiTheme="minorBidi" w:hAnsiTheme="minorBidi"/>
          <w:szCs w:val="20"/>
          <w:rtl/>
        </w:rPr>
      </w:pPr>
    </w:p>
    <w:sectPr w:rsidR="00EE6A52" w:rsidRPr="00E92584" w:rsidSect="00D70D05">
      <w:headerReference w:type="default" r:id="rId7"/>
      <w:footerReference w:type="default" r:id="rId8"/>
      <w:pgSz w:w="11906" w:h="16838"/>
      <w:pgMar w:top="567" w:right="567" w:bottom="567" w:left="567" w:header="737" w:footer="8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83EB65" w14:textId="77777777" w:rsidR="00C654F8" w:rsidRDefault="00C654F8" w:rsidP="00B55D98">
      <w:pPr>
        <w:spacing w:after="0" w:line="240" w:lineRule="auto"/>
      </w:pPr>
      <w:r>
        <w:separator/>
      </w:r>
    </w:p>
  </w:endnote>
  <w:endnote w:type="continuationSeparator" w:id="0">
    <w:p w14:paraId="7E16E9F7" w14:textId="77777777" w:rsidR="00C654F8" w:rsidRDefault="00C654F8" w:rsidP="00B55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ubai">
    <w:panose1 w:val="020B0503030403030204"/>
    <w:charset w:val="00"/>
    <w:family w:val="swiss"/>
    <w:notTrueType/>
    <w:pitch w:val="variable"/>
    <w:sig w:usb0="80002067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0000000000000000000"/>
    <w:charset w:val="86"/>
    <w:family w:val="auto"/>
    <w:notTrueType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87"/>
      <w:gridCol w:w="3587"/>
      <w:gridCol w:w="3588"/>
    </w:tblGrid>
    <w:tr w:rsidR="00E51168" w:rsidRPr="00E51168" w14:paraId="1E9A49CF" w14:textId="77777777" w:rsidTr="00E51168">
      <w:tc>
        <w:tcPr>
          <w:tcW w:w="10762" w:type="dxa"/>
          <w:gridSpan w:val="3"/>
        </w:tcPr>
        <w:p w14:paraId="243EF719" w14:textId="36C5F736" w:rsidR="00E51168" w:rsidRPr="00E51168" w:rsidRDefault="00790BFF" w:rsidP="0077748D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Classification: Public</w:t>
          </w:r>
        </w:p>
      </w:tc>
    </w:tr>
    <w:tr w:rsidR="00E51168" w:rsidRPr="00E51168" w14:paraId="02C43FEF" w14:textId="77777777" w:rsidTr="00E51168">
      <w:tc>
        <w:tcPr>
          <w:tcW w:w="3587" w:type="dxa"/>
        </w:tcPr>
        <w:p w14:paraId="7A885E77" w14:textId="69427370" w:rsidR="00E51168" w:rsidRPr="00E51168" w:rsidRDefault="003B2710" w:rsidP="007B1DA7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r w:rsidRPr="003B2710">
            <w:rPr>
              <w:rFonts w:asciiTheme="minorBidi" w:hAnsiTheme="minorBidi"/>
              <w:sz w:val="16"/>
              <w:szCs w:val="16"/>
            </w:rPr>
            <w:t>DMA-</w:t>
          </w:r>
          <w:r w:rsidR="004C6B62">
            <w:rPr>
              <w:rFonts w:asciiTheme="minorBidi" w:hAnsiTheme="minorBidi"/>
              <w:sz w:val="16"/>
              <w:szCs w:val="16"/>
            </w:rPr>
            <w:t>PRTS</w:t>
          </w:r>
          <w:r w:rsidR="00F8086E">
            <w:rPr>
              <w:rFonts w:asciiTheme="minorBidi" w:hAnsiTheme="minorBidi"/>
              <w:sz w:val="16"/>
              <w:szCs w:val="16"/>
            </w:rPr>
            <w:t>-S</w:t>
          </w:r>
          <w:r w:rsidR="00211598">
            <w:rPr>
              <w:rFonts w:asciiTheme="minorBidi" w:hAnsiTheme="minorBidi"/>
              <w:sz w:val="16"/>
              <w:szCs w:val="16"/>
            </w:rPr>
            <w:t>F06</w:t>
          </w:r>
          <w:r w:rsidR="00E92584">
            <w:rPr>
              <w:rFonts w:asciiTheme="minorBidi" w:hAnsiTheme="minorBidi"/>
              <w:sz w:val="16"/>
              <w:szCs w:val="16"/>
            </w:rPr>
            <w:t>al</w:t>
          </w:r>
        </w:p>
      </w:tc>
      <w:tc>
        <w:tcPr>
          <w:tcW w:w="3587" w:type="dxa"/>
        </w:tcPr>
        <w:p w14:paraId="5C9CEADF" w14:textId="628FF055" w:rsidR="00E51168" w:rsidRPr="00E51168" w:rsidRDefault="00E51168" w:rsidP="00D77528">
          <w:pPr>
            <w:pStyle w:val="Footer"/>
            <w:spacing w:line="360" w:lineRule="auto"/>
            <w:jc w:val="center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Rev.</w:t>
          </w:r>
          <w:r w:rsidR="00E92584">
            <w:rPr>
              <w:rFonts w:asciiTheme="minorBidi" w:hAnsiTheme="minorBidi"/>
              <w:sz w:val="16"/>
              <w:szCs w:val="16"/>
            </w:rPr>
            <w:t>00</w:t>
          </w:r>
          <w:r w:rsidR="00C27C70">
            <w:rPr>
              <w:rFonts w:asciiTheme="minorBidi" w:hAnsiTheme="minorBidi"/>
              <w:sz w:val="16"/>
              <w:szCs w:val="16"/>
            </w:rPr>
            <w:t>/</w:t>
          </w:r>
          <w:r>
            <w:rPr>
              <w:rFonts w:asciiTheme="minorBidi" w:hAnsiTheme="minorBidi"/>
              <w:sz w:val="16"/>
              <w:szCs w:val="16"/>
            </w:rPr>
            <w:t xml:space="preserve"> </w:t>
          </w:r>
          <w:r w:rsidR="00D77528">
            <w:rPr>
              <w:rFonts w:asciiTheme="minorBidi" w:hAnsiTheme="minorBidi"/>
              <w:sz w:val="16"/>
              <w:szCs w:val="16"/>
            </w:rPr>
            <w:t>October</w:t>
          </w:r>
          <w:r w:rsidR="00C81085">
            <w:rPr>
              <w:rFonts w:asciiTheme="minorBidi" w:hAnsiTheme="minorBidi"/>
              <w:sz w:val="16"/>
              <w:szCs w:val="16"/>
            </w:rPr>
            <w:t xml:space="preserve"> 202</w:t>
          </w:r>
          <w:r w:rsidR="00D77528">
            <w:rPr>
              <w:rFonts w:asciiTheme="minorBidi" w:hAnsiTheme="minorBidi"/>
              <w:sz w:val="16"/>
              <w:szCs w:val="16"/>
            </w:rPr>
            <w:t>2</w:t>
          </w:r>
        </w:p>
      </w:tc>
      <w:tc>
        <w:tcPr>
          <w:tcW w:w="3588" w:type="dxa"/>
        </w:tcPr>
        <w:p w14:paraId="0AEB5FBB" w14:textId="3188AD30" w:rsidR="00E51168" w:rsidRPr="00E51168" w:rsidRDefault="00E51168" w:rsidP="00E51168">
          <w:pPr>
            <w:pStyle w:val="Footer"/>
            <w:spacing w:line="360" w:lineRule="auto"/>
            <w:jc w:val="right"/>
            <w:rPr>
              <w:rFonts w:asciiTheme="minorBidi" w:hAnsiTheme="minorBidi"/>
              <w:sz w:val="16"/>
              <w:szCs w:val="16"/>
            </w:rPr>
          </w:pPr>
          <w:r w:rsidRPr="00E51168">
            <w:rPr>
              <w:rFonts w:asciiTheme="minorBidi" w:hAnsiTheme="minorBidi"/>
              <w:sz w:val="16"/>
              <w:szCs w:val="16"/>
            </w:rPr>
            <w:t xml:space="preserve">Page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PAGE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1B4DA9">
            <w:rPr>
              <w:rFonts w:asciiTheme="minorBidi" w:hAnsiTheme="minorBidi"/>
              <w:b/>
              <w:bCs/>
              <w:noProof/>
              <w:sz w:val="16"/>
              <w:szCs w:val="16"/>
            </w:rPr>
            <w:t>4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  <w:r w:rsidRPr="00E51168">
            <w:rPr>
              <w:rFonts w:asciiTheme="minorBidi" w:hAnsiTheme="minorBidi"/>
              <w:sz w:val="16"/>
              <w:szCs w:val="16"/>
            </w:rPr>
            <w:t xml:space="preserve"> of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NUMPAGES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1B4DA9">
            <w:rPr>
              <w:rFonts w:asciiTheme="minorBidi" w:hAnsiTheme="minorBidi"/>
              <w:b/>
              <w:bCs/>
              <w:noProof/>
              <w:sz w:val="16"/>
              <w:szCs w:val="16"/>
            </w:rPr>
            <w:t>4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</w:p>
      </w:tc>
    </w:tr>
  </w:tbl>
  <w:p w14:paraId="3DEE8E4B" w14:textId="62CD3B7A" w:rsidR="004844C0" w:rsidRDefault="004844C0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60B2885" wp14:editId="6792C6A6">
          <wp:simplePos x="0" y="0"/>
          <wp:positionH relativeFrom="column">
            <wp:posOffset>-370573</wp:posOffset>
          </wp:positionH>
          <wp:positionV relativeFrom="page">
            <wp:posOffset>9938385</wp:posOffset>
          </wp:positionV>
          <wp:extent cx="7576820" cy="749935"/>
          <wp:effectExtent l="0" t="0" r="5080" b="0"/>
          <wp:wrapThrough wrapText="bothSides">
            <wp:wrapPolygon edited="0">
              <wp:start x="0" y="0"/>
              <wp:lineTo x="0" y="21216"/>
              <wp:lineTo x="21578" y="21216"/>
              <wp:lineTo x="21578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6820" cy="749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8192CB" w14:textId="2ECF53C3" w:rsidR="00774D5E" w:rsidRPr="004141A7" w:rsidRDefault="00774D5E" w:rsidP="0029367E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7D2526" w14:textId="77777777" w:rsidR="00C654F8" w:rsidRDefault="00C654F8" w:rsidP="00B55D98">
      <w:pPr>
        <w:spacing w:after="0" w:line="240" w:lineRule="auto"/>
      </w:pPr>
      <w:r>
        <w:separator/>
      </w:r>
    </w:p>
  </w:footnote>
  <w:footnote w:type="continuationSeparator" w:id="0">
    <w:p w14:paraId="093E7C42" w14:textId="77777777" w:rsidR="00C654F8" w:rsidRDefault="00C654F8" w:rsidP="00B55D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3D479" w14:textId="2A94895E" w:rsidR="00B55D98" w:rsidRPr="006A7C2F" w:rsidRDefault="00E021C5" w:rsidP="006A7C2F">
    <w:pPr>
      <w:pStyle w:val="Header"/>
      <w:ind w:left="-851"/>
    </w:pP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19E2D74E" wp14:editId="4D1F8DF3">
          <wp:simplePos x="0" y="0"/>
          <wp:positionH relativeFrom="column">
            <wp:posOffset>-359410</wp:posOffset>
          </wp:positionH>
          <wp:positionV relativeFrom="page">
            <wp:posOffset>-401</wp:posOffset>
          </wp:positionV>
          <wp:extent cx="7566660" cy="1068070"/>
          <wp:effectExtent l="0" t="0" r="2540" b="0"/>
          <wp:wrapThrough wrapText="bothSides">
            <wp:wrapPolygon edited="0">
              <wp:start x="0" y="0"/>
              <wp:lineTo x="0" y="21317"/>
              <wp:lineTo x="21571" y="21317"/>
              <wp:lineTo x="21571" y="0"/>
              <wp:lineTo x="0" y="0"/>
            </wp:wrapPolygon>
          </wp:wrapThrough>
          <wp:docPr id="545015944" name="Picture 5450159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6660" cy="1068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A1FCA"/>
    <w:multiLevelType w:val="hybridMultilevel"/>
    <w:tmpl w:val="6602C8B0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AF2719"/>
    <w:multiLevelType w:val="hybridMultilevel"/>
    <w:tmpl w:val="1F102E0A"/>
    <w:lvl w:ilvl="0" w:tplc="AF3E4A5E">
      <w:start w:val="1"/>
      <w:numFmt w:val="decimal"/>
      <w:lvlText w:val="%1."/>
      <w:lvlJc w:val="left"/>
      <w:pPr>
        <w:ind w:left="720" w:hanging="360"/>
      </w:pPr>
      <w:rPr>
        <w:rFonts w:ascii="Dubai" w:hAnsi="Dubai" w:cs="Dubai" w:hint="default"/>
        <w:b w:val="0"/>
        <w:bCs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9A36BB"/>
    <w:multiLevelType w:val="hybridMultilevel"/>
    <w:tmpl w:val="AA3E8466"/>
    <w:lvl w:ilvl="0" w:tplc="3F8C64F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036DD2"/>
    <w:multiLevelType w:val="hybridMultilevel"/>
    <w:tmpl w:val="AE36D10E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0D047CBC"/>
    <w:multiLevelType w:val="hybridMultilevel"/>
    <w:tmpl w:val="7F8481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113563"/>
    <w:multiLevelType w:val="hybridMultilevel"/>
    <w:tmpl w:val="AF4EF230"/>
    <w:lvl w:ilvl="0" w:tplc="41CC81DA">
      <w:start w:val="1"/>
      <w:numFmt w:val="decimal"/>
      <w:lvlText w:val="%1.5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EE5ECB"/>
    <w:multiLevelType w:val="hybridMultilevel"/>
    <w:tmpl w:val="A86A59D8"/>
    <w:lvl w:ilvl="0" w:tplc="115A11CC">
      <w:start w:val="1"/>
      <w:numFmt w:val="decimal"/>
      <w:lvlText w:val="%1.8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F01498"/>
    <w:multiLevelType w:val="hybridMultilevel"/>
    <w:tmpl w:val="C45807C0"/>
    <w:lvl w:ilvl="0" w:tplc="8970F80E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7F837A5"/>
    <w:multiLevelType w:val="hybridMultilevel"/>
    <w:tmpl w:val="E8F6A8D2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9C30B0D"/>
    <w:multiLevelType w:val="hybridMultilevel"/>
    <w:tmpl w:val="2FA88C1A"/>
    <w:lvl w:ilvl="0" w:tplc="8CA41706">
      <w:start w:val="1"/>
      <w:numFmt w:val="bullet"/>
      <w:lvlText w:val="-"/>
      <w:lvlJc w:val="left"/>
      <w:pPr>
        <w:ind w:left="81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1D6563BF"/>
    <w:multiLevelType w:val="hybridMultilevel"/>
    <w:tmpl w:val="8C8E894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62466E"/>
    <w:multiLevelType w:val="hybridMultilevel"/>
    <w:tmpl w:val="4E86C850"/>
    <w:lvl w:ilvl="0" w:tplc="B3F446BE">
      <w:start w:val="1"/>
      <w:numFmt w:val="decimal"/>
      <w:lvlText w:val="%1.6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AF5AB5"/>
    <w:multiLevelType w:val="hybridMultilevel"/>
    <w:tmpl w:val="D1E009E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9530E91"/>
    <w:multiLevelType w:val="hybridMultilevel"/>
    <w:tmpl w:val="2C4CB2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DA8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2" w:tplc="8970F80E">
      <w:start w:val="1"/>
      <w:numFmt w:val="decimal"/>
      <w:lvlText w:val="%3."/>
      <w:lvlJc w:val="left"/>
      <w:pPr>
        <w:ind w:left="540" w:hanging="180"/>
      </w:pPr>
      <w:rPr>
        <w:rFonts w:hint="default"/>
        <w:b/>
        <w:bCs/>
        <w:color w:val="auto"/>
        <w:lang w:val="en-US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496A2F"/>
    <w:multiLevelType w:val="hybridMultilevel"/>
    <w:tmpl w:val="9E98B5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0C41E00"/>
    <w:multiLevelType w:val="hybridMultilevel"/>
    <w:tmpl w:val="084220D4"/>
    <w:lvl w:ilvl="0" w:tplc="40D0FB1C">
      <w:start w:val="1"/>
      <w:numFmt w:val="decimal"/>
      <w:lvlText w:val="%1.3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04" w:hanging="360"/>
      </w:pPr>
    </w:lvl>
    <w:lvl w:ilvl="2" w:tplc="0409001B" w:tentative="1">
      <w:start w:val="1"/>
      <w:numFmt w:val="lowerRoman"/>
      <w:lvlText w:val="%3."/>
      <w:lvlJc w:val="right"/>
      <w:pPr>
        <w:ind w:left="1724" w:hanging="180"/>
      </w:pPr>
    </w:lvl>
    <w:lvl w:ilvl="3" w:tplc="0409000F" w:tentative="1">
      <w:start w:val="1"/>
      <w:numFmt w:val="decimal"/>
      <w:lvlText w:val="%4."/>
      <w:lvlJc w:val="left"/>
      <w:pPr>
        <w:ind w:left="2444" w:hanging="360"/>
      </w:pPr>
    </w:lvl>
    <w:lvl w:ilvl="4" w:tplc="04090019" w:tentative="1">
      <w:start w:val="1"/>
      <w:numFmt w:val="lowerLetter"/>
      <w:lvlText w:val="%5."/>
      <w:lvlJc w:val="left"/>
      <w:pPr>
        <w:ind w:left="3164" w:hanging="360"/>
      </w:pPr>
    </w:lvl>
    <w:lvl w:ilvl="5" w:tplc="0409001B" w:tentative="1">
      <w:start w:val="1"/>
      <w:numFmt w:val="lowerRoman"/>
      <w:lvlText w:val="%6."/>
      <w:lvlJc w:val="right"/>
      <w:pPr>
        <w:ind w:left="3884" w:hanging="180"/>
      </w:pPr>
    </w:lvl>
    <w:lvl w:ilvl="6" w:tplc="0409000F" w:tentative="1">
      <w:start w:val="1"/>
      <w:numFmt w:val="decimal"/>
      <w:lvlText w:val="%7."/>
      <w:lvlJc w:val="left"/>
      <w:pPr>
        <w:ind w:left="4604" w:hanging="360"/>
      </w:pPr>
    </w:lvl>
    <w:lvl w:ilvl="7" w:tplc="04090019" w:tentative="1">
      <w:start w:val="1"/>
      <w:numFmt w:val="lowerLetter"/>
      <w:lvlText w:val="%8."/>
      <w:lvlJc w:val="left"/>
      <w:pPr>
        <w:ind w:left="5324" w:hanging="360"/>
      </w:pPr>
    </w:lvl>
    <w:lvl w:ilvl="8" w:tplc="0409001B" w:tentative="1">
      <w:start w:val="1"/>
      <w:numFmt w:val="lowerRoman"/>
      <w:lvlText w:val="%9."/>
      <w:lvlJc w:val="right"/>
      <w:pPr>
        <w:ind w:left="6044" w:hanging="180"/>
      </w:pPr>
    </w:lvl>
  </w:abstractNum>
  <w:abstractNum w:abstractNumId="16" w15:restartNumberingAfterBreak="0">
    <w:nsid w:val="33494648"/>
    <w:multiLevelType w:val="hybridMultilevel"/>
    <w:tmpl w:val="DD56B44A"/>
    <w:lvl w:ilvl="0" w:tplc="03367B9E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60D5D97"/>
    <w:multiLevelType w:val="hybridMultilevel"/>
    <w:tmpl w:val="74708A0A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38A719AF"/>
    <w:multiLevelType w:val="hybridMultilevel"/>
    <w:tmpl w:val="0324D7D2"/>
    <w:lvl w:ilvl="0" w:tplc="4C3A9C0A">
      <w:start w:val="1"/>
      <w:numFmt w:val="decimal"/>
      <w:lvlText w:val="%1-"/>
      <w:lvlJc w:val="left"/>
      <w:pPr>
        <w:ind w:left="36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D47182C"/>
    <w:multiLevelType w:val="hybridMultilevel"/>
    <w:tmpl w:val="F17A7E20"/>
    <w:lvl w:ilvl="0" w:tplc="F270386C">
      <w:numFmt w:val="bullet"/>
      <w:lvlText w:val="•"/>
      <w:lvlJc w:val="left"/>
      <w:pPr>
        <w:ind w:left="1080" w:hanging="72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1E00D7"/>
    <w:multiLevelType w:val="hybridMultilevel"/>
    <w:tmpl w:val="B0C2A1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DA8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2" w:tplc="04090001">
      <w:start w:val="1"/>
      <w:numFmt w:val="bullet"/>
      <w:lvlText w:val=""/>
      <w:lvlJc w:val="left"/>
      <w:pPr>
        <w:ind w:left="180" w:hanging="180"/>
      </w:pPr>
      <w:rPr>
        <w:rFonts w:ascii="Symbol" w:hAnsi="Symbol" w:hint="default"/>
        <w:b/>
        <w:bCs/>
        <w:color w:val="auto"/>
        <w:lang w:val="en-US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A350D7"/>
    <w:multiLevelType w:val="hybridMultilevel"/>
    <w:tmpl w:val="221021BA"/>
    <w:lvl w:ilvl="0" w:tplc="8CA41706">
      <w:start w:val="1"/>
      <w:numFmt w:val="bullet"/>
      <w:lvlText w:val="-"/>
      <w:lvlJc w:val="left"/>
      <w:pPr>
        <w:ind w:left="180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4FBB7BD0"/>
    <w:multiLevelType w:val="hybridMultilevel"/>
    <w:tmpl w:val="0F9670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19058A"/>
    <w:multiLevelType w:val="hybridMultilevel"/>
    <w:tmpl w:val="830E463A"/>
    <w:lvl w:ilvl="0" w:tplc="AAB2FE70">
      <w:start w:val="1"/>
      <w:numFmt w:val="decimal"/>
      <w:lvlText w:val="%1.7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8F640D"/>
    <w:multiLevelType w:val="hybridMultilevel"/>
    <w:tmpl w:val="BED8DA7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B24FA1"/>
    <w:multiLevelType w:val="hybridMultilevel"/>
    <w:tmpl w:val="4FCA6CCA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28429F6"/>
    <w:multiLevelType w:val="hybridMultilevel"/>
    <w:tmpl w:val="CC1246BA"/>
    <w:lvl w:ilvl="0" w:tplc="CEE4B8A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lang w:bidi="ar-A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9120D8"/>
    <w:multiLevelType w:val="hybridMultilevel"/>
    <w:tmpl w:val="07F215E6"/>
    <w:lvl w:ilvl="0" w:tplc="AD147AAE">
      <w:start w:val="1"/>
      <w:numFmt w:val="decimal"/>
      <w:lvlText w:val="%1.4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5F4C08"/>
    <w:multiLevelType w:val="hybridMultilevel"/>
    <w:tmpl w:val="C13237AE"/>
    <w:lvl w:ilvl="0" w:tplc="8CA41706">
      <w:start w:val="1"/>
      <w:numFmt w:val="bullet"/>
      <w:lvlText w:val="-"/>
      <w:lvlJc w:val="left"/>
      <w:pPr>
        <w:ind w:left="108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C803903"/>
    <w:multiLevelType w:val="hybridMultilevel"/>
    <w:tmpl w:val="BBF07408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FEE4C99"/>
    <w:multiLevelType w:val="hybridMultilevel"/>
    <w:tmpl w:val="5158155E"/>
    <w:lvl w:ilvl="0" w:tplc="51023916">
      <w:start w:val="1"/>
      <w:numFmt w:val="decimal"/>
      <w:lvlText w:val="%1.4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FC776A"/>
    <w:multiLevelType w:val="hybridMultilevel"/>
    <w:tmpl w:val="F4445A80"/>
    <w:lvl w:ilvl="0" w:tplc="5F98B032"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1971055"/>
    <w:multiLevelType w:val="hybridMultilevel"/>
    <w:tmpl w:val="9508C3A8"/>
    <w:lvl w:ilvl="0" w:tplc="E82ED6DE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AD2BC5"/>
    <w:multiLevelType w:val="hybridMultilevel"/>
    <w:tmpl w:val="A3ACAFA0"/>
    <w:lvl w:ilvl="0" w:tplc="BCBACA20">
      <w:start w:val="1"/>
      <w:numFmt w:val="decimal"/>
      <w:lvlText w:val="%1.2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645C58"/>
    <w:multiLevelType w:val="hybridMultilevel"/>
    <w:tmpl w:val="B2E0EE2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6"/>
  </w:num>
  <w:num w:numId="3">
    <w:abstractNumId w:val="10"/>
  </w:num>
  <w:num w:numId="4">
    <w:abstractNumId w:val="22"/>
  </w:num>
  <w:num w:numId="5">
    <w:abstractNumId w:val="26"/>
  </w:num>
  <w:num w:numId="6">
    <w:abstractNumId w:val="24"/>
  </w:num>
  <w:num w:numId="7">
    <w:abstractNumId w:val="24"/>
  </w:num>
  <w:num w:numId="8">
    <w:abstractNumId w:val="10"/>
  </w:num>
  <w:num w:numId="9">
    <w:abstractNumId w:val="22"/>
  </w:num>
  <w:num w:numId="10">
    <w:abstractNumId w:val="1"/>
  </w:num>
  <w:num w:numId="11">
    <w:abstractNumId w:val="4"/>
  </w:num>
  <w:num w:numId="12">
    <w:abstractNumId w:val="32"/>
  </w:num>
  <w:num w:numId="13">
    <w:abstractNumId w:val="33"/>
  </w:num>
  <w:num w:numId="14">
    <w:abstractNumId w:val="15"/>
  </w:num>
  <w:num w:numId="15">
    <w:abstractNumId w:val="18"/>
  </w:num>
  <w:num w:numId="16">
    <w:abstractNumId w:val="12"/>
  </w:num>
  <w:num w:numId="17">
    <w:abstractNumId w:val="28"/>
  </w:num>
  <w:num w:numId="18">
    <w:abstractNumId w:val="3"/>
  </w:num>
  <w:num w:numId="19">
    <w:abstractNumId w:val="21"/>
  </w:num>
  <w:num w:numId="20">
    <w:abstractNumId w:val="17"/>
  </w:num>
  <w:num w:numId="21">
    <w:abstractNumId w:val="29"/>
  </w:num>
  <w:num w:numId="22">
    <w:abstractNumId w:val="9"/>
  </w:num>
  <w:num w:numId="23">
    <w:abstractNumId w:val="25"/>
  </w:num>
  <w:num w:numId="24">
    <w:abstractNumId w:val="7"/>
  </w:num>
  <w:num w:numId="25">
    <w:abstractNumId w:val="13"/>
  </w:num>
  <w:num w:numId="26">
    <w:abstractNumId w:val="20"/>
  </w:num>
  <w:num w:numId="27">
    <w:abstractNumId w:val="8"/>
  </w:num>
  <w:num w:numId="28">
    <w:abstractNumId w:val="16"/>
  </w:num>
  <w:num w:numId="29">
    <w:abstractNumId w:val="14"/>
  </w:num>
  <w:num w:numId="30">
    <w:abstractNumId w:val="0"/>
  </w:num>
  <w:num w:numId="31">
    <w:abstractNumId w:val="19"/>
  </w:num>
  <w:num w:numId="32">
    <w:abstractNumId w:val="31"/>
  </w:num>
  <w:num w:numId="33">
    <w:abstractNumId w:val="30"/>
  </w:num>
  <w:num w:numId="34">
    <w:abstractNumId w:val="27"/>
  </w:num>
  <w:num w:numId="35">
    <w:abstractNumId w:val="5"/>
  </w:num>
  <w:num w:numId="36">
    <w:abstractNumId w:val="11"/>
  </w:num>
  <w:num w:numId="37">
    <w:abstractNumId w:val="23"/>
  </w:num>
  <w:num w:numId="38">
    <w:abstractNumId w:val="6"/>
  </w:num>
  <w:num w:numId="39">
    <w:abstractNumId w:val="34"/>
  </w:num>
  <w:num w:numId="40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5"/>
  <w:proofState w:spelling="clean" w:grammar="clean"/>
  <w:documentProtection w:edit="readOnly" w:enforcement="1" w:cryptProviderType="rsaAES" w:cryptAlgorithmClass="hash" w:cryptAlgorithmType="typeAny" w:cryptAlgorithmSid="14" w:cryptSpinCount="100000" w:hash="mZqsscB4g3+Wa+oQUefrB1CBe1CAQgqosJBd0UDvuiylFiU8oKEDT6YVFnvIPVFLoG1SGe9hRgHTGr+vBmcNAw==" w:salt="bCh9SNB08XT7cJz9jmhtX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C3MDY2MTAyMTVQ0lEKTi0uzszPAykwqQUAWuSVsiwAAAA="/>
  </w:docVars>
  <w:rsids>
    <w:rsidRoot w:val="00B55D98"/>
    <w:rsid w:val="0000153A"/>
    <w:rsid w:val="0002483A"/>
    <w:rsid w:val="000306D7"/>
    <w:rsid w:val="000374FC"/>
    <w:rsid w:val="00043B34"/>
    <w:rsid w:val="00060C53"/>
    <w:rsid w:val="00065E8C"/>
    <w:rsid w:val="00076A7D"/>
    <w:rsid w:val="00076E92"/>
    <w:rsid w:val="00077531"/>
    <w:rsid w:val="00084A5B"/>
    <w:rsid w:val="00086D7F"/>
    <w:rsid w:val="000874B4"/>
    <w:rsid w:val="00093150"/>
    <w:rsid w:val="00097A6D"/>
    <w:rsid w:val="000A5F64"/>
    <w:rsid w:val="000C39CE"/>
    <w:rsid w:val="000C54C2"/>
    <w:rsid w:val="000C6D0C"/>
    <w:rsid w:val="000D1843"/>
    <w:rsid w:val="000D1D95"/>
    <w:rsid w:val="000F2CF1"/>
    <w:rsid w:val="001048B5"/>
    <w:rsid w:val="00104DB1"/>
    <w:rsid w:val="00116160"/>
    <w:rsid w:val="00121949"/>
    <w:rsid w:val="0015691A"/>
    <w:rsid w:val="001745FF"/>
    <w:rsid w:val="00185CD6"/>
    <w:rsid w:val="0019496B"/>
    <w:rsid w:val="001A4695"/>
    <w:rsid w:val="001A4778"/>
    <w:rsid w:val="001B4DA9"/>
    <w:rsid w:val="001D1D4A"/>
    <w:rsid w:val="001D77EB"/>
    <w:rsid w:val="001E23EA"/>
    <w:rsid w:val="001F1669"/>
    <w:rsid w:val="001F2E7F"/>
    <w:rsid w:val="00207E99"/>
    <w:rsid w:val="00211598"/>
    <w:rsid w:val="00216BD1"/>
    <w:rsid w:val="00226B42"/>
    <w:rsid w:val="00230B88"/>
    <w:rsid w:val="002327FA"/>
    <w:rsid w:val="002328EE"/>
    <w:rsid w:val="00260377"/>
    <w:rsid w:val="00262ED8"/>
    <w:rsid w:val="00272E18"/>
    <w:rsid w:val="00287D76"/>
    <w:rsid w:val="00291D97"/>
    <w:rsid w:val="0029367E"/>
    <w:rsid w:val="00296B15"/>
    <w:rsid w:val="002A0E72"/>
    <w:rsid w:val="002A1710"/>
    <w:rsid w:val="002B21B7"/>
    <w:rsid w:val="002B7396"/>
    <w:rsid w:val="002D7A85"/>
    <w:rsid w:val="002F2410"/>
    <w:rsid w:val="002F39F4"/>
    <w:rsid w:val="00300217"/>
    <w:rsid w:val="0031342F"/>
    <w:rsid w:val="00323CB9"/>
    <w:rsid w:val="00330E82"/>
    <w:rsid w:val="00340359"/>
    <w:rsid w:val="00351095"/>
    <w:rsid w:val="00353A5F"/>
    <w:rsid w:val="00385139"/>
    <w:rsid w:val="003A7505"/>
    <w:rsid w:val="003B2710"/>
    <w:rsid w:val="003B4CA7"/>
    <w:rsid w:val="003C4FB9"/>
    <w:rsid w:val="003D6C1E"/>
    <w:rsid w:val="003E2DA7"/>
    <w:rsid w:val="003F01F3"/>
    <w:rsid w:val="004141A7"/>
    <w:rsid w:val="00425373"/>
    <w:rsid w:val="00425E8E"/>
    <w:rsid w:val="00430F64"/>
    <w:rsid w:val="0045338B"/>
    <w:rsid w:val="00454310"/>
    <w:rsid w:val="004761B6"/>
    <w:rsid w:val="004815DC"/>
    <w:rsid w:val="004844C0"/>
    <w:rsid w:val="004933C7"/>
    <w:rsid w:val="004B1751"/>
    <w:rsid w:val="004C6B62"/>
    <w:rsid w:val="004D466A"/>
    <w:rsid w:val="004D6E1B"/>
    <w:rsid w:val="004E4F42"/>
    <w:rsid w:val="004F028B"/>
    <w:rsid w:val="004F2FE8"/>
    <w:rsid w:val="004F6C5E"/>
    <w:rsid w:val="0053223C"/>
    <w:rsid w:val="00537495"/>
    <w:rsid w:val="00537712"/>
    <w:rsid w:val="00543FD2"/>
    <w:rsid w:val="00592307"/>
    <w:rsid w:val="005973B8"/>
    <w:rsid w:val="005A1FC4"/>
    <w:rsid w:val="005D56C2"/>
    <w:rsid w:val="005E4F20"/>
    <w:rsid w:val="005E5055"/>
    <w:rsid w:val="005F46DC"/>
    <w:rsid w:val="005F59FD"/>
    <w:rsid w:val="00611D27"/>
    <w:rsid w:val="006245D9"/>
    <w:rsid w:val="00655756"/>
    <w:rsid w:val="00663D10"/>
    <w:rsid w:val="0067164E"/>
    <w:rsid w:val="0069724E"/>
    <w:rsid w:val="006A7140"/>
    <w:rsid w:val="006A7C2F"/>
    <w:rsid w:val="006A7F47"/>
    <w:rsid w:val="006B4852"/>
    <w:rsid w:val="006B5A6C"/>
    <w:rsid w:val="006C0708"/>
    <w:rsid w:val="006C7A44"/>
    <w:rsid w:val="006D1FED"/>
    <w:rsid w:val="006D2C21"/>
    <w:rsid w:val="006D7DFA"/>
    <w:rsid w:val="0071305D"/>
    <w:rsid w:val="00717D30"/>
    <w:rsid w:val="00720097"/>
    <w:rsid w:val="007259BA"/>
    <w:rsid w:val="00740D43"/>
    <w:rsid w:val="007457F7"/>
    <w:rsid w:val="0074651C"/>
    <w:rsid w:val="00746DD2"/>
    <w:rsid w:val="00774D5E"/>
    <w:rsid w:val="0077748D"/>
    <w:rsid w:val="007834B2"/>
    <w:rsid w:val="00790BFF"/>
    <w:rsid w:val="007B1DA7"/>
    <w:rsid w:val="007B2F1F"/>
    <w:rsid w:val="007C38DF"/>
    <w:rsid w:val="007E736C"/>
    <w:rsid w:val="00800636"/>
    <w:rsid w:val="008119FE"/>
    <w:rsid w:val="00813369"/>
    <w:rsid w:val="00820CC2"/>
    <w:rsid w:val="0082210E"/>
    <w:rsid w:val="00822325"/>
    <w:rsid w:val="008237BB"/>
    <w:rsid w:val="0085558A"/>
    <w:rsid w:val="00861490"/>
    <w:rsid w:val="0086605B"/>
    <w:rsid w:val="0087178B"/>
    <w:rsid w:val="008762AE"/>
    <w:rsid w:val="00877784"/>
    <w:rsid w:val="008834EF"/>
    <w:rsid w:val="00883835"/>
    <w:rsid w:val="008A3766"/>
    <w:rsid w:val="008A6CC5"/>
    <w:rsid w:val="008B49C6"/>
    <w:rsid w:val="008B55E6"/>
    <w:rsid w:val="008C107F"/>
    <w:rsid w:val="008C3A34"/>
    <w:rsid w:val="008D7933"/>
    <w:rsid w:val="008E1016"/>
    <w:rsid w:val="008E48F8"/>
    <w:rsid w:val="008E73F9"/>
    <w:rsid w:val="008F1F37"/>
    <w:rsid w:val="008F2031"/>
    <w:rsid w:val="008F386B"/>
    <w:rsid w:val="008F49DB"/>
    <w:rsid w:val="008F59E7"/>
    <w:rsid w:val="00900935"/>
    <w:rsid w:val="0090624F"/>
    <w:rsid w:val="00914F86"/>
    <w:rsid w:val="009510C3"/>
    <w:rsid w:val="009759BA"/>
    <w:rsid w:val="0099060E"/>
    <w:rsid w:val="00993B8F"/>
    <w:rsid w:val="009B098E"/>
    <w:rsid w:val="009D22B2"/>
    <w:rsid w:val="009D7AB9"/>
    <w:rsid w:val="009E12EA"/>
    <w:rsid w:val="009E655E"/>
    <w:rsid w:val="009E707B"/>
    <w:rsid w:val="00A21135"/>
    <w:rsid w:val="00A222D2"/>
    <w:rsid w:val="00A41DB0"/>
    <w:rsid w:val="00A4730D"/>
    <w:rsid w:val="00A51634"/>
    <w:rsid w:val="00A57F29"/>
    <w:rsid w:val="00A64076"/>
    <w:rsid w:val="00A91DEF"/>
    <w:rsid w:val="00A91F4B"/>
    <w:rsid w:val="00AA517C"/>
    <w:rsid w:val="00AB3234"/>
    <w:rsid w:val="00AC7ABE"/>
    <w:rsid w:val="00AE57B5"/>
    <w:rsid w:val="00AF4BC4"/>
    <w:rsid w:val="00B16A26"/>
    <w:rsid w:val="00B17605"/>
    <w:rsid w:val="00B24088"/>
    <w:rsid w:val="00B268F5"/>
    <w:rsid w:val="00B362B5"/>
    <w:rsid w:val="00B37588"/>
    <w:rsid w:val="00B41B67"/>
    <w:rsid w:val="00B55D98"/>
    <w:rsid w:val="00B73223"/>
    <w:rsid w:val="00B83D12"/>
    <w:rsid w:val="00BB1DE2"/>
    <w:rsid w:val="00BC3E82"/>
    <w:rsid w:val="00BD37E0"/>
    <w:rsid w:val="00BE7DE4"/>
    <w:rsid w:val="00BE7F82"/>
    <w:rsid w:val="00BF1FD9"/>
    <w:rsid w:val="00C27C70"/>
    <w:rsid w:val="00C317B2"/>
    <w:rsid w:val="00C351E8"/>
    <w:rsid w:val="00C36559"/>
    <w:rsid w:val="00C5076B"/>
    <w:rsid w:val="00C63E05"/>
    <w:rsid w:val="00C654F8"/>
    <w:rsid w:val="00C81085"/>
    <w:rsid w:val="00C86C8D"/>
    <w:rsid w:val="00C8718F"/>
    <w:rsid w:val="00CD6174"/>
    <w:rsid w:val="00CE0A36"/>
    <w:rsid w:val="00CF0432"/>
    <w:rsid w:val="00D00B75"/>
    <w:rsid w:val="00D015BA"/>
    <w:rsid w:val="00D058A4"/>
    <w:rsid w:val="00D133A2"/>
    <w:rsid w:val="00D13E63"/>
    <w:rsid w:val="00D54517"/>
    <w:rsid w:val="00D55589"/>
    <w:rsid w:val="00D70D05"/>
    <w:rsid w:val="00D77528"/>
    <w:rsid w:val="00D82096"/>
    <w:rsid w:val="00DA1AF7"/>
    <w:rsid w:val="00DA390C"/>
    <w:rsid w:val="00DA3C53"/>
    <w:rsid w:val="00DA4FD7"/>
    <w:rsid w:val="00DB14DA"/>
    <w:rsid w:val="00DC5A67"/>
    <w:rsid w:val="00DE5036"/>
    <w:rsid w:val="00DF3298"/>
    <w:rsid w:val="00DF4729"/>
    <w:rsid w:val="00E01689"/>
    <w:rsid w:val="00E021C5"/>
    <w:rsid w:val="00E10E69"/>
    <w:rsid w:val="00E21103"/>
    <w:rsid w:val="00E2732D"/>
    <w:rsid w:val="00E417F3"/>
    <w:rsid w:val="00E51168"/>
    <w:rsid w:val="00E54A04"/>
    <w:rsid w:val="00E67E44"/>
    <w:rsid w:val="00E70944"/>
    <w:rsid w:val="00E763ED"/>
    <w:rsid w:val="00E8093A"/>
    <w:rsid w:val="00E8361F"/>
    <w:rsid w:val="00E87629"/>
    <w:rsid w:val="00E92584"/>
    <w:rsid w:val="00EA428A"/>
    <w:rsid w:val="00EA7F1E"/>
    <w:rsid w:val="00EB4268"/>
    <w:rsid w:val="00EC077B"/>
    <w:rsid w:val="00EC1033"/>
    <w:rsid w:val="00EE6A52"/>
    <w:rsid w:val="00EF08E9"/>
    <w:rsid w:val="00EF4F10"/>
    <w:rsid w:val="00F04F9B"/>
    <w:rsid w:val="00F10D1B"/>
    <w:rsid w:val="00F114AE"/>
    <w:rsid w:val="00F12FDC"/>
    <w:rsid w:val="00F17E35"/>
    <w:rsid w:val="00F27C8B"/>
    <w:rsid w:val="00F3762D"/>
    <w:rsid w:val="00F638AA"/>
    <w:rsid w:val="00F8079F"/>
    <w:rsid w:val="00F8086E"/>
    <w:rsid w:val="00F91119"/>
    <w:rsid w:val="00F95BDA"/>
    <w:rsid w:val="00FC5B11"/>
    <w:rsid w:val="00FD06E7"/>
    <w:rsid w:val="00FE0707"/>
    <w:rsid w:val="00FE7EF5"/>
    <w:rsid w:val="00FF1803"/>
    <w:rsid w:val="00FF56B6"/>
    <w:rsid w:val="00FF6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23681"/>
  <w15:chartTrackingRefBased/>
  <w15:docId w15:val="{44FBC395-FC28-48AA-B325-8ABECC53E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1D97"/>
    <w:rPr>
      <w:rFonts w:ascii="Arial" w:hAnsi="Arial"/>
      <w:sz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736C"/>
    <w:pPr>
      <w:keepNext/>
      <w:bidi/>
      <w:spacing w:before="240" w:after="60" w:line="240" w:lineRule="auto"/>
      <w:jc w:val="center"/>
      <w:outlineLvl w:val="0"/>
    </w:pPr>
    <w:rPr>
      <w:rFonts w:ascii="Dubai" w:eastAsia="Times New Roman" w:hAnsi="Dubai" w:cs="Dubai"/>
      <w:b/>
      <w:bCs/>
      <w:sz w:val="28"/>
      <w:szCs w:val="28"/>
      <w:lang w:eastAsia="ar-SA"/>
    </w:rPr>
  </w:style>
  <w:style w:type="paragraph" w:styleId="Heading8">
    <w:name w:val="heading 8"/>
    <w:basedOn w:val="Normal"/>
    <w:next w:val="Normal"/>
    <w:link w:val="Heading8Char"/>
    <w:unhideWhenUsed/>
    <w:qFormat/>
    <w:rsid w:val="00BC3E82"/>
    <w:pPr>
      <w:keepNext/>
      <w:bidi/>
      <w:spacing w:after="0" w:line="240" w:lineRule="auto"/>
      <w:ind w:left="1440" w:hanging="1440"/>
      <w:jc w:val="center"/>
      <w:outlineLvl w:val="7"/>
    </w:pPr>
    <w:rPr>
      <w:rFonts w:ascii="Times New Roman" w:eastAsia="Times New Roman" w:hAnsi="Times New Roman" w:cs="Arabic Transparent"/>
      <w:b/>
      <w:bCs/>
      <w:sz w:val="34"/>
      <w:szCs w:val="34"/>
      <w:lang w:bidi="ar-A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5D98"/>
  </w:style>
  <w:style w:type="paragraph" w:styleId="Footer">
    <w:name w:val="footer"/>
    <w:basedOn w:val="Normal"/>
    <w:link w:val="Foot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5D98"/>
  </w:style>
  <w:style w:type="table" w:styleId="TableGrid">
    <w:name w:val="Table Grid"/>
    <w:basedOn w:val="TableNormal"/>
    <w:rsid w:val="00B55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Use Case List Paragraph Char,CRI - Bullets"/>
    <w:basedOn w:val="Normal"/>
    <w:link w:val="ListParagraphChar"/>
    <w:qFormat/>
    <w:rsid w:val="004F2FE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E736C"/>
    <w:rPr>
      <w:rFonts w:ascii="Dubai" w:eastAsia="Times New Roman" w:hAnsi="Dubai" w:cs="Dubai"/>
      <w:b/>
      <w:bCs/>
      <w:sz w:val="28"/>
      <w:szCs w:val="28"/>
      <w:lang w:eastAsia="ar-SA"/>
    </w:rPr>
  </w:style>
  <w:style w:type="character" w:customStyle="1" w:styleId="ListParagraphChar">
    <w:name w:val="List Paragraph Char"/>
    <w:aliases w:val="Use Case List Paragraph Char Char,CRI - Bullets Char"/>
    <w:link w:val="ListParagraph"/>
    <w:uiPriority w:val="34"/>
    <w:rsid w:val="00F3762D"/>
  </w:style>
  <w:style w:type="character" w:styleId="Hyperlink">
    <w:name w:val="Hyperlink"/>
    <w:basedOn w:val="DefaultParagraphFont"/>
    <w:uiPriority w:val="99"/>
    <w:unhideWhenUsed/>
    <w:rsid w:val="008A376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51C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E57B5"/>
    <w:pPr>
      <w:spacing w:after="0" w:line="240" w:lineRule="auto"/>
    </w:pPr>
    <w:rPr>
      <w:rFonts w:ascii="Arial" w:hAnsi="Arial"/>
      <w:sz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96B15"/>
  </w:style>
  <w:style w:type="character" w:customStyle="1" w:styleId="MessageHeaderLabel">
    <w:name w:val="Message Header Label"/>
    <w:rsid w:val="002328EE"/>
    <w:rPr>
      <w:rFonts w:ascii="Times New Roman" w:hAnsi="Times New Roman" w:cs="Arabic Transparent"/>
      <w:b/>
      <w:bCs/>
      <w:sz w:val="18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91D97"/>
    <w:pPr>
      <w:keepLines/>
      <w:bidi w:val="0"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91D97"/>
    <w:pPr>
      <w:tabs>
        <w:tab w:val="left" w:pos="440"/>
        <w:tab w:val="right" w:leader="dot" w:pos="10536"/>
      </w:tabs>
      <w:spacing w:after="100" w:line="360" w:lineRule="auto"/>
    </w:pPr>
  </w:style>
  <w:style w:type="character" w:styleId="CommentReference">
    <w:name w:val="annotation reference"/>
    <w:basedOn w:val="DefaultParagraphFont"/>
    <w:semiHidden/>
    <w:unhideWhenUsed/>
    <w:rsid w:val="0019496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9496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9496B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9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96B"/>
    <w:rPr>
      <w:rFonts w:ascii="Arial" w:hAnsi="Arial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F028B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4F02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unhideWhenUsed/>
    <w:rsid w:val="004F028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F028B"/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F028B"/>
    <w:rPr>
      <w:rFonts w:ascii="Arial" w:hAnsi="Arial"/>
      <w:sz w:val="20"/>
      <w:lang w:val="en-GB"/>
    </w:rPr>
  </w:style>
  <w:style w:type="paragraph" w:styleId="Revision">
    <w:name w:val="Revision"/>
    <w:uiPriority w:val="99"/>
    <w:semiHidden/>
    <w:rsid w:val="004F028B"/>
    <w:pPr>
      <w:spacing w:after="0" w:line="240" w:lineRule="auto"/>
    </w:pPr>
    <w:rPr>
      <w:rFonts w:ascii="Arial" w:hAnsi="Arial"/>
      <w:sz w:val="20"/>
      <w:lang w:val="en-GB"/>
    </w:rPr>
  </w:style>
  <w:style w:type="character" w:customStyle="1" w:styleId="ms-crm-inlineeditlabeltext">
    <w:name w:val="ms-crm-inlineeditlabeltext"/>
    <w:basedOn w:val="DefaultParagraphFont"/>
    <w:rsid w:val="004F028B"/>
  </w:style>
  <w:style w:type="table" w:customStyle="1" w:styleId="TableGrid1">
    <w:name w:val="Table Grid1"/>
    <w:basedOn w:val="TableNormal"/>
    <w:uiPriority w:val="59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4F028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uiPriority w:val="59"/>
    <w:rsid w:val="0077748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FE0707"/>
  </w:style>
  <w:style w:type="table" w:customStyle="1" w:styleId="TableGrid13">
    <w:name w:val="Table Grid13"/>
    <w:basedOn w:val="TableNormal"/>
    <w:uiPriority w:val="59"/>
    <w:rsid w:val="00FE0707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uiPriority w:val="59"/>
    <w:rsid w:val="00207E9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207E99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">
    <w:name w:val="Table Grid12"/>
    <w:basedOn w:val="TableNormal"/>
    <w:uiPriority w:val="59"/>
    <w:rsid w:val="003D6C1E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8Char">
    <w:name w:val="Heading 8 Char"/>
    <w:basedOn w:val="DefaultParagraphFont"/>
    <w:link w:val="Heading8"/>
    <w:rsid w:val="00BC3E82"/>
    <w:rPr>
      <w:rFonts w:ascii="Times New Roman" w:eastAsia="Times New Roman" w:hAnsi="Times New Roman" w:cs="Arabic Transparent"/>
      <w:b/>
      <w:bCs/>
      <w:sz w:val="34"/>
      <w:szCs w:val="34"/>
      <w:lang w:val="en-GB" w:bidi="ar-AE"/>
    </w:rPr>
  </w:style>
  <w:style w:type="table" w:customStyle="1" w:styleId="TableGrid112">
    <w:name w:val="Table Grid112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">
    <w:name w:val="Table Grid211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21">
    <w:name w:val="Table Grid112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1">
    <w:name w:val="Table Grid211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4">
    <w:name w:val="Table Grid14"/>
    <w:basedOn w:val="TableNormal"/>
    <w:uiPriority w:val="59"/>
    <w:rsid w:val="000C6D0C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5">
    <w:name w:val="Table Grid15"/>
    <w:basedOn w:val="TableNormal"/>
    <w:uiPriority w:val="59"/>
    <w:rsid w:val="00211598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Emphasis">
    <w:name w:val="Emphasis"/>
    <w:basedOn w:val="DefaultParagraphFont"/>
    <w:uiPriority w:val="20"/>
    <w:qFormat/>
    <w:rsid w:val="006D2C21"/>
    <w:rPr>
      <w:b/>
      <w:bCs/>
      <w:i w:val="0"/>
      <w:iCs w:val="0"/>
    </w:rPr>
  </w:style>
  <w:style w:type="character" w:customStyle="1" w:styleId="shorttext">
    <w:name w:val="short_text"/>
    <w:basedOn w:val="DefaultParagraphFont"/>
    <w:rsid w:val="006D2C21"/>
  </w:style>
  <w:style w:type="character" w:customStyle="1" w:styleId="st">
    <w:name w:val="st"/>
    <w:basedOn w:val="DefaultParagraphFont"/>
    <w:rsid w:val="006D2C21"/>
  </w:style>
  <w:style w:type="table" w:customStyle="1" w:styleId="TableGrid22">
    <w:name w:val="Table Grid22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3">
    <w:name w:val="Table Grid23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4">
    <w:name w:val="Table Grid24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6">
    <w:name w:val="Table Grid6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1">
    <w:name w:val="Table Grid151"/>
    <w:basedOn w:val="TableNormal"/>
    <w:next w:val="TableGrid"/>
    <w:uiPriority w:val="59"/>
    <w:rsid w:val="00FF56B6"/>
    <w:pPr>
      <w:spacing w:after="0" w:line="240" w:lineRule="auto"/>
    </w:pPr>
    <w:rPr>
      <w:rFonts w:cs="Times New Roman"/>
      <w:lang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2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1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9CC6217519AD4E9A63DC2614C19D7C" ma:contentTypeVersion="32" ma:contentTypeDescription="Create a new document." ma:contentTypeScope="" ma:versionID="bb670aa3e9494c4bb1e09e4d3b10376f">
  <xsd:schema xmlns:xsd="http://www.w3.org/2001/XMLSchema" xmlns:xs="http://www.w3.org/2001/XMLSchema" xmlns:p="http://schemas.microsoft.com/office/2006/metadata/properties" xmlns:ns2="5ac7a378-97b2-4e98-acd9-be1b93ab0c48" xmlns:ns3="4b51b1c9-4709-4f89-b612-8ca9a2f23f03" xmlns:ns4="68f5596f-3448-409a-98ae-2b0e426e5619" targetNamespace="http://schemas.microsoft.com/office/2006/metadata/properties" ma:root="true" ma:fieldsID="d4e4f357206ad3700a8d7b6dd22265da" ns2:_="" ns3:_="" ns4:_="">
    <xsd:import namespace="5ac7a378-97b2-4e98-acd9-be1b93ab0c48"/>
    <xsd:import namespace="4b51b1c9-4709-4f89-b612-8ca9a2f23f03"/>
    <xsd:import namespace="68f5596f-3448-409a-98ae-2b0e426e5619"/>
    <xsd:element name="properties">
      <xsd:complexType>
        <xsd:sequence>
          <xsd:element name="documentManagement">
            <xsd:complexType>
              <xsd:all>
                <xsd:element ref="ns2:Title_x0020_Arabic"/>
                <xsd:element ref="ns2:Show" minOccurs="0"/>
                <xsd:element ref="ns2:Document_x0020_Order" minOccurs="0"/>
                <xsd:element ref="ns2:Publish_x0020_Date" minOccurs="0"/>
                <xsd:element ref="ns3:SharedWithUsers" minOccurs="0"/>
                <xsd:element ref="ns4:Service_x0020_Code" minOccurs="0"/>
                <xsd:element ref="ns4:Service_x0020_Code_x003a_Service_x0020_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7a378-97b2-4e98-acd9-be1b93ab0c48" elementFormDefault="qualified">
    <xsd:import namespace="http://schemas.microsoft.com/office/2006/documentManagement/types"/>
    <xsd:import namespace="http://schemas.microsoft.com/office/infopath/2007/PartnerControls"/>
    <xsd:element name="Title_x0020_Arabic" ma:index="8" ma:displayName="Title Arabic" ma:description="Please enter document title in Arabic" ma:internalName="Title_x0020_Arabic">
      <xsd:simpleType>
        <xsd:restriction base="dms:Text">
          <xsd:maxLength value="255"/>
        </xsd:restriction>
      </xsd:simpleType>
    </xsd:element>
    <xsd:element name="Show" ma:index="9" nillable="true" ma:displayName="Show" ma:default="No" ma:format="Dropdown" ma:internalName="Show">
      <xsd:simpleType>
        <xsd:restriction base="dms:Choice">
          <xsd:enumeration value="Yes"/>
          <xsd:enumeration value="No"/>
        </xsd:restriction>
      </xsd:simpleType>
    </xsd:element>
    <xsd:element name="Document_x0020_Order" ma:index="10" nillable="true" ma:displayName="Document Order" ma:internalName="Document_x0020_Order">
      <xsd:simpleType>
        <xsd:restriction base="dms:Number"/>
      </xsd:simpleType>
    </xsd:element>
    <xsd:element name="Publish_x0020_Date" ma:index="11" nillable="true" ma:displayName="Publish Date" ma:format="DateOnly" ma:internalName="Publish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51b1c9-4709-4f89-b612-8ca9a2f23f0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5596f-3448-409a-98ae-2b0e426e5619" elementFormDefault="qualified">
    <xsd:import namespace="http://schemas.microsoft.com/office/2006/documentManagement/types"/>
    <xsd:import namespace="http://schemas.microsoft.com/office/infopath/2007/PartnerControls"/>
    <xsd:element name="Service_x0020_Code" ma:index="13" nillable="true" ma:displayName="Service Name" ma:description="Please select service name" ma:list="{7620f6f6-427f-4820-acc9-864227f71048}" ma:internalName="Service_x0020_Code" ma:readOnly="false" ma:showField="Title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ervice_x0020_Code_x003a_Service_x0020_Code" ma:index="14" nillable="true" ma:displayName="Service Code:Service Code" ma:list="{7620f6f6-427f-4820-acc9-864227f71048}" ma:internalName="Service_x0020_Code_x003a_Service_x0020_Code" ma:readOnly="true" ma:showField="Service_x0020_Code" ma:web="4b51b1c9-4709-4f89-b612-8ca9a2f23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itle_x0020_Arabic xmlns="5ac7a378-97b2-4e98-acd9-be1b93ab0c48">DMA-PRTS-SF06al, قائمة التفتيش على زلاجات الصيد النفاثة</Title_x0020_Arabic>
    <Document_x0020_Order xmlns="5ac7a378-97b2-4e98-acd9-be1b93ab0c48" xsi:nil="true"/>
    <Show xmlns="5ac7a378-97b2-4e98-acd9-be1b93ab0c48">Yes</Show>
    <Publish_x0020_Date xmlns="5ac7a378-97b2-4e98-acd9-be1b93ab0c48" xsi:nil="true"/>
    <Service_x0020_Code xmlns="68f5596f-3448-409a-98ae-2b0e426e5619">
      <Value>678</Value>
      <Value>683</Value>
      <Value>679</Value>
    </Service_x0020_Code>
  </documentManagement>
</p:properties>
</file>

<file path=customXml/itemProps1.xml><?xml version="1.0" encoding="utf-8"?>
<ds:datastoreItem xmlns:ds="http://schemas.openxmlformats.org/officeDocument/2006/customXml" ds:itemID="{DEF138BF-5FE1-4665-9581-D8590475C203}"/>
</file>

<file path=customXml/itemProps2.xml><?xml version="1.0" encoding="utf-8"?>
<ds:datastoreItem xmlns:ds="http://schemas.openxmlformats.org/officeDocument/2006/customXml" ds:itemID="{69353ED2-4734-48CE-8E8D-88C1D089800D}"/>
</file>

<file path=customXml/itemProps3.xml><?xml version="1.0" encoding="utf-8"?>
<ds:datastoreItem xmlns:ds="http://schemas.openxmlformats.org/officeDocument/2006/customXml" ds:itemID="{CB51EA60-2C5E-48EC-BD32-7925F3798F9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93</Words>
  <Characters>2815</Characters>
  <Application>Microsoft Office Word</Application>
  <DocSecurity>8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A-PRTS-SF06al, Inspection Checklist for Fishing Jet Skies</dc:title>
  <dc:subject/>
  <dc:creator>Saeed Amin Alyassi</dc:creator>
  <cp:keywords/>
  <dc:description/>
  <cp:lastModifiedBy>Kholoud Mansi</cp:lastModifiedBy>
  <cp:revision>3</cp:revision>
  <cp:lastPrinted>2024-05-01T11:29:00Z</cp:lastPrinted>
  <dcterms:created xsi:type="dcterms:W3CDTF">2024-05-01T16:00:00Z</dcterms:created>
  <dcterms:modified xsi:type="dcterms:W3CDTF">2024-05-01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9CC6217519AD4E9A63DC2614C19D7C</vt:lpwstr>
  </property>
</Properties>
</file>